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787591E2" w:rsidR="00B47D81" w:rsidRPr="00B47D81" w:rsidRDefault="00B47D81" w:rsidP="00B47D81">
      <w:pPr>
        <w:spacing w:after="1366" w:line="259" w:lineRule="auto"/>
        <w:ind w:firstLine="0"/>
        <w:jc w:val="center"/>
        <w:rPr>
          <w:sz w:val="32"/>
        </w:rPr>
      </w:pPr>
      <w:r>
        <w:rPr>
          <w:sz w:val="32"/>
        </w:rPr>
        <w:t>*Anything in red lettering requires a complete re - 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BB7529" w:rsidRDefault="00B47D81" w:rsidP="00B47D81">
      <w:pPr>
        <w:ind w:left="-5"/>
        <w:rPr>
          <w:color w:val="FF0000"/>
        </w:rPr>
      </w:pPr>
      <w:r w:rsidRPr="00BB7529">
        <w:rPr>
          <w:color w:val="FF0000"/>
        </w:rPr>
        <w:t>March 20, 2023</w:t>
      </w:r>
    </w:p>
    <w:p w14:paraId="7899CD93" w14:textId="77777777" w:rsidR="00B47D81" w:rsidRPr="00BB7529" w:rsidRDefault="00B47D81" w:rsidP="00B47D81">
      <w:pPr>
        <w:ind w:left="-5"/>
        <w:rPr>
          <w:color w:val="FF0000"/>
        </w:rPr>
      </w:pPr>
      <w:r w:rsidRPr="00BB7529">
        <w:rPr>
          <w:color w:val="FF0000"/>
        </w:rPr>
        <w:t>John Smith, CTO</w:t>
      </w:r>
    </w:p>
    <w:p w14:paraId="3F708420" w14:textId="77777777" w:rsidR="00B47D81" w:rsidRPr="00BB7529" w:rsidRDefault="00B47D81" w:rsidP="00B47D81">
      <w:pPr>
        <w:ind w:left="-5"/>
        <w:rPr>
          <w:color w:val="FF0000"/>
        </w:rPr>
      </w:pPr>
      <w:r w:rsidRPr="00BB7529">
        <w:rPr>
          <w:color w:val="FF0000"/>
        </w:rPr>
        <w:t>ABC Medical</w:t>
      </w:r>
    </w:p>
    <w:p w14:paraId="5A89A60D" w14:textId="77777777" w:rsidR="00B47D81" w:rsidRPr="00BB7529" w:rsidRDefault="00B47D81" w:rsidP="00B47D81">
      <w:pPr>
        <w:ind w:left="-5"/>
        <w:rPr>
          <w:color w:val="FF0000"/>
        </w:rPr>
      </w:pPr>
      <w:r w:rsidRPr="00BB7529">
        <w:rPr>
          <w:color w:val="FF0000"/>
        </w:rPr>
        <w:t>555 Health Rd Miami, Florida</w:t>
      </w:r>
    </w:p>
    <w:p w14:paraId="6DB4262C" w14:textId="77777777" w:rsidR="00B47D81" w:rsidRPr="00BB7529" w:rsidRDefault="00B47D81" w:rsidP="00B47D81">
      <w:pPr>
        <w:ind w:left="-5"/>
        <w:rPr>
          <w:color w:val="FF0000"/>
        </w:rPr>
      </w:pPr>
    </w:p>
    <w:p w14:paraId="55EBD510" w14:textId="7A489C4E" w:rsidR="00B47D81" w:rsidRPr="00BB7529" w:rsidRDefault="00B47D81" w:rsidP="00B47D81">
      <w:pPr>
        <w:ind w:left="-5"/>
        <w:rPr>
          <w:color w:val="FF0000"/>
        </w:rPr>
      </w:pPr>
      <w:r w:rsidRPr="00BB7529">
        <w:rPr>
          <w:color w:val="FF0000"/>
        </w:rPr>
        <w:t>Dear Mr. Smith,</w:t>
      </w:r>
    </w:p>
    <w:p w14:paraId="1C8288F7" w14:textId="77777777" w:rsidR="009E2137" w:rsidRDefault="00B47D81" w:rsidP="00B47D81">
      <w:pPr>
        <w:ind w:left="-5"/>
        <w:rPr>
          <w:color w:val="FF0000"/>
        </w:rPr>
      </w:pPr>
      <w:r w:rsidRPr="00BB7529">
        <w:rPr>
          <w:color w:val="FF0000"/>
        </w:rPr>
        <w:t xml:space="preserve">Our company has always prided itself on being at the forefront of healthcare and medical solutions. However, with the increasing prevalence of diabetes, we find ourselves facing an urgent need to develop more effective tools to manage and prevent this chronic condition. Many of our patients have been asking about innovative solutions to help them manage their diabetes more effectively. As of today, we are not equipped to properly service these patients with the </w:t>
      </w:r>
    </w:p>
    <w:p w14:paraId="7D3F3FA2" w14:textId="77777777" w:rsidR="009E2137" w:rsidRDefault="009E2137" w:rsidP="00B47D81">
      <w:pPr>
        <w:ind w:left="-5"/>
        <w:rPr>
          <w:color w:val="FF0000"/>
        </w:rPr>
      </w:pPr>
    </w:p>
    <w:p w14:paraId="32B6BE59" w14:textId="3E772E7D" w:rsidR="00B47D81" w:rsidRPr="00BB7529" w:rsidRDefault="00B47D81" w:rsidP="00B47D81">
      <w:pPr>
        <w:ind w:left="-5"/>
        <w:rPr>
          <w:color w:val="FF0000"/>
        </w:rPr>
      </w:pPr>
      <w:r w:rsidRPr="00BB7529">
        <w:rPr>
          <w:color w:val="FF0000"/>
        </w:rPr>
        <w:t>best tools available. Our company's current focus is on general healthcare, and we currently lack the specialized resources required to address the specific needs of the diabetes community.</w:t>
      </w:r>
    </w:p>
    <w:p w14:paraId="50FFCF9E" w14:textId="1BAD96D1" w:rsidR="00B47D81" w:rsidRPr="00BB7529" w:rsidRDefault="00B47D81" w:rsidP="00B47D81">
      <w:pPr>
        <w:ind w:left="-5"/>
        <w:rPr>
          <w:color w:val="FF0000"/>
        </w:rPr>
      </w:pPr>
      <w:r w:rsidRPr="00BB7529">
        <w:rPr>
          <w:color w:val="FF0000"/>
        </w:rPr>
        <w:t>I believe we can better serve this growing patient population by developing a comprehensive diabetes management program. This program will provide our patients with the information and tools they need to make informed decisions about their health and well-being. It will consist of a single platform with all the necessary resources, including a user-friendly interface for tracking blood glucose levels, personalized dietary advice, and exercise recommendations tailored to each patient's needs. The program will also incorporate machine learning algorithms to analyze patterns in blood glucose data and suggest adjustments to treatment plans as needed.</w:t>
      </w:r>
    </w:p>
    <w:p w14:paraId="4A1CDBCE" w14:textId="6D7FA365" w:rsidR="00B47D81" w:rsidRPr="00BB7529" w:rsidRDefault="00B47D81" w:rsidP="00B47D81">
      <w:pPr>
        <w:ind w:left="-5"/>
        <w:rPr>
          <w:color w:val="FF0000"/>
        </w:rPr>
      </w:pPr>
      <w:r w:rsidRPr="00BB7529">
        <w:rPr>
          <w:color w:val="FF0000"/>
        </w:rPr>
        <w:t>This program will benefit our patients in several ways. It will enable them to access the best information and resources to manage their diabetes more effectively, potentially leading to improved health outcomes and a better quality of life. The objectives of the program are to ensure that users have access to accurate and up-to-date information related to their diabetes management and to utilize this data to provide personalized recommendations for each patient. This will help us accomplish our ultimate objective: providing the highest level of patient care by improving health outcomes and patient satisfaction.</w:t>
      </w:r>
    </w:p>
    <w:p w14:paraId="5AACB51D" w14:textId="54AC40DE" w:rsidR="00B47D81" w:rsidRPr="00BB7529" w:rsidRDefault="00B47D81" w:rsidP="00B47D81">
      <w:pPr>
        <w:ind w:left="-5"/>
        <w:rPr>
          <w:color w:val="FF0000"/>
        </w:rPr>
      </w:pPr>
      <w:r w:rsidRPr="00BB7529">
        <w:rPr>
          <w:color w:val="FF0000"/>
        </w:rPr>
        <w:lastRenderedPageBreak/>
        <w:t xml:space="preserve">The funding required to develop and maintain the program consists of an upfront cost of $75,000, with an additional $5,000 per year required for software maintenance and updates. The developer chosen for this assignment has five years of experience building healthcare applications that implement machine learning algorithms and holds a </w:t>
      </w:r>
      <w:proofErr w:type="gramStart"/>
      <w:r w:rsidRPr="00BB7529">
        <w:rPr>
          <w:color w:val="FF0000"/>
        </w:rPr>
        <w:t>Master's degree in Computer Science</w:t>
      </w:r>
      <w:proofErr w:type="gramEnd"/>
      <w:r w:rsidRPr="00BB7529">
        <w:rPr>
          <w:color w:val="FF0000"/>
        </w:rPr>
        <w:t>. I believe the developer will be able to build this diabetes management program in a timely fashion and within the allocated budget.</w:t>
      </w:r>
    </w:p>
    <w:p w14:paraId="2EACEF08" w14:textId="77777777" w:rsidR="00B47D81" w:rsidRPr="00BB7529" w:rsidRDefault="00B47D81" w:rsidP="00B47D81">
      <w:pPr>
        <w:ind w:left="-5"/>
        <w:rPr>
          <w:color w:val="FF0000"/>
        </w:rPr>
      </w:pPr>
      <w:r w:rsidRPr="00BB7529">
        <w:rPr>
          <w:color w:val="FF0000"/>
        </w:rPr>
        <w:t>Thank you for taking the time to read my proposal. I look forward to hearing your response. If you have any questions, please feel free to reach me at my office.</w:t>
      </w:r>
    </w:p>
    <w:p w14:paraId="3B5AC30C" w14:textId="77777777" w:rsidR="00B47D81" w:rsidRPr="00BB7529" w:rsidRDefault="00B47D81" w:rsidP="00B47D81">
      <w:pPr>
        <w:ind w:left="-5"/>
        <w:rPr>
          <w:color w:val="FF0000"/>
        </w:rPr>
      </w:pPr>
    </w:p>
    <w:p w14:paraId="23F98598" w14:textId="77777777" w:rsidR="00B47D81" w:rsidRPr="00BB7529" w:rsidRDefault="00B47D81" w:rsidP="00B47D81">
      <w:pPr>
        <w:ind w:left="-5"/>
        <w:rPr>
          <w:color w:val="FF0000"/>
        </w:rPr>
      </w:pPr>
      <w:r w:rsidRPr="00BB7529">
        <w:rPr>
          <w:color w:val="FF0000"/>
        </w:rPr>
        <w:t>Sincerely,</w:t>
      </w:r>
    </w:p>
    <w:p w14:paraId="3686D0B7" w14:textId="77777777" w:rsidR="00B47D81" w:rsidRPr="00BB7529" w:rsidRDefault="00B47D81" w:rsidP="00B47D81">
      <w:pPr>
        <w:ind w:left="-5"/>
        <w:rPr>
          <w:color w:val="FF0000"/>
        </w:rPr>
      </w:pPr>
    </w:p>
    <w:p w14:paraId="5C3CA4B2" w14:textId="6D01D4AB" w:rsidR="005A3DD1" w:rsidRPr="00BB7529" w:rsidRDefault="00B47D81" w:rsidP="00B47D81">
      <w:pPr>
        <w:ind w:left="-5"/>
        <w:rPr>
          <w:color w:val="FF0000"/>
        </w:rPr>
      </w:pPr>
      <w:r w:rsidRPr="00BB7529">
        <w:rPr>
          <w:color w:val="FF0000"/>
        </w:rPr>
        <w:t>[Your Name]</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Default="000D6BF9" w:rsidP="000D6BF9">
      <w:pPr>
        <w:ind w:left="0" w:firstLine="0"/>
      </w:pPr>
    </w:p>
    <w:p w14:paraId="6C9564E5" w14:textId="274BDA14" w:rsidR="005A3DD1" w:rsidRPr="00C1162E" w:rsidRDefault="005A3DD1" w:rsidP="005A3DD1">
      <w:pPr>
        <w:pStyle w:val="NoSpacing"/>
        <w:rPr>
          <w:b/>
          <w:bCs/>
          <w:color w:val="FF0000"/>
          <w:szCs w:val="24"/>
        </w:rPr>
      </w:pPr>
      <w:r w:rsidRPr="00C1162E">
        <w:rPr>
          <w:b/>
          <w:bCs/>
          <w:color w:val="FF0000"/>
          <w:szCs w:val="24"/>
        </w:rPr>
        <w:t>Problem</w:t>
      </w:r>
    </w:p>
    <w:p w14:paraId="23FA003E" w14:textId="77777777" w:rsidR="005A3DD1" w:rsidRPr="00C1162E" w:rsidRDefault="005A3DD1" w:rsidP="005A3DD1">
      <w:pPr>
        <w:pStyle w:val="NoSpacing"/>
        <w:rPr>
          <w:color w:val="FF0000"/>
          <w:szCs w:val="24"/>
        </w:rPr>
      </w:pPr>
    </w:p>
    <w:p w14:paraId="3A4CA458" w14:textId="77777777" w:rsidR="005A3DD1" w:rsidRPr="00C1162E" w:rsidRDefault="005A3DD1" w:rsidP="005A3DD1">
      <w:pPr>
        <w:pStyle w:val="NoSpacing"/>
        <w:rPr>
          <w:color w:val="FF0000"/>
          <w:szCs w:val="24"/>
        </w:rPr>
      </w:pPr>
      <w:r w:rsidRPr="00C1162E">
        <w:rPr>
          <w:color w:val="FF0000"/>
          <w:szCs w:val="24"/>
        </w:rPr>
        <w:t>Diabetes is a growing health concern affecting millions of people globally. Effective management and treatment of diabetes have become increasingly important. XYZ Research, a firm focused on researching new methods for diabetes treatment and cure, aims to provide personalized solutions to their clients. The company currently relies on conventional diagnostic tools and treatment plans, which may not be as effective in addressing the individual needs of patients.</w:t>
      </w:r>
    </w:p>
    <w:p w14:paraId="2949A740" w14:textId="77777777" w:rsidR="005A3DD1" w:rsidRPr="00C1162E" w:rsidRDefault="005A3DD1" w:rsidP="005A3DD1">
      <w:pPr>
        <w:pStyle w:val="NoSpacing"/>
        <w:rPr>
          <w:color w:val="FF0000"/>
          <w:szCs w:val="24"/>
        </w:rPr>
      </w:pPr>
    </w:p>
    <w:p w14:paraId="09A20F94" w14:textId="77777777" w:rsidR="005A3DD1" w:rsidRPr="00C1162E" w:rsidRDefault="005A3DD1" w:rsidP="005A3DD1">
      <w:pPr>
        <w:pStyle w:val="NoSpacing"/>
        <w:rPr>
          <w:b/>
          <w:bCs/>
          <w:color w:val="FF0000"/>
          <w:szCs w:val="24"/>
        </w:rPr>
      </w:pPr>
      <w:r w:rsidRPr="00C1162E">
        <w:rPr>
          <w:b/>
          <w:bCs/>
          <w:color w:val="FF0000"/>
          <w:szCs w:val="24"/>
        </w:rPr>
        <w:t>Solution</w:t>
      </w:r>
    </w:p>
    <w:p w14:paraId="099D39EE" w14:textId="77777777" w:rsidR="005A3DD1" w:rsidRPr="00C1162E" w:rsidRDefault="005A3DD1" w:rsidP="005A3DD1">
      <w:pPr>
        <w:pStyle w:val="NoSpacing"/>
        <w:rPr>
          <w:color w:val="FF0000"/>
          <w:szCs w:val="24"/>
        </w:rPr>
      </w:pPr>
    </w:p>
    <w:p w14:paraId="293C65A0" w14:textId="48E80F3C" w:rsidR="005A3DD1" w:rsidRPr="00C1162E" w:rsidRDefault="005A3DD1" w:rsidP="005A3DD1">
      <w:pPr>
        <w:pStyle w:val="NoSpacing"/>
        <w:rPr>
          <w:color w:val="FF0000"/>
          <w:szCs w:val="24"/>
        </w:rPr>
      </w:pPr>
      <w:r w:rsidRPr="00C1162E">
        <w:rPr>
          <w:color w:val="FF0000"/>
          <w:szCs w:val="24"/>
        </w:rPr>
        <w:t>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ill be able to improve patient outcomes and streamline research efforts to develop novel diabetes therapies.</w:t>
      </w:r>
    </w:p>
    <w:p w14:paraId="60B6803F" w14:textId="77777777" w:rsidR="005A3DD1" w:rsidRPr="00C1162E" w:rsidRDefault="005A3DD1" w:rsidP="00B47D81">
      <w:pPr>
        <w:pStyle w:val="NoSpacing"/>
        <w:ind w:left="0" w:firstLine="0"/>
        <w:rPr>
          <w:color w:val="FF0000"/>
          <w:szCs w:val="24"/>
        </w:rPr>
      </w:pPr>
    </w:p>
    <w:p w14:paraId="40766E30" w14:textId="77777777" w:rsidR="005A3DD1" w:rsidRPr="00C1162E" w:rsidRDefault="005A3DD1" w:rsidP="005A3DD1">
      <w:pPr>
        <w:pStyle w:val="NoSpacing"/>
        <w:rPr>
          <w:b/>
          <w:bCs/>
          <w:color w:val="FF0000"/>
        </w:rPr>
      </w:pPr>
      <w:r w:rsidRPr="00C1162E">
        <w:rPr>
          <w:b/>
          <w:bCs/>
          <w:color w:val="FF0000"/>
        </w:rPr>
        <w:t>Outline</w:t>
      </w:r>
    </w:p>
    <w:p w14:paraId="51B5403C" w14:textId="77777777" w:rsidR="005A3DD1" w:rsidRPr="00C1162E" w:rsidRDefault="005A3DD1" w:rsidP="005A3DD1">
      <w:pPr>
        <w:pStyle w:val="NoSpacing"/>
        <w:rPr>
          <w:color w:val="FF0000"/>
        </w:rPr>
      </w:pPr>
    </w:p>
    <w:p w14:paraId="1A6DFFDB" w14:textId="57624B59" w:rsidR="005A3DD1" w:rsidRPr="00C1162E" w:rsidRDefault="005A3DD1" w:rsidP="00C1162E">
      <w:pPr>
        <w:pStyle w:val="NoSpacing"/>
        <w:numPr>
          <w:ilvl w:val="0"/>
          <w:numId w:val="20"/>
        </w:numPr>
        <w:rPr>
          <w:color w:val="FF0000"/>
        </w:rPr>
      </w:pPr>
      <w:r w:rsidRPr="00C1162E">
        <w:rPr>
          <w:color w:val="FF0000"/>
        </w:rPr>
        <w:t>The proposed application will be developed using Python and will consist of several</w:t>
      </w:r>
      <w:r w:rsidR="00C1162E" w:rsidRPr="00C1162E">
        <w:rPr>
          <w:color w:val="FF0000"/>
        </w:rPr>
        <w:t xml:space="preserve"> </w:t>
      </w:r>
      <w:r w:rsidRPr="00C1162E">
        <w:rPr>
          <w:color w:val="FF0000"/>
        </w:rPr>
        <w:t>components, including:</w:t>
      </w:r>
    </w:p>
    <w:p w14:paraId="70F18084" w14:textId="77777777" w:rsidR="00C1162E" w:rsidRPr="00C1162E" w:rsidRDefault="00C1162E" w:rsidP="00C1162E">
      <w:pPr>
        <w:pStyle w:val="NoSpacing"/>
        <w:ind w:left="720" w:firstLine="0"/>
        <w:rPr>
          <w:color w:val="FF0000"/>
        </w:rPr>
      </w:pPr>
    </w:p>
    <w:p w14:paraId="48FA840B" w14:textId="77777777" w:rsidR="00C1162E" w:rsidRPr="00C1162E" w:rsidRDefault="005A3DD1" w:rsidP="00C1162E">
      <w:pPr>
        <w:pStyle w:val="NoSpacing"/>
        <w:numPr>
          <w:ilvl w:val="1"/>
          <w:numId w:val="20"/>
        </w:numPr>
        <w:rPr>
          <w:color w:val="FF0000"/>
        </w:rPr>
      </w:pPr>
      <w:r w:rsidRPr="00C1162E">
        <w:rPr>
          <w:b/>
          <w:bCs/>
          <w:color w:val="FF0000"/>
        </w:rPr>
        <w:t>Data acquisition and preprocessing</w:t>
      </w:r>
      <w:r w:rsidRPr="00C1162E">
        <w:rPr>
          <w:color w:val="FF0000"/>
        </w:rPr>
        <w:t xml:space="preserve">: </w:t>
      </w:r>
    </w:p>
    <w:p w14:paraId="74E41CB2" w14:textId="7BDC2EC0" w:rsidR="005A3DD1" w:rsidRPr="00C1162E" w:rsidRDefault="005A3DD1" w:rsidP="00C1162E">
      <w:pPr>
        <w:pStyle w:val="NoSpacing"/>
        <w:numPr>
          <w:ilvl w:val="2"/>
          <w:numId w:val="20"/>
        </w:numPr>
        <w:rPr>
          <w:color w:val="FF0000"/>
        </w:rPr>
      </w:pPr>
      <w:r w:rsidRPr="00C1162E">
        <w:rPr>
          <w:color w:val="FF0000"/>
        </w:rPr>
        <w:t>Extracting relevant health data from various sources and processing it for analysis.</w:t>
      </w:r>
    </w:p>
    <w:p w14:paraId="75B2966B" w14:textId="77777777" w:rsidR="005A3DD1" w:rsidRPr="00C1162E" w:rsidRDefault="005A3DD1" w:rsidP="005A3DD1">
      <w:pPr>
        <w:pStyle w:val="NoSpacing"/>
        <w:rPr>
          <w:color w:val="FF0000"/>
        </w:rPr>
      </w:pPr>
    </w:p>
    <w:p w14:paraId="4B33C85C" w14:textId="77777777" w:rsidR="00C1162E" w:rsidRPr="00C1162E" w:rsidRDefault="005A3DD1" w:rsidP="00C1162E">
      <w:pPr>
        <w:pStyle w:val="NoSpacing"/>
        <w:numPr>
          <w:ilvl w:val="1"/>
          <w:numId w:val="20"/>
        </w:numPr>
        <w:rPr>
          <w:color w:val="FF0000"/>
        </w:rPr>
      </w:pPr>
      <w:r w:rsidRPr="00C1162E">
        <w:rPr>
          <w:b/>
          <w:bCs/>
          <w:color w:val="FF0000"/>
        </w:rPr>
        <w:t>Model development and training</w:t>
      </w:r>
      <w:r w:rsidRPr="00C1162E">
        <w:rPr>
          <w:color w:val="FF0000"/>
        </w:rPr>
        <w:t xml:space="preserve">: </w:t>
      </w:r>
    </w:p>
    <w:p w14:paraId="6E2DC622" w14:textId="0C4842B5" w:rsidR="005A3DD1" w:rsidRPr="00C1162E" w:rsidRDefault="005A3DD1" w:rsidP="00C1162E">
      <w:pPr>
        <w:pStyle w:val="NoSpacing"/>
        <w:numPr>
          <w:ilvl w:val="2"/>
          <w:numId w:val="20"/>
        </w:numPr>
        <w:rPr>
          <w:color w:val="FF0000"/>
        </w:rPr>
      </w:pPr>
      <w:r w:rsidRPr="00C1162E">
        <w:rPr>
          <w:color w:val="FF0000"/>
        </w:rPr>
        <w:t>Building and training machine learning models to predict diabetes risk and optimize treatment plans.</w:t>
      </w:r>
    </w:p>
    <w:p w14:paraId="63080020" w14:textId="77777777" w:rsidR="005A3DD1" w:rsidRPr="00C1162E" w:rsidRDefault="005A3DD1" w:rsidP="005A3DD1">
      <w:pPr>
        <w:pStyle w:val="NoSpacing"/>
        <w:rPr>
          <w:color w:val="FF0000"/>
        </w:rPr>
      </w:pPr>
    </w:p>
    <w:p w14:paraId="66295C4E" w14:textId="77777777" w:rsidR="00C1162E" w:rsidRPr="00C1162E" w:rsidRDefault="005A3DD1" w:rsidP="00C1162E">
      <w:pPr>
        <w:pStyle w:val="NoSpacing"/>
        <w:numPr>
          <w:ilvl w:val="1"/>
          <w:numId w:val="20"/>
        </w:numPr>
        <w:rPr>
          <w:color w:val="FF0000"/>
        </w:rPr>
      </w:pPr>
      <w:r w:rsidRPr="00C1162E">
        <w:rPr>
          <w:b/>
          <w:bCs/>
          <w:color w:val="FF0000"/>
        </w:rPr>
        <w:t>Visualization and reporting</w:t>
      </w:r>
      <w:r w:rsidRPr="00C1162E">
        <w:rPr>
          <w:color w:val="FF0000"/>
        </w:rPr>
        <w:t xml:space="preserve">: </w:t>
      </w:r>
    </w:p>
    <w:p w14:paraId="6D16EEB9" w14:textId="1C9A4A84" w:rsidR="005A3DD1" w:rsidRPr="00C1162E" w:rsidRDefault="005A3DD1" w:rsidP="00C1162E">
      <w:pPr>
        <w:pStyle w:val="NoSpacing"/>
        <w:numPr>
          <w:ilvl w:val="2"/>
          <w:numId w:val="20"/>
        </w:numPr>
        <w:rPr>
          <w:color w:val="FF0000"/>
        </w:rPr>
      </w:pPr>
      <w:r w:rsidRPr="00C1162E">
        <w:rPr>
          <w:color w:val="FF0000"/>
        </w:rPr>
        <w:t>Displaying the results of the analysis in an intuitive manner to facilitate decision-making.</w:t>
      </w:r>
    </w:p>
    <w:p w14:paraId="387B95D5" w14:textId="0CF26DC0" w:rsidR="005A3DD1" w:rsidRDefault="005A3DD1" w:rsidP="005A3DD1">
      <w:pPr>
        <w:pStyle w:val="NoSpacing"/>
        <w:rPr>
          <w:color w:val="FF0000"/>
        </w:rPr>
      </w:pPr>
    </w:p>
    <w:p w14:paraId="4B692658" w14:textId="77777777" w:rsidR="00BB7529" w:rsidRPr="00C1162E" w:rsidRDefault="00BB7529" w:rsidP="005A3DD1">
      <w:pPr>
        <w:pStyle w:val="NoSpacing"/>
        <w:rPr>
          <w:color w:val="FF0000"/>
        </w:rPr>
      </w:pPr>
    </w:p>
    <w:p w14:paraId="7B3AE9E1" w14:textId="77777777" w:rsidR="00C1162E" w:rsidRPr="00C1162E" w:rsidRDefault="005A3DD1" w:rsidP="00C1162E">
      <w:pPr>
        <w:pStyle w:val="NoSpacing"/>
        <w:numPr>
          <w:ilvl w:val="1"/>
          <w:numId w:val="20"/>
        </w:numPr>
        <w:rPr>
          <w:color w:val="FF0000"/>
        </w:rPr>
      </w:pPr>
      <w:r w:rsidRPr="00C1162E">
        <w:rPr>
          <w:b/>
          <w:bCs/>
          <w:color w:val="FF0000"/>
        </w:rPr>
        <w:t>Integration with existing systems</w:t>
      </w:r>
      <w:r w:rsidRPr="00C1162E">
        <w:rPr>
          <w:color w:val="FF0000"/>
        </w:rPr>
        <w:t xml:space="preserve">: </w:t>
      </w:r>
    </w:p>
    <w:p w14:paraId="23D13076" w14:textId="5BC6F892" w:rsidR="005A3DD1" w:rsidRPr="00C1162E" w:rsidRDefault="005A3DD1" w:rsidP="00C1162E">
      <w:pPr>
        <w:pStyle w:val="NoSpacing"/>
        <w:numPr>
          <w:ilvl w:val="2"/>
          <w:numId w:val="20"/>
        </w:numPr>
        <w:rPr>
          <w:color w:val="FF0000"/>
        </w:rPr>
      </w:pPr>
      <w:r w:rsidRPr="00C1162E">
        <w:rPr>
          <w:color w:val="FF0000"/>
        </w:rPr>
        <w:t>Ensuring seamless integration of the new application with the company's existing infrastructure.</w:t>
      </w:r>
    </w:p>
    <w:p w14:paraId="0916E81B" w14:textId="77777777" w:rsidR="00B47D81" w:rsidRPr="00C1162E" w:rsidRDefault="00B47D81" w:rsidP="005A3DD1">
      <w:pPr>
        <w:pStyle w:val="NoSpacing"/>
        <w:rPr>
          <w:color w:val="FF0000"/>
          <w:szCs w:val="24"/>
        </w:rPr>
      </w:pPr>
    </w:p>
    <w:p w14:paraId="2B3CDF15" w14:textId="782FF08E" w:rsidR="005A3DD1" w:rsidRPr="00C1162E" w:rsidRDefault="005A3DD1" w:rsidP="005A3DD1">
      <w:pPr>
        <w:pStyle w:val="NoSpacing"/>
        <w:rPr>
          <w:b/>
          <w:bCs/>
          <w:color w:val="FF0000"/>
          <w:szCs w:val="24"/>
        </w:rPr>
      </w:pPr>
      <w:r w:rsidRPr="00C1162E">
        <w:rPr>
          <w:b/>
          <w:bCs/>
          <w:color w:val="FF0000"/>
          <w:szCs w:val="24"/>
        </w:rPr>
        <w:lastRenderedPageBreak/>
        <w:t>Data Description</w:t>
      </w:r>
    </w:p>
    <w:p w14:paraId="4243B6AD" w14:textId="77777777" w:rsidR="005A3DD1" w:rsidRPr="00C1162E" w:rsidRDefault="005A3DD1" w:rsidP="005A3DD1">
      <w:pPr>
        <w:pStyle w:val="NoSpacing"/>
        <w:rPr>
          <w:color w:val="FF0000"/>
          <w:szCs w:val="24"/>
        </w:rPr>
      </w:pPr>
    </w:p>
    <w:p w14:paraId="5946F5A7" w14:textId="5E24BBC1" w:rsidR="005A3DD1" w:rsidRPr="00C1162E" w:rsidRDefault="005A3DD1" w:rsidP="005A3DD1">
      <w:pPr>
        <w:pStyle w:val="NoSpacing"/>
        <w:rPr>
          <w:color w:val="FF0000"/>
          <w:szCs w:val="24"/>
        </w:rPr>
      </w:pPr>
      <w:r w:rsidRPr="00C1162E">
        <w:rPr>
          <w:color w:val="FF0000"/>
          <w:szCs w:val="24"/>
        </w:rPr>
        <w:t>The data used for this project will be sourced from electronic health records, medical research databases, and wearable health devices. This data will include patient demographics, medical history, blood glucose levels, lifestyle factors, and treatment outcomes. The application will be designed to pull fresh data regularly, ensuring up-to-date and accurate insights.</w:t>
      </w:r>
    </w:p>
    <w:p w14:paraId="124AFD62" w14:textId="77777777" w:rsidR="005A3DD1" w:rsidRPr="00C1162E" w:rsidRDefault="005A3DD1" w:rsidP="005A3DD1">
      <w:pPr>
        <w:pStyle w:val="NoSpacing"/>
        <w:rPr>
          <w:color w:val="FF0000"/>
          <w:szCs w:val="24"/>
        </w:rPr>
      </w:pPr>
    </w:p>
    <w:p w14:paraId="61E759CA" w14:textId="1E2B4BB6" w:rsidR="005A3DD1" w:rsidRPr="00C1162E" w:rsidRDefault="005A3DD1" w:rsidP="005A3DD1">
      <w:pPr>
        <w:pStyle w:val="NoSpacing"/>
        <w:rPr>
          <w:b/>
          <w:bCs/>
          <w:color w:val="FF0000"/>
          <w:szCs w:val="24"/>
        </w:rPr>
      </w:pPr>
      <w:r w:rsidRPr="00C1162E">
        <w:rPr>
          <w:b/>
          <w:bCs/>
          <w:color w:val="FF0000"/>
          <w:szCs w:val="24"/>
        </w:rPr>
        <w:t>Objectives and Hypothesis</w:t>
      </w:r>
    </w:p>
    <w:p w14:paraId="7E04390A" w14:textId="77777777" w:rsidR="00C1162E" w:rsidRPr="00C1162E" w:rsidRDefault="00C1162E" w:rsidP="005A3DD1">
      <w:pPr>
        <w:pStyle w:val="NoSpacing"/>
        <w:rPr>
          <w:b/>
          <w:bCs/>
          <w:color w:val="FF0000"/>
          <w:szCs w:val="24"/>
        </w:rPr>
      </w:pPr>
    </w:p>
    <w:p w14:paraId="036C7546" w14:textId="77777777" w:rsidR="005A3DD1" w:rsidRPr="00C1162E" w:rsidRDefault="005A3DD1" w:rsidP="005A3DD1">
      <w:pPr>
        <w:pStyle w:val="NoSpacing"/>
        <w:rPr>
          <w:color w:val="FF0000"/>
          <w:szCs w:val="24"/>
        </w:rPr>
      </w:pPr>
      <w:r w:rsidRPr="00C1162E">
        <w:rPr>
          <w:color w:val="FF0000"/>
          <w:szCs w:val="24"/>
        </w:rPr>
        <w:t>The main objectives of the proposed application are:</w:t>
      </w:r>
    </w:p>
    <w:p w14:paraId="72DBBE91" w14:textId="77777777" w:rsidR="005A3DD1" w:rsidRPr="00C1162E" w:rsidRDefault="005A3DD1" w:rsidP="005A3DD1">
      <w:pPr>
        <w:pStyle w:val="NoSpacing"/>
        <w:rPr>
          <w:color w:val="FF0000"/>
          <w:szCs w:val="24"/>
        </w:rPr>
      </w:pPr>
    </w:p>
    <w:p w14:paraId="732AAD18" w14:textId="77777777" w:rsidR="005A3DD1" w:rsidRPr="00C1162E" w:rsidRDefault="005A3DD1" w:rsidP="00C1162E">
      <w:pPr>
        <w:pStyle w:val="NoSpacing"/>
        <w:numPr>
          <w:ilvl w:val="0"/>
          <w:numId w:val="21"/>
        </w:numPr>
        <w:rPr>
          <w:color w:val="FF0000"/>
          <w:szCs w:val="24"/>
        </w:rPr>
      </w:pPr>
      <w:r w:rsidRPr="00C1162E">
        <w:rPr>
          <w:color w:val="FF0000"/>
          <w:szCs w:val="24"/>
        </w:rPr>
        <w:t>To predict the risk of developing diabetes for individual patients.</w:t>
      </w:r>
    </w:p>
    <w:p w14:paraId="473F6BA1" w14:textId="77777777" w:rsidR="005A3DD1" w:rsidRPr="00C1162E" w:rsidRDefault="005A3DD1" w:rsidP="00C1162E">
      <w:pPr>
        <w:pStyle w:val="NoSpacing"/>
        <w:numPr>
          <w:ilvl w:val="0"/>
          <w:numId w:val="21"/>
        </w:numPr>
        <w:rPr>
          <w:color w:val="FF0000"/>
          <w:szCs w:val="24"/>
        </w:rPr>
      </w:pPr>
      <w:r w:rsidRPr="00C1162E">
        <w:rPr>
          <w:color w:val="FF0000"/>
          <w:szCs w:val="24"/>
        </w:rPr>
        <w:t>To optimize personalized treatment plans based on patient-specific factors.</w:t>
      </w:r>
    </w:p>
    <w:p w14:paraId="6710C758" w14:textId="77777777" w:rsidR="005A3DD1" w:rsidRPr="00C1162E" w:rsidRDefault="005A3DD1" w:rsidP="00C1162E">
      <w:pPr>
        <w:pStyle w:val="NoSpacing"/>
        <w:numPr>
          <w:ilvl w:val="0"/>
          <w:numId w:val="21"/>
        </w:numPr>
        <w:rPr>
          <w:color w:val="FF0000"/>
          <w:szCs w:val="24"/>
        </w:rPr>
      </w:pPr>
      <w:r w:rsidRPr="00C1162E">
        <w:rPr>
          <w:color w:val="FF0000"/>
          <w:szCs w:val="24"/>
        </w:rPr>
        <w:t>To improve patient outcomes and satisfaction.</w:t>
      </w:r>
    </w:p>
    <w:p w14:paraId="09BC5C3B" w14:textId="395446F7" w:rsidR="005A3DD1" w:rsidRPr="00C1162E" w:rsidRDefault="005A3DD1" w:rsidP="00C1162E">
      <w:pPr>
        <w:pStyle w:val="NoSpacing"/>
        <w:numPr>
          <w:ilvl w:val="0"/>
          <w:numId w:val="21"/>
        </w:numPr>
        <w:rPr>
          <w:color w:val="FF0000"/>
          <w:szCs w:val="24"/>
        </w:rPr>
      </w:pPr>
      <w:r w:rsidRPr="00C1162E">
        <w:rPr>
          <w:color w:val="FF0000"/>
          <w:szCs w:val="24"/>
        </w:rPr>
        <w:t>To enhance the efficiency of XYZ Research's research efforts in diabetes treatment and cure.</w:t>
      </w:r>
    </w:p>
    <w:p w14:paraId="71335096" w14:textId="77777777" w:rsidR="00C1162E" w:rsidRPr="00C1162E" w:rsidRDefault="00C1162E" w:rsidP="00C1162E">
      <w:pPr>
        <w:pStyle w:val="NoSpacing"/>
        <w:ind w:left="727" w:firstLine="0"/>
        <w:rPr>
          <w:color w:val="FF0000"/>
          <w:szCs w:val="24"/>
        </w:rPr>
      </w:pPr>
    </w:p>
    <w:p w14:paraId="1A2AEE12" w14:textId="77777777" w:rsidR="005A3DD1" w:rsidRPr="00C1162E" w:rsidRDefault="005A3DD1" w:rsidP="005A3DD1">
      <w:pPr>
        <w:pStyle w:val="NoSpacing"/>
        <w:rPr>
          <w:color w:val="FF0000"/>
          <w:szCs w:val="24"/>
        </w:rPr>
      </w:pPr>
      <w:r w:rsidRPr="00C1162E">
        <w:rPr>
          <w:color w:val="FF0000"/>
          <w:szCs w:val="24"/>
        </w:rPr>
        <w:t>Our hypothesis is that by leveraging machine learning techniques, the application will be able to provide accurate risk predictions and personalized treatment plans, leading to improved patient outcomes and increased efficiency in XYZ Research's operations.</w:t>
      </w:r>
    </w:p>
    <w:p w14:paraId="36375FDB" w14:textId="77777777" w:rsidR="00C1162E" w:rsidRPr="00C1162E" w:rsidRDefault="00C1162E" w:rsidP="005A3DD1">
      <w:pPr>
        <w:pStyle w:val="NoSpacing"/>
        <w:rPr>
          <w:color w:val="FF0000"/>
          <w:szCs w:val="24"/>
        </w:rPr>
      </w:pPr>
    </w:p>
    <w:p w14:paraId="0A3C9FB8" w14:textId="030D301E" w:rsidR="005A3DD1" w:rsidRPr="00C1162E" w:rsidRDefault="005A3DD1" w:rsidP="005A3DD1">
      <w:pPr>
        <w:pStyle w:val="NoSpacing"/>
        <w:rPr>
          <w:b/>
          <w:bCs/>
          <w:color w:val="FF0000"/>
          <w:szCs w:val="24"/>
        </w:rPr>
      </w:pPr>
      <w:r w:rsidRPr="00C1162E">
        <w:rPr>
          <w:b/>
          <w:bCs/>
          <w:color w:val="FF0000"/>
          <w:szCs w:val="24"/>
        </w:rPr>
        <w:t>Project Methodology</w:t>
      </w:r>
    </w:p>
    <w:p w14:paraId="2BFBAF90" w14:textId="77777777" w:rsidR="00C1162E" w:rsidRPr="00C1162E" w:rsidRDefault="00C1162E" w:rsidP="005A3DD1">
      <w:pPr>
        <w:pStyle w:val="NoSpacing"/>
        <w:rPr>
          <w:b/>
          <w:bCs/>
          <w:color w:val="FF0000"/>
          <w:szCs w:val="24"/>
        </w:rPr>
      </w:pPr>
    </w:p>
    <w:p w14:paraId="52C81E4C" w14:textId="77777777" w:rsidR="005A3DD1" w:rsidRPr="00C1162E" w:rsidRDefault="005A3DD1" w:rsidP="005A3DD1">
      <w:pPr>
        <w:pStyle w:val="NoSpacing"/>
        <w:rPr>
          <w:color w:val="FF0000"/>
          <w:szCs w:val="24"/>
        </w:rPr>
      </w:pPr>
      <w:r w:rsidRPr="00C1162E">
        <w:rPr>
          <w:color w:val="FF0000"/>
          <w:szCs w:val="24"/>
        </w:rPr>
        <w:t>The project will employ an Agile development methodology, as it allows for iterative development and continuous improvement. The following phases will be involved:</w:t>
      </w:r>
    </w:p>
    <w:p w14:paraId="623F3C3F" w14:textId="77777777" w:rsidR="005A3DD1" w:rsidRPr="00C1162E" w:rsidRDefault="005A3DD1" w:rsidP="005A3DD1">
      <w:pPr>
        <w:pStyle w:val="NoSpacing"/>
        <w:rPr>
          <w:color w:val="FF0000"/>
          <w:szCs w:val="24"/>
        </w:rPr>
      </w:pPr>
    </w:p>
    <w:p w14:paraId="2EF739A5" w14:textId="77777777" w:rsidR="005A3DD1" w:rsidRPr="00C1162E" w:rsidRDefault="005A3DD1" w:rsidP="00C1162E">
      <w:pPr>
        <w:pStyle w:val="NoSpacing"/>
        <w:numPr>
          <w:ilvl w:val="0"/>
          <w:numId w:val="20"/>
        </w:numPr>
        <w:rPr>
          <w:color w:val="FF0000"/>
          <w:szCs w:val="24"/>
        </w:rPr>
      </w:pPr>
      <w:r w:rsidRPr="00C1162E">
        <w:rPr>
          <w:color w:val="FF0000"/>
          <w:szCs w:val="24"/>
        </w:rPr>
        <w:t>Requirements gathering: Identifying the needs and expectations of end-users and stakeholders.</w:t>
      </w:r>
    </w:p>
    <w:p w14:paraId="5D6B32FA" w14:textId="77777777" w:rsidR="005A3DD1" w:rsidRPr="00C1162E" w:rsidRDefault="005A3DD1" w:rsidP="00C1162E">
      <w:pPr>
        <w:pStyle w:val="NoSpacing"/>
        <w:numPr>
          <w:ilvl w:val="0"/>
          <w:numId w:val="20"/>
        </w:numPr>
        <w:rPr>
          <w:color w:val="FF0000"/>
          <w:szCs w:val="24"/>
        </w:rPr>
      </w:pPr>
      <w:r w:rsidRPr="00C1162E">
        <w:rPr>
          <w:color w:val="FF0000"/>
          <w:szCs w:val="24"/>
        </w:rPr>
        <w:t>Design and prototyping: Developing the application's architecture and interface.</w:t>
      </w:r>
    </w:p>
    <w:p w14:paraId="748F77F6" w14:textId="77777777" w:rsidR="005A3DD1" w:rsidRPr="00C1162E" w:rsidRDefault="005A3DD1" w:rsidP="00C1162E">
      <w:pPr>
        <w:pStyle w:val="NoSpacing"/>
        <w:numPr>
          <w:ilvl w:val="0"/>
          <w:numId w:val="20"/>
        </w:numPr>
        <w:rPr>
          <w:color w:val="FF0000"/>
          <w:szCs w:val="24"/>
        </w:rPr>
      </w:pPr>
      <w:r w:rsidRPr="00C1162E">
        <w:rPr>
          <w:color w:val="FF0000"/>
          <w:szCs w:val="24"/>
        </w:rPr>
        <w:t>Implementation: Writing the code and integrating the necessary libraries and tools.</w:t>
      </w:r>
    </w:p>
    <w:p w14:paraId="3EF9FBB9" w14:textId="77777777" w:rsidR="005A3DD1" w:rsidRPr="00C1162E" w:rsidRDefault="005A3DD1" w:rsidP="00C1162E">
      <w:pPr>
        <w:pStyle w:val="NoSpacing"/>
        <w:numPr>
          <w:ilvl w:val="0"/>
          <w:numId w:val="20"/>
        </w:numPr>
        <w:rPr>
          <w:color w:val="FF0000"/>
          <w:szCs w:val="24"/>
        </w:rPr>
      </w:pPr>
      <w:r w:rsidRPr="00C1162E">
        <w:rPr>
          <w:color w:val="FF0000"/>
          <w:szCs w:val="24"/>
        </w:rPr>
        <w:t>Testing and validation: Ensuring the application functions as expected and meets user requirements.</w:t>
      </w:r>
    </w:p>
    <w:p w14:paraId="173ABCA7" w14:textId="002C7E33" w:rsidR="005A3DD1" w:rsidRPr="00C1162E" w:rsidRDefault="005A3DD1" w:rsidP="00C1162E">
      <w:pPr>
        <w:pStyle w:val="NoSpacing"/>
        <w:numPr>
          <w:ilvl w:val="0"/>
          <w:numId w:val="20"/>
        </w:numPr>
        <w:rPr>
          <w:color w:val="FF0000"/>
          <w:szCs w:val="24"/>
        </w:rPr>
      </w:pPr>
      <w:r w:rsidRPr="00C1162E">
        <w:rPr>
          <w:color w:val="FF0000"/>
          <w:szCs w:val="24"/>
        </w:rPr>
        <w:t>Deployment and maintenance: Releasing the application and providing ongoing support and updates.</w:t>
      </w:r>
    </w:p>
    <w:p w14:paraId="45F22067" w14:textId="77777777" w:rsidR="00C1162E" w:rsidRPr="00C1162E" w:rsidRDefault="00C1162E" w:rsidP="00C1162E">
      <w:pPr>
        <w:pStyle w:val="NoSpacing"/>
        <w:ind w:left="720" w:firstLine="0"/>
        <w:rPr>
          <w:color w:val="FF0000"/>
          <w:szCs w:val="24"/>
        </w:rPr>
      </w:pPr>
    </w:p>
    <w:p w14:paraId="43642158" w14:textId="74D1D9E5" w:rsidR="005A3DD1" w:rsidRPr="00C1162E" w:rsidRDefault="005A3DD1" w:rsidP="005A3DD1">
      <w:pPr>
        <w:pStyle w:val="NoSpacing"/>
        <w:rPr>
          <w:b/>
          <w:bCs/>
          <w:color w:val="FF0000"/>
          <w:szCs w:val="24"/>
        </w:rPr>
      </w:pPr>
      <w:r w:rsidRPr="00C1162E">
        <w:rPr>
          <w:b/>
          <w:bCs/>
          <w:color w:val="FF0000"/>
          <w:szCs w:val="24"/>
        </w:rPr>
        <w:t>Funding Requirements</w:t>
      </w:r>
    </w:p>
    <w:p w14:paraId="31A1238C" w14:textId="77777777" w:rsidR="00C1162E" w:rsidRPr="00C1162E" w:rsidRDefault="00C1162E" w:rsidP="005A3DD1">
      <w:pPr>
        <w:pStyle w:val="NoSpacing"/>
        <w:rPr>
          <w:b/>
          <w:bCs/>
          <w:color w:val="FF0000"/>
          <w:szCs w:val="24"/>
        </w:rPr>
      </w:pPr>
    </w:p>
    <w:p w14:paraId="735FFC2A" w14:textId="77777777" w:rsidR="005A3DD1" w:rsidRPr="00C1162E" w:rsidRDefault="005A3DD1" w:rsidP="005A3DD1">
      <w:pPr>
        <w:pStyle w:val="NoSpacing"/>
        <w:rPr>
          <w:color w:val="FF0000"/>
          <w:szCs w:val="24"/>
        </w:rPr>
      </w:pPr>
      <w:r w:rsidRPr="00C1162E">
        <w:rPr>
          <w:color w:val="FF0000"/>
          <w:szCs w:val="24"/>
        </w:rPr>
        <w:t>The project will require funding for software development, data acquisition, and maintenance. Estimated costs include:</w:t>
      </w:r>
    </w:p>
    <w:p w14:paraId="4459D73C" w14:textId="77777777" w:rsidR="005A3DD1" w:rsidRPr="00C1162E" w:rsidRDefault="005A3DD1" w:rsidP="005A3DD1">
      <w:pPr>
        <w:pStyle w:val="NoSpacing"/>
        <w:rPr>
          <w:color w:val="FF0000"/>
          <w:szCs w:val="24"/>
        </w:rPr>
      </w:pPr>
    </w:p>
    <w:p w14:paraId="0732C526" w14:textId="77777777" w:rsidR="009E2137" w:rsidRDefault="009E2137" w:rsidP="009E2137">
      <w:pPr>
        <w:pStyle w:val="NoSpacing"/>
        <w:ind w:left="727" w:firstLine="0"/>
        <w:rPr>
          <w:color w:val="FF0000"/>
          <w:szCs w:val="24"/>
        </w:rPr>
      </w:pPr>
    </w:p>
    <w:p w14:paraId="4B2E6184" w14:textId="77777777" w:rsidR="009E2137" w:rsidRDefault="009E2137" w:rsidP="009E2137">
      <w:pPr>
        <w:pStyle w:val="NoSpacing"/>
        <w:ind w:left="367" w:firstLine="0"/>
        <w:rPr>
          <w:color w:val="FF0000"/>
          <w:szCs w:val="24"/>
        </w:rPr>
      </w:pPr>
    </w:p>
    <w:p w14:paraId="45A2FBED" w14:textId="41C2045E" w:rsidR="005A3DD1" w:rsidRPr="00C1162E" w:rsidRDefault="005A3DD1" w:rsidP="00C1162E">
      <w:pPr>
        <w:pStyle w:val="NoSpacing"/>
        <w:numPr>
          <w:ilvl w:val="0"/>
          <w:numId w:val="22"/>
        </w:numPr>
        <w:rPr>
          <w:color w:val="FF0000"/>
          <w:szCs w:val="24"/>
        </w:rPr>
      </w:pPr>
      <w:r w:rsidRPr="00C1162E">
        <w:rPr>
          <w:color w:val="FF0000"/>
          <w:szCs w:val="24"/>
        </w:rPr>
        <w:t>Software development team: $50,000</w:t>
      </w:r>
    </w:p>
    <w:p w14:paraId="18A798DA" w14:textId="77777777" w:rsidR="005A3DD1" w:rsidRPr="00C1162E" w:rsidRDefault="005A3DD1" w:rsidP="00C1162E">
      <w:pPr>
        <w:pStyle w:val="NoSpacing"/>
        <w:numPr>
          <w:ilvl w:val="0"/>
          <w:numId w:val="22"/>
        </w:numPr>
        <w:rPr>
          <w:color w:val="FF0000"/>
          <w:szCs w:val="24"/>
        </w:rPr>
      </w:pPr>
      <w:r w:rsidRPr="00C1162E">
        <w:rPr>
          <w:color w:val="FF0000"/>
          <w:szCs w:val="24"/>
        </w:rPr>
        <w:t>Data acquisition and processing: $15,000</w:t>
      </w:r>
    </w:p>
    <w:p w14:paraId="709FB04B" w14:textId="77777777" w:rsidR="005A3DD1" w:rsidRPr="00C1162E" w:rsidRDefault="005A3DD1" w:rsidP="00C1162E">
      <w:pPr>
        <w:pStyle w:val="NoSpacing"/>
        <w:numPr>
          <w:ilvl w:val="0"/>
          <w:numId w:val="22"/>
        </w:numPr>
        <w:rPr>
          <w:color w:val="FF0000"/>
          <w:szCs w:val="24"/>
        </w:rPr>
      </w:pPr>
      <w:r w:rsidRPr="00C1162E">
        <w:rPr>
          <w:color w:val="FF0000"/>
          <w:szCs w:val="24"/>
        </w:rPr>
        <w:t>Hardware and infrastructure: $10,000</w:t>
      </w:r>
    </w:p>
    <w:p w14:paraId="393B29ED" w14:textId="68DC83F3" w:rsidR="005A3DD1" w:rsidRPr="00C1162E" w:rsidRDefault="005A3DD1" w:rsidP="00C1162E">
      <w:pPr>
        <w:pStyle w:val="NoSpacing"/>
        <w:numPr>
          <w:ilvl w:val="0"/>
          <w:numId w:val="22"/>
        </w:numPr>
        <w:rPr>
          <w:color w:val="FF0000"/>
          <w:szCs w:val="24"/>
        </w:rPr>
      </w:pPr>
      <w:r w:rsidRPr="00C1162E">
        <w:rPr>
          <w:color w:val="FF0000"/>
          <w:szCs w:val="24"/>
        </w:rPr>
        <w:t>Maintenance and support: $5,000 per year</w:t>
      </w:r>
    </w:p>
    <w:p w14:paraId="6EBEF7D0" w14:textId="4ED2F693" w:rsidR="00C1162E" w:rsidRDefault="00C1162E" w:rsidP="00C1162E">
      <w:pPr>
        <w:pStyle w:val="NoSpacing"/>
        <w:ind w:left="727" w:firstLine="0"/>
        <w:rPr>
          <w:color w:val="FF0000"/>
          <w:szCs w:val="24"/>
        </w:rPr>
      </w:pPr>
    </w:p>
    <w:p w14:paraId="0E4A4A09" w14:textId="77777777" w:rsidR="00B47D81" w:rsidRPr="00C1162E" w:rsidRDefault="00B47D81" w:rsidP="00C1162E">
      <w:pPr>
        <w:pStyle w:val="NoSpacing"/>
        <w:ind w:left="727" w:firstLine="0"/>
        <w:rPr>
          <w:color w:val="FF0000"/>
          <w:szCs w:val="24"/>
        </w:rPr>
      </w:pPr>
    </w:p>
    <w:p w14:paraId="2DC44C87" w14:textId="77777777" w:rsidR="005A3DD1" w:rsidRPr="00C1162E" w:rsidRDefault="005A3DD1" w:rsidP="005A3DD1">
      <w:pPr>
        <w:pStyle w:val="NoSpacing"/>
        <w:rPr>
          <w:b/>
          <w:bCs/>
          <w:color w:val="FF0000"/>
          <w:szCs w:val="24"/>
        </w:rPr>
      </w:pPr>
      <w:r w:rsidRPr="00C1162E">
        <w:rPr>
          <w:b/>
          <w:bCs/>
          <w:color w:val="FF0000"/>
          <w:szCs w:val="24"/>
        </w:rPr>
        <w:t>Stakeholders Impact</w:t>
      </w:r>
    </w:p>
    <w:p w14:paraId="5EB8B24E" w14:textId="77777777" w:rsidR="005A3DD1" w:rsidRPr="00C1162E" w:rsidRDefault="005A3DD1" w:rsidP="005A3DD1">
      <w:pPr>
        <w:pStyle w:val="NoSpacing"/>
        <w:rPr>
          <w:color w:val="FF0000"/>
          <w:szCs w:val="24"/>
        </w:rPr>
      </w:pPr>
      <w:r w:rsidRPr="00C1162E">
        <w:rPr>
          <w:color w:val="FF0000"/>
          <w:szCs w:val="24"/>
        </w:rPr>
        <w:t>The proposed application will have a positive impact on various stakeholders:</w:t>
      </w:r>
    </w:p>
    <w:p w14:paraId="6E9D3D50" w14:textId="77777777" w:rsidR="005A3DD1" w:rsidRPr="00C1162E" w:rsidRDefault="005A3DD1" w:rsidP="005A3DD1">
      <w:pPr>
        <w:pStyle w:val="NoSpacing"/>
        <w:rPr>
          <w:color w:val="FF0000"/>
          <w:szCs w:val="24"/>
        </w:rPr>
      </w:pPr>
    </w:p>
    <w:p w14:paraId="2146243E" w14:textId="77777777" w:rsidR="005A3DD1" w:rsidRPr="00C1162E" w:rsidRDefault="005A3DD1" w:rsidP="00C1162E">
      <w:pPr>
        <w:pStyle w:val="NoSpacing"/>
        <w:numPr>
          <w:ilvl w:val="0"/>
          <w:numId w:val="23"/>
        </w:numPr>
        <w:rPr>
          <w:color w:val="FF0000"/>
          <w:szCs w:val="24"/>
        </w:rPr>
      </w:pPr>
      <w:r w:rsidRPr="00C1162E">
        <w:rPr>
          <w:color w:val="FF0000"/>
          <w:szCs w:val="24"/>
        </w:rPr>
        <w:t>Patients: Improved treatment outcomes and personalized care.</w:t>
      </w:r>
    </w:p>
    <w:p w14:paraId="1AE933DF" w14:textId="77777777" w:rsidR="005A3DD1" w:rsidRPr="00C1162E" w:rsidRDefault="005A3DD1" w:rsidP="00C1162E">
      <w:pPr>
        <w:pStyle w:val="NoSpacing"/>
        <w:numPr>
          <w:ilvl w:val="0"/>
          <w:numId w:val="23"/>
        </w:numPr>
        <w:rPr>
          <w:color w:val="FF0000"/>
          <w:szCs w:val="24"/>
        </w:rPr>
      </w:pPr>
      <w:r w:rsidRPr="00C1162E">
        <w:rPr>
          <w:color w:val="FF0000"/>
          <w:szCs w:val="24"/>
        </w:rPr>
        <w:t>Medical professionals: Enhanced decision-making capabilities based on data-driven insights.</w:t>
      </w:r>
    </w:p>
    <w:p w14:paraId="7F77A137" w14:textId="77777777" w:rsidR="005A3DD1" w:rsidRPr="00C1162E" w:rsidRDefault="005A3DD1" w:rsidP="00C1162E">
      <w:pPr>
        <w:pStyle w:val="NoSpacing"/>
        <w:numPr>
          <w:ilvl w:val="0"/>
          <w:numId w:val="23"/>
        </w:numPr>
        <w:rPr>
          <w:color w:val="FF0000"/>
          <w:szCs w:val="24"/>
        </w:rPr>
      </w:pPr>
      <w:r w:rsidRPr="00C1162E">
        <w:rPr>
          <w:color w:val="FF0000"/>
          <w:szCs w:val="24"/>
        </w:rPr>
        <w:t>XYZ Research: Increased efficiency in research efforts and a competitive edge in the field of diabetes treatment.</w:t>
      </w:r>
    </w:p>
    <w:p w14:paraId="2B70A575" w14:textId="21236E9C" w:rsidR="005A3DD1" w:rsidRPr="00C1162E" w:rsidRDefault="005A3DD1" w:rsidP="00C1162E">
      <w:pPr>
        <w:pStyle w:val="NoSpacing"/>
        <w:numPr>
          <w:ilvl w:val="0"/>
          <w:numId w:val="23"/>
        </w:numPr>
        <w:rPr>
          <w:color w:val="FF0000"/>
          <w:szCs w:val="24"/>
        </w:rPr>
      </w:pPr>
      <w:r w:rsidRPr="00C1162E">
        <w:rPr>
          <w:color w:val="FF0000"/>
          <w:szCs w:val="24"/>
        </w:rPr>
        <w:t>Society: Reduced healthcare costs and improved quality of life for diabetes patients.</w:t>
      </w:r>
    </w:p>
    <w:p w14:paraId="1EC9D280" w14:textId="77777777" w:rsidR="00B47D81" w:rsidRPr="00C1162E" w:rsidRDefault="00B47D81" w:rsidP="00C1162E">
      <w:pPr>
        <w:pStyle w:val="NoSpacing"/>
        <w:ind w:left="727" w:firstLine="0"/>
        <w:rPr>
          <w:color w:val="FF0000"/>
          <w:szCs w:val="24"/>
        </w:rPr>
      </w:pPr>
    </w:p>
    <w:p w14:paraId="1B883154" w14:textId="118EE115" w:rsidR="005A3DD1" w:rsidRPr="00C1162E" w:rsidRDefault="005A3DD1" w:rsidP="005A3DD1">
      <w:pPr>
        <w:pStyle w:val="NoSpacing"/>
        <w:rPr>
          <w:b/>
          <w:bCs/>
          <w:color w:val="FF0000"/>
          <w:szCs w:val="24"/>
        </w:rPr>
      </w:pPr>
      <w:r w:rsidRPr="00C1162E">
        <w:rPr>
          <w:b/>
          <w:bCs/>
          <w:color w:val="FF0000"/>
          <w:szCs w:val="24"/>
        </w:rPr>
        <w:t>Data Precautions</w:t>
      </w:r>
    </w:p>
    <w:p w14:paraId="315DA2FE" w14:textId="77777777" w:rsidR="00C1162E" w:rsidRPr="00C1162E" w:rsidRDefault="00C1162E" w:rsidP="005A3DD1">
      <w:pPr>
        <w:pStyle w:val="NoSpacing"/>
        <w:rPr>
          <w:color w:val="FF0000"/>
          <w:szCs w:val="24"/>
        </w:rPr>
      </w:pPr>
    </w:p>
    <w:p w14:paraId="1325CF76" w14:textId="3F9D3AA9" w:rsidR="00C1162E" w:rsidRPr="00C1162E" w:rsidRDefault="005A3DD1" w:rsidP="00B47D81">
      <w:pPr>
        <w:pStyle w:val="NoSpacing"/>
        <w:rPr>
          <w:color w:val="FF0000"/>
          <w:szCs w:val="24"/>
        </w:rPr>
      </w:pPr>
      <w:r w:rsidRPr="00C1162E">
        <w:rPr>
          <w:color w:val="FF0000"/>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77777777" w:rsidR="00C1162E" w:rsidRPr="00C1162E" w:rsidRDefault="00C1162E" w:rsidP="005A3DD1">
      <w:pPr>
        <w:pStyle w:val="NoSpacing"/>
        <w:rPr>
          <w:color w:val="FF0000"/>
          <w:szCs w:val="24"/>
        </w:rPr>
      </w:pPr>
    </w:p>
    <w:p w14:paraId="59256043" w14:textId="1DCD2515" w:rsidR="005A3DD1" w:rsidRPr="00C1162E" w:rsidRDefault="005A3DD1" w:rsidP="005A3DD1">
      <w:pPr>
        <w:pStyle w:val="NoSpacing"/>
        <w:rPr>
          <w:b/>
          <w:bCs/>
          <w:color w:val="FF0000"/>
          <w:szCs w:val="24"/>
        </w:rPr>
      </w:pPr>
      <w:r w:rsidRPr="00C1162E">
        <w:rPr>
          <w:b/>
          <w:bCs/>
          <w:color w:val="FF0000"/>
          <w:szCs w:val="24"/>
        </w:rPr>
        <w:t>Developer's Expert</w:t>
      </w:r>
      <w:r w:rsidR="00C1162E" w:rsidRPr="00C1162E">
        <w:rPr>
          <w:b/>
          <w:bCs/>
          <w:color w:val="FF0000"/>
          <w:szCs w:val="24"/>
        </w:rPr>
        <w:t>ise</w:t>
      </w:r>
    </w:p>
    <w:p w14:paraId="5AA320F1" w14:textId="77777777" w:rsidR="005A3DD1" w:rsidRPr="00C1162E" w:rsidRDefault="005A3DD1" w:rsidP="00C1162E">
      <w:pPr>
        <w:pStyle w:val="NoSpacing"/>
        <w:ind w:left="0" w:firstLine="0"/>
        <w:rPr>
          <w:color w:val="FF0000"/>
          <w:szCs w:val="24"/>
        </w:rPr>
      </w:pPr>
    </w:p>
    <w:p w14:paraId="7B888ADF" w14:textId="77777777" w:rsidR="005A3DD1" w:rsidRPr="00C1162E" w:rsidRDefault="005A3DD1" w:rsidP="00C1162E">
      <w:pPr>
        <w:pStyle w:val="NoSpacing"/>
        <w:rPr>
          <w:color w:val="FF0000"/>
          <w:szCs w:val="24"/>
        </w:rPr>
      </w:pPr>
      <w:r w:rsidRPr="00C1162E">
        <w:rPr>
          <w:color w:val="FF0000"/>
          <w:szCs w:val="24"/>
        </w:rPr>
        <w:t>The development team selected for this project has extensive experience in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77777777" w:rsidR="005A3DD1" w:rsidRPr="00C1162E" w:rsidRDefault="005A3DD1" w:rsidP="005A3DD1">
      <w:pPr>
        <w:pStyle w:val="NoSpacing"/>
        <w:rPr>
          <w:color w:val="FF0000"/>
          <w:szCs w:val="24"/>
        </w:rPr>
      </w:pPr>
    </w:p>
    <w:p w14:paraId="22153B48" w14:textId="640F8B3A" w:rsidR="005A3DD1" w:rsidRPr="00C1162E" w:rsidRDefault="005A3DD1" w:rsidP="005A3DD1">
      <w:pPr>
        <w:pStyle w:val="NoSpacing"/>
        <w:rPr>
          <w:b/>
          <w:bCs/>
          <w:color w:val="FF0000"/>
          <w:szCs w:val="24"/>
        </w:rPr>
      </w:pPr>
      <w:r w:rsidRPr="00C1162E">
        <w:rPr>
          <w:b/>
          <w:bCs/>
          <w:color w:val="FF0000"/>
          <w:szCs w:val="24"/>
        </w:rPr>
        <w:t>Implementation Plan</w:t>
      </w:r>
    </w:p>
    <w:p w14:paraId="435D2E40" w14:textId="77777777" w:rsidR="00C1162E" w:rsidRPr="00C1162E" w:rsidRDefault="00C1162E" w:rsidP="005A3DD1">
      <w:pPr>
        <w:pStyle w:val="NoSpacing"/>
        <w:rPr>
          <w:b/>
          <w:bCs/>
          <w:color w:val="FF0000"/>
          <w:szCs w:val="24"/>
        </w:rPr>
      </w:pPr>
    </w:p>
    <w:p w14:paraId="238FEC8F" w14:textId="77777777" w:rsidR="005A3DD1" w:rsidRPr="00C1162E" w:rsidRDefault="005A3DD1" w:rsidP="005A3DD1">
      <w:pPr>
        <w:pStyle w:val="NoSpacing"/>
        <w:rPr>
          <w:color w:val="FF0000"/>
          <w:szCs w:val="24"/>
        </w:rPr>
      </w:pPr>
      <w:r w:rsidRPr="00C1162E">
        <w:rPr>
          <w:color w:val="FF0000"/>
          <w:szCs w:val="24"/>
        </w:rPr>
        <w:t>The implementation of the project will be carried out in the following phases:</w:t>
      </w:r>
    </w:p>
    <w:p w14:paraId="6372F4A7" w14:textId="77777777" w:rsidR="005A3DD1" w:rsidRPr="00C1162E" w:rsidRDefault="005A3DD1" w:rsidP="005A3DD1">
      <w:pPr>
        <w:pStyle w:val="NoSpacing"/>
        <w:rPr>
          <w:color w:val="FF0000"/>
          <w:szCs w:val="24"/>
        </w:rPr>
      </w:pPr>
    </w:p>
    <w:p w14:paraId="4C20882E" w14:textId="77777777" w:rsidR="005A3DD1" w:rsidRPr="00C1162E" w:rsidRDefault="005A3DD1" w:rsidP="00C1162E">
      <w:pPr>
        <w:pStyle w:val="NoSpacing"/>
        <w:numPr>
          <w:ilvl w:val="0"/>
          <w:numId w:val="24"/>
        </w:numPr>
        <w:rPr>
          <w:color w:val="FF0000"/>
          <w:szCs w:val="24"/>
        </w:rPr>
      </w:pPr>
      <w:r w:rsidRPr="00C1162E">
        <w:rPr>
          <w:color w:val="FF0000"/>
          <w:szCs w:val="24"/>
        </w:rPr>
        <w:t>Project initiation: Establishing project objectives, scope, and team composition.</w:t>
      </w:r>
    </w:p>
    <w:p w14:paraId="17151A90" w14:textId="77777777" w:rsidR="005A3DD1" w:rsidRPr="00C1162E" w:rsidRDefault="005A3DD1" w:rsidP="00C1162E">
      <w:pPr>
        <w:pStyle w:val="NoSpacing"/>
        <w:numPr>
          <w:ilvl w:val="0"/>
          <w:numId w:val="24"/>
        </w:numPr>
        <w:rPr>
          <w:color w:val="FF0000"/>
          <w:szCs w:val="24"/>
        </w:rPr>
      </w:pPr>
      <w:r w:rsidRPr="00C1162E">
        <w:rPr>
          <w:color w:val="FF0000"/>
          <w:szCs w:val="24"/>
        </w:rPr>
        <w:t>Data acquisition and preprocessing: Identifying and acquiring relevant data sources and processing the data for further analysis.</w:t>
      </w:r>
    </w:p>
    <w:p w14:paraId="1FA8D597" w14:textId="77777777" w:rsidR="005A3DD1" w:rsidRPr="00C1162E" w:rsidRDefault="005A3DD1" w:rsidP="00C1162E">
      <w:pPr>
        <w:pStyle w:val="NoSpacing"/>
        <w:numPr>
          <w:ilvl w:val="0"/>
          <w:numId w:val="24"/>
        </w:numPr>
        <w:rPr>
          <w:color w:val="FF0000"/>
          <w:szCs w:val="24"/>
        </w:rPr>
      </w:pPr>
      <w:r w:rsidRPr="00C1162E">
        <w:rPr>
          <w:color w:val="FF0000"/>
          <w:szCs w:val="24"/>
        </w:rPr>
        <w:t>Model development and training: Building, training, and validating machine learning models for diabetes risk prediction and treatment optimization.</w:t>
      </w:r>
    </w:p>
    <w:p w14:paraId="2B16BC14" w14:textId="77777777" w:rsidR="005A3DD1" w:rsidRPr="00C1162E" w:rsidRDefault="005A3DD1" w:rsidP="00C1162E">
      <w:pPr>
        <w:pStyle w:val="NoSpacing"/>
        <w:numPr>
          <w:ilvl w:val="0"/>
          <w:numId w:val="24"/>
        </w:numPr>
        <w:rPr>
          <w:color w:val="FF0000"/>
          <w:szCs w:val="24"/>
        </w:rPr>
      </w:pPr>
      <w:r w:rsidRPr="00C1162E">
        <w:rPr>
          <w:color w:val="FF0000"/>
          <w:szCs w:val="24"/>
        </w:rPr>
        <w:t xml:space="preserve">Application development: Designing and developing the user interface, integrating </w:t>
      </w:r>
      <w:proofErr w:type="gramStart"/>
      <w:r w:rsidRPr="00C1162E">
        <w:rPr>
          <w:color w:val="FF0000"/>
          <w:szCs w:val="24"/>
        </w:rPr>
        <w:t>the machine</w:t>
      </w:r>
      <w:proofErr w:type="gramEnd"/>
      <w:r w:rsidRPr="00C1162E">
        <w:rPr>
          <w:color w:val="FF0000"/>
          <w:szCs w:val="24"/>
        </w:rPr>
        <w:t xml:space="preserve"> learning models, and implementing data visualization and reporting features.</w:t>
      </w:r>
    </w:p>
    <w:p w14:paraId="70C23120" w14:textId="77777777" w:rsidR="009E2137" w:rsidRDefault="009E2137" w:rsidP="00C1162E">
      <w:pPr>
        <w:pStyle w:val="NoSpacing"/>
        <w:numPr>
          <w:ilvl w:val="0"/>
          <w:numId w:val="24"/>
        </w:numPr>
        <w:rPr>
          <w:color w:val="FF0000"/>
          <w:szCs w:val="24"/>
        </w:rPr>
      </w:pPr>
    </w:p>
    <w:p w14:paraId="06D2F827" w14:textId="77777777" w:rsidR="009E2137" w:rsidRDefault="009E2137" w:rsidP="00C1162E">
      <w:pPr>
        <w:pStyle w:val="NoSpacing"/>
        <w:numPr>
          <w:ilvl w:val="0"/>
          <w:numId w:val="24"/>
        </w:numPr>
        <w:rPr>
          <w:color w:val="FF0000"/>
          <w:szCs w:val="24"/>
        </w:rPr>
      </w:pPr>
    </w:p>
    <w:p w14:paraId="53A300BF" w14:textId="23315695" w:rsidR="009E2137" w:rsidRDefault="009E2137" w:rsidP="009E2137">
      <w:pPr>
        <w:pStyle w:val="NoSpacing"/>
        <w:ind w:left="727" w:firstLine="0"/>
        <w:rPr>
          <w:color w:val="FF0000"/>
          <w:szCs w:val="24"/>
        </w:rPr>
      </w:pPr>
    </w:p>
    <w:p w14:paraId="223A03EA" w14:textId="6686922F" w:rsidR="005A3DD1" w:rsidRPr="00C1162E" w:rsidRDefault="005A3DD1" w:rsidP="00C1162E">
      <w:pPr>
        <w:pStyle w:val="NoSpacing"/>
        <w:numPr>
          <w:ilvl w:val="0"/>
          <w:numId w:val="24"/>
        </w:numPr>
        <w:rPr>
          <w:color w:val="FF0000"/>
          <w:szCs w:val="24"/>
        </w:rPr>
      </w:pPr>
      <w:r w:rsidRPr="00C1162E">
        <w:rPr>
          <w:color w:val="FF0000"/>
          <w:szCs w:val="24"/>
        </w:rPr>
        <w:t>Testing and validation: Conducting rigorous testing to ensure the application meets user requirements and functions correctly.</w:t>
      </w:r>
    </w:p>
    <w:p w14:paraId="26B4E7C6" w14:textId="77777777" w:rsidR="005A3DD1" w:rsidRPr="00C1162E" w:rsidRDefault="005A3DD1" w:rsidP="00C1162E">
      <w:pPr>
        <w:pStyle w:val="NoSpacing"/>
        <w:numPr>
          <w:ilvl w:val="0"/>
          <w:numId w:val="24"/>
        </w:numPr>
        <w:rPr>
          <w:color w:val="FF0000"/>
          <w:szCs w:val="24"/>
        </w:rPr>
      </w:pPr>
      <w:r w:rsidRPr="00C1162E">
        <w:rPr>
          <w:color w:val="FF0000"/>
          <w:szCs w:val="24"/>
        </w:rPr>
        <w:t>Deployment: Releasing the application for use by medical professionals and integrating it with existing systems.</w:t>
      </w:r>
    </w:p>
    <w:p w14:paraId="052C6083" w14:textId="0BF6EEC3" w:rsidR="005A3DD1" w:rsidRPr="00C1162E" w:rsidRDefault="005A3DD1" w:rsidP="00C1162E">
      <w:pPr>
        <w:pStyle w:val="NoSpacing"/>
        <w:numPr>
          <w:ilvl w:val="0"/>
          <w:numId w:val="24"/>
        </w:numPr>
        <w:rPr>
          <w:color w:val="FF0000"/>
          <w:szCs w:val="24"/>
        </w:rPr>
      </w:pPr>
      <w:r w:rsidRPr="00C1162E">
        <w:rPr>
          <w:color w:val="FF0000"/>
          <w:szCs w:val="24"/>
        </w:rPr>
        <w:lastRenderedPageBreak/>
        <w:t>Maintenance and support: Providing ongoing updates, bug fixes, and improvements based on user feedback and changing requirements.</w:t>
      </w:r>
    </w:p>
    <w:p w14:paraId="3B9D0773" w14:textId="77777777" w:rsidR="00B47D81" w:rsidRPr="00C1162E" w:rsidRDefault="00B47D81" w:rsidP="00BB7529">
      <w:pPr>
        <w:pStyle w:val="NoSpacing"/>
        <w:ind w:left="0" w:firstLine="0"/>
        <w:rPr>
          <w:color w:val="FF0000"/>
          <w:szCs w:val="24"/>
        </w:rPr>
      </w:pPr>
    </w:p>
    <w:p w14:paraId="127F434E" w14:textId="79C40EA2" w:rsidR="005A3DD1" w:rsidRPr="00C1162E" w:rsidRDefault="005A3DD1" w:rsidP="005A3DD1">
      <w:pPr>
        <w:pStyle w:val="NoSpacing"/>
        <w:rPr>
          <w:b/>
          <w:bCs/>
          <w:color w:val="FF0000"/>
          <w:szCs w:val="24"/>
        </w:rPr>
      </w:pPr>
      <w:r w:rsidRPr="00C1162E">
        <w:rPr>
          <w:b/>
          <w:bCs/>
          <w:color w:val="FF0000"/>
          <w:szCs w:val="24"/>
        </w:rPr>
        <w:t>Evaluation Plan</w:t>
      </w:r>
    </w:p>
    <w:p w14:paraId="71725E06" w14:textId="77777777" w:rsidR="00C1162E" w:rsidRPr="00C1162E" w:rsidRDefault="00C1162E" w:rsidP="005A3DD1">
      <w:pPr>
        <w:pStyle w:val="NoSpacing"/>
        <w:rPr>
          <w:b/>
          <w:bCs/>
          <w:color w:val="FF0000"/>
          <w:szCs w:val="24"/>
        </w:rPr>
      </w:pPr>
    </w:p>
    <w:p w14:paraId="3745C647" w14:textId="77777777" w:rsidR="005A3DD1" w:rsidRPr="00C1162E" w:rsidRDefault="005A3DD1" w:rsidP="005A3DD1">
      <w:pPr>
        <w:pStyle w:val="NoSpacing"/>
        <w:rPr>
          <w:color w:val="FF0000"/>
          <w:szCs w:val="24"/>
        </w:rPr>
      </w:pPr>
      <w:r w:rsidRPr="00C1162E">
        <w:rPr>
          <w:color w:val="FF0000"/>
          <w:szCs w:val="24"/>
        </w:rPr>
        <w:t>The application will be evaluated using the following methods:</w:t>
      </w:r>
    </w:p>
    <w:p w14:paraId="0AD45B73" w14:textId="77777777" w:rsidR="005A3DD1" w:rsidRPr="00C1162E" w:rsidRDefault="005A3DD1" w:rsidP="005A3DD1">
      <w:pPr>
        <w:pStyle w:val="NoSpacing"/>
        <w:rPr>
          <w:color w:val="FF0000"/>
          <w:szCs w:val="24"/>
        </w:rPr>
      </w:pPr>
    </w:p>
    <w:p w14:paraId="0FC51376" w14:textId="77777777" w:rsidR="005A3DD1" w:rsidRPr="00C1162E" w:rsidRDefault="005A3DD1" w:rsidP="00C1162E">
      <w:pPr>
        <w:pStyle w:val="NoSpacing"/>
        <w:numPr>
          <w:ilvl w:val="0"/>
          <w:numId w:val="25"/>
        </w:numPr>
        <w:rPr>
          <w:color w:val="FF0000"/>
          <w:szCs w:val="24"/>
        </w:rPr>
      </w:pPr>
      <w:r w:rsidRPr="00C1162E">
        <w:rPr>
          <w:color w:val="FF0000"/>
          <w:szCs w:val="24"/>
        </w:rPr>
        <w:t>Model performance metrics: Assessing the accuracy, precision, and recall of the machine learning models to ensure reliable predictions and treatment recommendations.</w:t>
      </w:r>
    </w:p>
    <w:p w14:paraId="168850B0" w14:textId="77777777" w:rsidR="005A3DD1" w:rsidRPr="00C1162E" w:rsidRDefault="005A3DD1" w:rsidP="00C1162E">
      <w:pPr>
        <w:pStyle w:val="NoSpacing"/>
        <w:numPr>
          <w:ilvl w:val="0"/>
          <w:numId w:val="25"/>
        </w:numPr>
        <w:rPr>
          <w:color w:val="FF0000"/>
          <w:szCs w:val="24"/>
        </w:rPr>
      </w:pPr>
      <w:r w:rsidRPr="00C1162E">
        <w:rPr>
          <w:color w:val="FF0000"/>
          <w:szCs w:val="24"/>
        </w:rPr>
        <w:t>Usability testing: Conducting user testing to gather feedback on the application's interface, functionality, and overall user experience.</w:t>
      </w:r>
    </w:p>
    <w:p w14:paraId="068C39F8" w14:textId="77777777" w:rsidR="005A3DD1" w:rsidRPr="00C1162E" w:rsidRDefault="005A3DD1" w:rsidP="00C1162E">
      <w:pPr>
        <w:pStyle w:val="NoSpacing"/>
        <w:numPr>
          <w:ilvl w:val="0"/>
          <w:numId w:val="25"/>
        </w:numPr>
        <w:rPr>
          <w:color w:val="FF0000"/>
          <w:szCs w:val="24"/>
        </w:rPr>
      </w:pPr>
      <w:r w:rsidRPr="00C1162E">
        <w:rPr>
          <w:color w:val="FF0000"/>
          <w:szCs w:val="24"/>
        </w:rPr>
        <w:t>Patient outcomes: Comparing patient outcomes before and after the implementation of the application to measure its impact on treatment effectiveness.</w:t>
      </w:r>
    </w:p>
    <w:p w14:paraId="238CC167" w14:textId="62AC91EE" w:rsidR="00C1162E" w:rsidRPr="00B47D81" w:rsidRDefault="005A3DD1" w:rsidP="00B47D81">
      <w:pPr>
        <w:pStyle w:val="NoSpacing"/>
        <w:numPr>
          <w:ilvl w:val="0"/>
          <w:numId w:val="25"/>
        </w:numPr>
        <w:rPr>
          <w:color w:val="FF0000"/>
          <w:szCs w:val="24"/>
        </w:rPr>
      </w:pPr>
      <w:r w:rsidRPr="00C1162E">
        <w:rPr>
          <w:color w:val="FF0000"/>
          <w:szCs w:val="24"/>
        </w:rPr>
        <w:t>User satisfaction: Surveying medical professionals using the application to gauge their satisfaction and gather insights for improvement.</w:t>
      </w:r>
    </w:p>
    <w:p w14:paraId="7808FC9B" w14:textId="77777777" w:rsidR="00C1162E" w:rsidRPr="00C1162E" w:rsidRDefault="00C1162E" w:rsidP="00C1162E">
      <w:pPr>
        <w:pStyle w:val="NoSpacing"/>
        <w:ind w:left="727" w:firstLine="0"/>
        <w:rPr>
          <w:color w:val="FF0000"/>
          <w:szCs w:val="24"/>
        </w:rPr>
      </w:pPr>
    </w:p>
    <w:p w14:paraId="70CAD005" w14:textId="4B846FD2" w:rsidR="00C1162E" w:rsidRPr="00C1162E" w:rsidRDefault="005A3DD1" w:rsidP="00C1162E">
      <w:pPr>
        <w:pStyle w:val="NoSpacing"/>
        <w:rPr>
          <w:b/>
          <w:bCs/>
          <w:color w:val="FF0000"/>
          <w:szCs w:val="24"/>
        </w:rPr>
      </w:pPr>
      <w:r w:rsidRPr="00C1162E">
        <w:rPr>
          <w:b/>
          <w:bCs/>
          <w:color w:val="FF0000"/>
          <w:szCs w:val="24"/>
        </w:rPr>
        <w:t>Resources and Costs</w:t>
      </w:r>
    </w:p>
    <w:p w14:paraId="32C2B0E5" w14:textId="77777777" w:rsidR="00C1162E" w:rsidRPr="00C1162E" w:rsidRDefault="00C1162E" w:rsidP="00C1162E">
      <w:pPr>
        <w:pStyle w:val="NoSpacing"/>
        <w:rPr>
          <w:b/>
          <w:bCs/>
          <w:color w:val="FF0000"/>
          <w:szCs w:val="24"/>
        </w:rPr>
      </w:pPr>
    </w:p>
    <w:p w14:paraId="7BAD09B3" w14:textId="77777777" w:rsidR="005A3DD1" w:rsidRPr="00C1162E" w:rsidRDefault="005A3DD1" w:rsidP="005A3DD1">
      <w:pPr>
        <w:pStyle w:val="NoSpacing"/>
        <w:rPr>
          <w:color w:val="FF0000"/>
          <w:szCs w:val="24"/>
        </w:rPr>
      </w:pPr>
      <w:r w:rsidRPr="00C1162E">
        <w:rPr>
          <w:color w:val="FF0000"/>
          <w:szCs w:val="24"/>
        </w:rPr>
        <w:t>The estimated costs for the project include:</w:t>
      </w:r>
    </w:p>
    <w:p w14:paraId="385A184E" w14:textId="77777777" w:rsidR="005A3DD1" w:rsidRPr="00C1162E" w:rsidRDefault="005A3DD1" w:rsidP="005A3DD1">
      <w:pPr>
        <w:pStyle w:val="NoSpacing"/>
        <w:rPr>
          <w:color w:val="FF0000"/>
          <w:szCs w:val="24"/>
        </w:rPr>
      </w:pPr>
    </w:p>
    <w:p w14:paraId="736340F9" w14:textId="77777777" w:rsidR="005A3DD1" w:rsidRPr="00C1162E" w:rsidRDefault="005A3DD1" w:rsidP="00C1162E">
      <w:pPr>
        <w:pStyle w:val="NoSpacing"/>
        <w:numPr>
          <w:ilvl w:val="0"/>
          <w:numId w:val="26"/>
        </w:numPr>
        <w:rPr>
          <w:color w:val="FF0000"/>
          <w:szCs w:val="24"/>
        </w:rPr>
      </w:pPr>
      <w:r w:rsidRPr="00C1162E">
        <w:rPr>
          <w:color w:val="FF0000"/>
          <w:szCs w:val="24"/>
        </w:rPr>
        <w:t>Software development team: $50,000</w:t>
      </w:r>
    </w:p>
    <w:p w14:paraId="41C08C17" w14:textId="77777777" w:rsidR="005A3DD1" w:rsidRPr="00C1162E" w:rsidRDefault="005A3DD1" w:rsidP="00C1162E">
      <w:pPr>
        <w:pStyle w:val="NoSpacing"/>
        <w:numPr>
          <w:ilvl w:val="0"/>
          <w:numId w:val="26"/>
        </w:numPr>
        <w:rPr>
          <w:color w:val="FF0000"/>
          <w:szCs w:val="24"/>
        </w:rPr>
      </w:pPr>
      <w:r w:rsidRPr="00C1162E">
        <w:rPr>
          <w:color w:val="FF0000"/>
          <w:szCs w:val="24"/>
        </w:rPr>
        <w:t>Data acquisition and processing: $15,000</w:t>
      </w:r>
    </w:p>
    <w:p w14:paraId="12CB1D1C" w14:textId="77777777" w:rsidR="005A3DD1" w:rsidRPr="00C1162E" w:rsidRDefault="005A3DD1" w:rsidP="00C1162E">
      <w:pPr>
        <w:pStyle w:val="NoSpacing"/>
        <w:numPr>
          <w:ilvl w:val="0"/>
          <w:numId w:val="26"/>
        </w:numPr>
        <w:rPr>
          <w:color w:val="FF0000"/>
          <w:szCs w:val="24"/>
        </w:rPr>
      </w:pPr>
      <w:r w:rsidRPr="00C1162E">
        <w:rPr>
          <w:color w:val="FF0000"/>
          <w:szCs w:val="24"/>
        </w:rPr>
        <w:t>Hardware and infrastructure: $10,000</w:t>
      </w:r>
    </w:p>
    <w:p w14:paraId="15286AFB" w14:textId="77777777" w:rsidR="005A3DD1" w:rsidRPr="00C1162E" w:rsidRDefault="005A3DD1" w:rsidP="00C1162E">
      <w:pPr>
        <w:pStyle w:val="NoSpacing"/>
        <w:numPr>
          <w:ilvl w:val="0"/>
          <w:numId w:val="26"/>
        </w:numPr>
        <w:rPr>
          <w:color w:val="FF0000"/>
          <w:szCs w:val="24"/>
        </w:rPr>
      </w:pPr>
      <w:r w:rsidRPr="00C1162E">
        <w:rPr>
          <w:color w:val="FF0000"/>
          <w:szCs w:val="24"/>
        </w:rPr>
        <w:t>Maintenance and support: $5,000 per year</w:t>
      </w:r>
    </w:p>
    <w:p w14:paraId="4A9CCE50" w14:textId="77777777" w:rsidR="005A3DD1" w:rsidRPr="00C1162E" w:rsidRDefault="005A3DD1" w:rsidP="00C1162E">
      <w:pPr>
        <w:pStyle w:val="NoSpacing"/>
        <w:numPr>
          <w:ilvl w:val="0"/>
          <w:numId w:val="26"/>
        </w:numPr>
        <w:rPr>
          <w:color w:val="FF0000"/>
          <w:szCs w:val="24"/>
        </w:rPr>
      </w:pPr>
      <w:r w:rsidRPr="00C1162E">
        <w:rPr>
          <w:color w:val="FF0000"/>
          <w:szCs w:val="24"/>
        </w:rPr>
        <w:t>Total upfront costs: $75,000</w:t>
      </w:r>
    </w:p>
    <w:p w14:paraId="7CA3B690" w14:textId="77777777" w:rsidR="005A3DD1" w:rsidRPr="00C1162E" w:rsidRDefault="005A3DD1" w:rsidP="00C1162E">
      <w:pPr>
        <w:pStyle w:val="NoSpacing"/>
        <w:numPr>
          <w:ilvl w:val="0"/>
          <w:numId w:val="26"/>
        </w:numPr>
        <w:rPr>
          <w:color w:val="FF0000"/>
          <w:szCs w:val="24"/>
        </w:rPr>
      </w:pPr>
      <w:r w:rsidRPr="00C1162E">
        <w:rPr>
          <w:color w:val="FF0000"/>
          <w:szCs w:val="24"/>
        </w:rPr>
        <w:t>Annual maintenance costs: $5,000</w:t>
      </w:r>
    </w:p>
    <w:p w14:paraId="2F9FBAE8" w14:textId="77777777" w:rsidR="005A3DD1" w:rsidRPr="00C1162E" w:rsidRDefault="005A3DD1" w:rsidP="005A3DD1">
      <w:pPr>
        <w:pStyle w:val="NoSpacing"/>
        <w:rPr>
          <w:color w:val="FF0000"/>
          <w:szCs w:val="24"/>
        </w:rPr>
      </w:pPr>
    </w:p>
    <w:p w14:paraId="1DD23538" w14:textId="39B01C9E" w:rsidR="005A3DD1" w:rsidRPr="00C1162E" w:rsidRDefault="005A3DD1" w:rsidP="005A3DD1">
      <w:pPr>
        <w:pStyle w:val="NoSpacing"/>
        <w:rPr>
          <w:b/>
          <w:bCs/>
          <w:color w:val="FF0000"/>
          <w:szCs w:val="24"/>
        </w:rPr>
      </w:pPr>
      <w:r w:rsidRPr="00C1162E">
        <w:rPr>
          <w:b/>
          <w:bCs/>
          <w:color w:val="FF0000"/>
          <w:szCs w:val="24"/>
        </w:rPr>
        <w:t>Timeline and Milestones</w:t>
      </w:r>
    </w:p>
    <w:p w14:paraId="3446B09E" w14:textId="77777777" w:rsidR="00C1162E" w:rsidRPr="00C1162E" w:rsidRDefault="00C1162E" w:rsidP="005A3DD1">
      <w:pPr>
        <w:pStyle w:val="NoSpacing"/>
        <w:rPr>
          <w:b/>
          <w:bCs/>
          <w:color w:val="FF0000"/>
          <w:szCs w:val="24"/>
        </w:rPr>
      </w:pPr>
    </w:p>
    <w:p w14:paraId="24505E24" w14:textId="77777777" w:rsidR="005A3DD1" w:rsidRPr="00C1162E" w:rsidRDefault="005A3DD1" w:rsidP="005A3DD1">
      <w:pPr>
        <w:pStyle w:val="NoSpacing"/>
        <w:rPr>
          <w:color w:val="FF0000"/>
          <w:szCs w:val="24"/>
        </w:rPr>
      </w:pPr>
      <w:r w:rsidRPr="00C1162E">
        <w:rPr>
          <w:color w:val="FF0000"/>
          <w:szCs w:val="24"/>
        </w:rPr>
        <w:t>The project is expected to be completed within six months. Key milestones and their estimated completion dates are as follows:</w:t>
      </w:r>
    </w:p>
    <w:p w14:paraId="3A3858C8" w14:textId="77777777" w:rsidR="005A3DD1" w:rsidRPr="00C1162E" w:rsidRDefault="005A3DD1" w:rsidP="005A3DD1">
      <w:pPr>
        <w:pStyle w:val="NoSpacing"/>
        <w:rPr>
          <w:color w:val="FF0000"/>
          <w:szCs w:val="24"/>
        </w:rPr>
      </w:pPr>
    </w:p>
    <w:p w14:paraId="1EB2B1FF" w14:textId="77777777" w:rsidR="005A3DD1" w:rsidRPr="00C1162E" w:rsidRDefault="005A3DD1" w:rsidP="00C1162E">
      <w:pPr>
        <w:pStyle w:val="NoSpacing"/>
        <w:numPr>
          <w:ilvl w:val="0"/>
          <w:numId w:val="28"/>
        </w:numPr>
        <w:rPr>
          <w:color w:val="FF0000"/>
          <w:szCs w:val="24"/>
        </w:rPr>
      </w:pPr>
      <w:r w:rsidRPr="00C1162E">
        <w:rPr>
          <w:color w:val="FF0000"/>
          <w:szCs w:val="24"/>
        </w:rPr>
        <w:t>Project initiation: Month 1</w:t>
      </w:r>
    </w:p>
    <w:p w14:paraId="48634619" w14:textId="77777777" w:rsidR="005A3DD1" w:rsidRPr="00C1162E" w:rsidRDefault="005A3DD1" w:rsidP="00C1162E">
      <w:pPr>
        <w:pStyle w:val="NoSpacing"/>
        <w:numPr>
          <w:ilvl w:val="0"/>
          <w:numId w:val="28"/>
        </w:numPr>
        <w:rPr>
          <w:color w:val="FF0000"/>
          <w:szCs w:val="24"/>
        </w:rPr>
      </w:pPr>
      <w:r w:rsidRPr="00C1162E">
        <w:rPr>
          <w:color w:val="FF0000"/>
          <w:szCs w:val="24"/>
        </w:rPr>
        <w:t>Data acquisition and preprocessing: Month 2</w:t>
      </w:r>
    </w:p>
    <w:p w14:paraId="23850B58" w14:textId="77777777" w:rsidR="005A3DD1" w:rsidRPr="00C1162E" w:rsidRDefault="005A3DD1" w:rsidP="00C1162E">
      <w:pPr>
        <w:pStyle w:val="NoSpacing"/>
        <w:numPr>
          <w:ilvl w:val="0"/>
          <w:numId w:val="28"/>
        </w:numPr>
        <w:rPr>
          <w:color w:val="FF0000"/>
          <w:szCs w:val="24"/>
        </w:rPr>
      </w:pPr>
      <w:r w:rsidRPr="00C1162E">
        <w:rPr>
          <w:color w:val="FF0000"/>
          <w:szCs w:val="24"/>
        </w:rPr>
        <w:t>Model development and training: Month 3</w:t>
      </w:r>
    </w:p>
    <w:p w14:paraId="4210F5C7" w14:textId="77777777" w:rsidR="005A3DD1" w:rsidRPr="00C1162E" w:rsidRDefault="005A3DD1" w:rsidP="00C1162E">
      <w:pPr>
        <w:pStyle w:val="NoSpacing"/>
        <w:numPr>
          <w:ilvl w:val="0"/>
          <w:numId w:val="28"/>
        </w:numPr>
        <w:rPr>
          <w:color w:val="FF0000"/>
          <w:szCs w:val="24"/>
        </w:rPr>
      </w:pPr>
      <w:r w:rsidRPr="00C1162E">
        <w:rPr>
          <w:color w:val="FF0000"/>
          <w:szCs w:val="24"/>
        </w:rPr>
        <w:t>Application development: Month 4-5</w:t>
      </w:r>
    </w:p>
    <w:p w14:paraId="1FB19FB9" w14:textId="77777777" w:rsidR="005A3DD1" w:rsidRPr="00C1162E" w:rsidRDefault="005A3DD1" w:rsidP="00C1162E">
      <w:pPr>
        <w:pStyle w:val="NoSpacing"/>
        <w:numPr>
          <w:ilvl w:val="0"/>
          <w:numId w:val="28"/>
        </w:numPr>
        <w:rPr>
          <w:color w:val="FF0000"/>
          <w:szCs w:val="24"/>
        </w:rPr>
      </w:pPr>
      <w:r w:rsidRPr="00C1162E">
        <w:rPr>
          <w:color w:val="FF0000"/>
          <w:szCs w:val="24"/>
        </w:rPr>
        <w:t>Testing and validation: Month 5-6</w:t>
      </w:r>
    </w:p>
    <w:p w14:paraId="7C493A2B" w14:textId="77777777" w:rsidR="005A3DD1" w:rsidRPr="00C1162E" w:rsidRDefault="005A3DD1" w:rsidP="00C1162E">
      <w:pPr>
        <w:pStyle w:val="NoSpacing"/>
        <w:numPr>
          <w:ilvl w:val="0"/>
          <w:numId w:val="28"/>
        </w:numPr>
        <w:rPr>
          <w:color w:val="FF0000"/>
          <w:szCs w:val="24"/>
        </w:rPr>
      </w:pPr>
      <w:r w:rsidRPr="00C1162E">
        <w:rPr>
          <w:color w:val="FF0000"/>
          <w:szCs w:val="24"/>
        </w:rPr>
        <w:t>Deployment: Month 6</w:t>
      </w:r>
    </w:p>
    <w:p w14:paraId="20498C25" w14:textId="1DD167A3" w:rsidR="005A3DD1" w:rsidRPr="00C1162E" w:rsidRDefault="005A3DD1" w:rsidP="00C1162E">
      <w:pPr>
        <w:pStyle w:val="NoSpacing"/>
        <w:numPr>
          <w:ilvl w:val="0"/>
          <w:numId w:val="28"/>
        </w:numPr>
        <w:rPr>
          <w:color w:val="FF0000"/>
          <w:szCs w:val="24"/>
        </w:rPr>
      </w:pPr>
      <w:r w:rsidRPr="00C1162E">
        <w:rPr>
          <w:color w:val="FF0000"/>
          <w:szCs w:val="24"/>
        </w:rPr>
        <w:t>Maintenance and support: Ongoing</w:t>
      </w:r>
    </w:p>
    <w:p w14:paraId="05819EBA" w14:textId="58B2F61F" w:rsidR="00C1162E" w:rsidRPr="00C1162E" w:rsidRDefault="00C1162E" w:rsidP="00C1162E">
      <w:pPr>
        <w:pStyle w:val="NoSpacing"/>
        <w:ind w:left="727" w:firstLine="0"/>
        <w:rPr>
          <w:color w:val="FF0000"/>
          <w:szCs w:val="24"/>
        </w:rPr>
      </w:pPr>
      <w:r w:rsidRPr="00C1162E">
        <w:rPr>
          <w:color w:val="FF0000"/>
          <w:szCs w:val="24"/>
        </w:rPr>
        <w:t>`</w:t>
      </w:r>
    </w:p>
    <w:p w14:paraId="1AE56DBB" w14:textId="77777777" w:rsidR="009E2137" w:rsidRDefault="009E2137" w:rsidP="005A3DD1">
      <w:pPr>
        <w:pStyle w:val="NoSpacing"/>
        <w:rPr>
          <w:color w:val="FF0000"/>
          <w:szCs w:val="24"/>
        </w:rPr>
      </w:pPr>
    </w:p>
    <w:p w14:paraId="599CD96C" w14:textId="77777777" w:rsidR="009E2137" w:rsidRDefault="009E2137" w:rsidP="005A3DD1">
      <w:pPr>
        <w:pStyle w:val="NoSpacing"/>
        <w:rPr>
          <w:color w:val="FF0000"/>
          <w:szCs w:val="24"/>
        </w:rPr>
      </w:pPr>
    </w:p>
    <w:p w14:paraId="4092191F" w14:textId="6EAF6404" w:rsidR="005A3DD1" w:rsidRPr="00C1162E" w:rsidRDefault="005A3DD1" w:rsidP="005A3DD1">
      <w:pPr>
        <w:pStyle w:val="NoSpacing"/>
        <w:rPr>
          <w:color w:val="FF0000"/>
          <w:szCs w:val="24"/>
        </w:rPr>
      </w:pPr>
      <w:r w:rsidRPr="00C1162E">
        <w:rPr>
          <w:color w:val="FF0000"/>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w:t>
      </w:r>
      <w:r w:rsidRPr="00C1162E">
        <w:rPr>
          <w:color w:val="FF0000"/>
          <w:szCs w:val="24"/>
        </w:rPr>
        <w:lastRenderedPageBreak/>
        <w:t>Research will gain a competitive edge in the field and contribute to the betterment of patient care.</w:t>
      </w:r>
    </w:p>
    <w:p w14:paraId="3FDA7E26" w14:textId="77777777" w:rsidR="005A3DD1" w:rsidRDefault="005A3DD1" w:rsidP="005A3DD1">
      <w:pPr>
        <w:ind w:left="0" w:firstLine="0"/>
      </w:pPr>
    </w:p>
    <w:p w14:paraId="3C264103" w14:textId="77777777" w:rsidR="005A3DD1" w:rsidRDefault="005A3DD1" w:rsidP="005A3DD1">
      <w:pPr>
        <w:ind w:left="0" w:firstLine="0"/>
      </w:pPr>
    </w:p>
    <w:p w14:paraId="12D9A3EB" w14:textId="77777777" w:rsidR="000D6BF9" w:rsidRDefault="000D6BF9" w:rsidP="000D6BF9">
      <w:pPr>
        <w:ind w:left="0" w:firstLine="0"/>
      </w:pPr>
    </w:p>
    <w:p w14:paraId="0B60CBF9" w14:textId="77777777" w:rsidR="003C5A16" w:rsidRDefault="003C5A16" w:rsidP="000D6BF9">
      <w:pPr>
        <w:ind w:left="0" w:firstLine="0"/>
      </w:pPr>
    </w:p>
    <w:p w14:paraId="412DCDB2" w14:textId="77777777" w:rsidR="003C5A16" w:rsidRDefault="003C5A16" w:rsidP="000D6BF9">
      <w:pPr>
        <w:ind w:left="0" w:firstLine="0"/>
      </w:pPr>
    </w:p>
    <w:p w14:paraId="4844174D" w14:textId="77777777" w:rsidR="003C5A16" w:rsidRDefault="003C5A16" w:rsidP="000D6BF9">
      <w:pPr>
        <w:ind w:left="0" w:firstLine="0"/>
      </w:pPr>
    </w:p>
    <w:p w14:paraId="3C422DB6" w14:textId="77777777" w:rsidR="003C5A16" w:rsidRDefault="003C5A16" w:rsidP="000D6BF9">
      <w:pPr>
        <w:ind w:left="0" w:firstLine="0"/>
      </w:pPr>
    </w:p>
    <w:p w14:paraId="29C6F51C" w14:textId="77777777" w:rsidR="003C5A16" w:rsidRDefault="003C5A16" w:rsidP="000D6BF9">
      <w:pPr>
        <w:ind w:left="0" w:firstLine="0"/>
      </w:pPr>
    </w:p>
    <w:p w14:paraId="72E48058" w14:textId="77777777" w:rsidR="003C5A16" w:rsidRDefault="003C5A16" w:rsidP="000D6BF9">
      <w:pPr>
        <w:ind w:left="0" w:firstLine="0"/>
      </w:pPr>
    </w:p>
    <w:p w14:paraId="3F6890AE" w14:textId="77777777" w:rsidR="003C5A16" w:rsidRDefault="003C5A16" w:rsidP="000D6BF9">
      <w:pPr>
        <w:ind w:left="0" w:firstLine="0"/>
      </w:pPr>
    </w:p>
    <w:p w14:paraId="28C7648C" w14:textId="77777777" w:rsidR="003C5A16" w:rsidRDefault="003C5A16" w:rsidP="000D6BF9">
      <w:pPr>
        <w:ind w:left="0" w:firstLine="0"/>
      </w:pPr>
    </w:p>
    <w:p w14:paraId="4CCA808F" w14:textId="77777777" w:rsidR="003C5A16" w:rsidRDefault="003C5A16" w:rsidP="000D6BF9">
      <w:pPr>
        <w:ind w:left="0" w:firstLine="0"/>
      </w:pPr>
    </w:p>
    <w:p w14:paraId="59063DC9" w14:textId="77777777" w:rsidR="003C5A16" w:rsidRDefault="003C5A16" w:rsidP="000D6BF9">
      <w:pPr>
        <w:ind w:left="0" w:firstLine="0"/>
      </w:pPr>
    </w:p>
    <w:p w14:paraId="6115493C" w14:textId="77777777" w:rsidR="003C5A16" w:rsidRDefault="003C5A16" w:rsidP="000D6BF9">
      <w:pPr>
        <w:ind w:left="0" w:firstLine="0"/>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3BACCD04" w14:textId="77777777" w:rsidR="003C5A16" w:rsidRDefault="003C5A16" w:rsidP="000D6BF9">
      <w:pPr>
        <w:ind w:left="0" w:firstLine="0"/>
      </w:pPr>
    </w:p>
    <w:p w14:paraId="4F66272B" w14:textId="77777777" w:rsidR="003C5A16" w:rsidRDefault="003C5A16" w:rsidP="000D6BF9">
      <w:pPr>
        <w:ind w:left="0" w:firstLine="0"/>
      </w:pPr>
    </w:p>
    <w:p w14:paraId="288A66D1" w14:textId="77777777" w:rsidR="003C5A16" w:rsidRDefault="003C5A16" w:rsidP="000D6BF9">
      <w:pPr>
        <w:ind w:left="0" w:firstLine="0"/>
      </w:pPr>
    </w:p>
    <w:p w14:paraId="23C6AEEE" w14:textId="77777777" w:rsidR="003C5A16" w:rsidRDefault="003C5A16" w:rsidP="000D6BF9">
      <w:pPr>
        <w:ind w:left="0" w:firstLine="0"/>
      </w:pPr>
    </w:p>
    <w:p w14:paraId="4694001A" w14:textId="52DA281C" w:rsidR="003C5A16" w:rsidRDefault="003C5A16" w:rsidP="000D6BF9">
      <w:pPr>
        <w:ind w:left="0" w:firstLine="0"/>
      </w:pPr>
    </w:p>
    <w:p w14:paraId="1641ADB7" w14:textId="70B1FC66" w:rsidR="003C5A16" w:rsidRDefault="003C5A16" w:rsidP="000D6BF9">
      <w:pPr>
        <w:ind w:left="0" w:firstLine="0"/>
      </w:pPr>
    </w:p>
    <w:p w14:paraId="772CDAB9" w14:textId="0ECFED36" w:rsidR="003C5A16" w:rsidRDefault="003C5A16" w:rsidP="000D6BF9">
      <w:pPr>
        <w:ind w:left="0" w:firstLine="0"/>
      </w:pPr>
    </w:p>
    <w:p w14:paraId="59CBE9C9" w14:textId="7ED4B48F" w:rsidR="003C5A16" w:rsidRDefault="003C5A16" w:rsidP="000D6BF9">
      <w:pPr>
        <w:ind w:left="0" w:firstLine="0"/>
      </w:pPr>
    </w:p>
    <w:p w14:paraId="411FCB69" w14:textId="7BCB3F8D" w:rsidR="003C5A16" w:rsidRDefault="003C5A16" w:rsidP="000D6BF9">
      <w:pPr>
        <w:ind w:left="0" w:firstLine="0"/>
      </w:pPr>
    </w:p>
    <w:p w14:paraId="3F51FE35" w14:textId="47920601" w:rsidR="003C5A16" w:rsidRDefault="003C5A16" w:rsidP="000D6BF9">
      <w:pPr>
        <w:ind w:left="0" w:firstLine="0"/>
      </w:pPr>
    </w:p>
    <w:p w14:paraId="47FD2A88" w14:textId="565578E6" w:rsidR="003C5A16" w:rsidRDefault="003C5A16" w:rsidP="000D6BF9">
      <w:pPr>
        <w:ind w:left="0" w:firstLine="0"/>
      </w:pPr>
    </w:p>
    <w:p w14:paraId="280BF310" w14:textId="6D7868AE" w:rsidR="003C5A16" w:rsidRDefault="003C5A16" w:rsidP="000D6BF9">
      <w:pPr>
        <w:ind w:left="0" w:firstLine="0"/>
      </w:pPr>
    </w:p>
    <w:p w14:paraId="3F54BA12" w14:textId="6755ED09" w:rsidR="003C5A16" w:rsidRDefault="003C5A16" w:rsidP="000D6BF9">
      <w:pPr>
        <w:ind w:left="0" w:firstLine="0"/>
      </w:pPr>
    </w:p>
    <w:p w14:paraId="66736FD9" w14:textId="7596C227" w:rsidR="003C5A16" w:rsidRDefault="003C5A16" w:rsidP="000D6BF9">
      <w:pPr>
        <w:ind w:left="0" w:firstLine="0"/>
      </w:pPr>
    </w:p>
    <w:p w14:paraId="33A348B5"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245DFA6" w:rsidR="003C5A16" w:rsidRDefault="003C5A16"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59EA5B9E" w14:textId="0EC99C63" w:rsidR="003C5A16" w:rsidRDefault="003C5A16" w:rsidP="003C5A16">
      <w:pPr>
        <w:pStyle w:val="NoSpacing"/>
        <w:rPr>
          <w:szCs w:val="24"/>
        </w:rPr>
      </w:pPr>
    </w:p>
    <w:p w14:paraId="2A750BE4" w14:textId="77777777" w:rsidR="003C5A16" w:rsidRDefault="003C5A16" w:rsidP="003C5A16">
      <w:pPr>
        <w:pStyle w:val="NoSpacing"/>
        <w:rPr>
          <w:szCs w:val="24"/>
        </w:rPr>
      </w:pPr>
    </w:p>
    <w:p w14:paraId="345BB71B" w14:textId="3D8C545C" w:rsidR="003C5A16" w:rsidRDefault="003C5A16" w:rsidP="003C5A16">
      <w:pPr>
        <w:pStyle w:val="NoSpacing"/>
        <w:rPr>
          <w:szCs w:val="24"/>
        </w:rPr>
      </w:pPr>
    </w:p>
    <w:p w14:paraId="4B8D2730" w14:textId="01252725" w:rsidR="003C5A16" w:rsidRDefault="003C5A16" w:rsidP="003C5A16">
      <w:pPr>
        <w:pStyle w:val="NoSpacing"/>
        <w:rPr>
          <w:szCs w:val="24"/>
        </w:rPr>
      </w:pPr>
    </w:p>
    <w:p w14:paraId="095B6D98" w14:textId="138807B6" w:rsidR="003C5A16" w:rsidRDefault="003C5A16" w:rsidP="003C5A16">
      <w:pPr>
        <w:pStyle w:val="NoSpacing"/>
        <w:rPr>
          <w:szCs w:val="24"/>
        </w:rPr>
      </w:pPr>
    </w:p>
    <w:p w14:paraId="649C8587" w14:textId="77777777" w:rsidR="003C5A16" w:rsidRDefault="003C5A16" w:rsidP="003C5A16">
      <w:pPr>
        <w:pStyle w:val="NoSpacing"/>
        <w:rPr>
          <w:szCs w:val="24"/>
        </w:rPr>
      </w:pPr>
    </w:p>
    <w:p w14:paraId="214C2131" w14:textId="77777777" w:rsidR="003C5A16" w:rsidRDefault="003C5A16" w:rsidP="003C5A16">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00A219F7" w14:textId="77777777" w:rsidR="003C5A16" w:rsidRDefault="003C5A16" w:rsidP="003C5A16">
      <w:pPr>
        <w:pStyle w:val="NoSpacing"/>
        <w:rPr>
          <w:szCs w:val="24"/>
        </w:rPr>
      </w:pPr>
    </w:p>
    <w:p w14:paraId="65CABEF1" w14:textId="77777777" w:rsidR="003C5A16" w:rsidRDefault="003C5A16" w:rsidP="003C5A16">
      <w:pPr>
        <w:pStyle w:val="NoSpacing"/>
        <w:rPr>
          <w:szCs w:val="24"/>
        </w:rPr>
      </w:pPr>
    </w:p>
    <w:p w14:paraId="2E0C15D2" w14:textId="77777777" w:rsidR="003C5A16" w:rsidRPr="0051199F" w:rsidRDefault="003C5A16" w:rsidP="003C5A16">
      <w:pPr>
        <w:pStyle w:val="NoSpacing"/>
        <w:rPr>
          <w:szCs w:val="24"/>
        </w:rPr>
      </w:pPr>
    </w:p>
    <w:p w14:paraId="20ADD84E" w14:textId="77777777" w:rsidR="003C5A16" w:rsidRPr="0051199F" w:rsidRDefault="003C5A16"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1791228A" w14:textId="77777777" w:rsidR="003C5A16" w:rsidRDefault="003C5A16" w:rsidP="003C5A16">
      <w:pPr>
        <w:pStyle w:val="NoSpacing"/>
        <w:rPr>
          <w:szCs w:val="24"/>
        </w:rPr>
      </w:pPr>
    </w:p>
    <w:p w14:paraId="35E6D8D5" w14:textId="77777777" w:rsidR="003C5A16" w:rsidRDefault="003C5A16" w:rsidP="003C5A16">
      <w:pPr>
        <w:pStyle w:val="NoSpacing"/>
        <w:rPr>
          <w:szCs w:val="24"/>
        </w:rPr>
      </w:pPr>
    </w:p>
    <w:p w14:paraId="741945E8" w14:textId="77777777" w:rsidR="003C5A16" w:rsidRDefault="003C5A16" w:rsidP="003C5A16">
      <w:pPr>
        <w:pStyle w:val="NoSpacing"/>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77777777" w:rsidR="003C5A16" w:rsidRPr="0051199F" w:rsidRDefault="003C5A16" w:rsidP="003C5A16">
      <w:pPr>
        <w:pStyle w:val="NoSpacing"/>
        <w:numPr>
          <w:ilvl w:val="0"/>
          <w:numId w:val="31"/>
        </w:numPr>
        <w:rPr>
          <w:szCs w:val="24"/>
        </w:rPr>
      </w:pPr>
      <w:r w:rsidRPr="0051199F">
        <w:rPr>
          <w:szCs w:val="24"/>
        </w:rPr>
        <w:t>To install PyCharm Community Edition and 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777777" w:rsidR="003C5A16" w:rsidRDefault="003C5A16"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77777777" w:rsidR="003C5A16" w:rsidRDefault="003C5A16"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77777777" w:rsidR="003C5A16" w:rsidRDefault="003C5A16"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77777777" w:rsidR="003C5A16" w:rsidRDefault="003C5A16"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7777777" w:rsidR="003C5A16" w:rsidRDefault="003C5A16"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77777777" w:rsidR="003C5A16" w:rsidRPr="00110AA0" w:rsidRDefault="003C5A16" w:rsidP="003C5A16">
      <w:pPr>
        <w:pStyle w:val="NoSpacing"/>
        <w:numPr>
          <w:ilvl w:val="1"/>
          <w:numId w:val="31"/>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3</w:t>
      </w:r>
      <w:r>
        <w:rPr>
          <w:b/>
          <w:bCs/>
          <w:szCs w:val="24"/>
        </w:rPr>
        <w:t xml:space="preserve"> </w:t>
      </w:r>
      <w:r>
        <w:rPr>
          <w:szCs w:val="24"/>
        </w:rPr>
        <w:t xml:space="preserve">which will look something like the figure below on the next </w:t>
      </w:r>
      <w:proofErr w:type="gramStart"/>
      <w:r>
        <w:rPr>
          <w:szCs w:val="24"/>
        </w:rPr>
        <w:t>page</w:t>
      </w:r>
      <w:proofErr w:type="gramEnd"/>
    </w:p>
    <w:p w14:paraId="1FA7718A" w14:textId="77777777" w:rsidR="003C5A16" w:rsidRDefault="003C5A16"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1982509D" w14:textId="77777777" w:rsidR="003C5A16" w:rsidRDefault="003C5A16" w:rsidP="003C5A16">
      <w:pPr>
        <w:pStyle w:val="NoSpacing"/>
        <w:numPr>
          <w:ilvl w:val="1"/>
          <w:numId w:val="31"/>
        </w:numPr>
        <w:rPr>
          <w:szCs w:val="24"/>
        </w:rPr>
      </w:pPr>
      <w:r w:rsidRPr="0051199F">
        <w:rPr>
          <w:szCs w:val="24"/>
        </w:rPr>
        <w:t>The project</w:t>
      </w:r>
      <w:r>
        <w:rPr>
          <w:szCs w:val="24"/>
        </w:rPr>
        <w:t xml:space="preserve"> is now loaded </w:t>
      </w:r>
      <w:r w:rsidRPr="0051199F">
        <w:rPr>
          <w:szCs w:val="24"/>
        </w:rPr>
        <w:t>into the PyCharm editor, but first, install the following packages:</w:t>
      </w:r>
    </w:p>
    <w:p w14:paraId="375B64F6" w14:textId="77777777" w:rsidR="003C5A16" w:rsidRPr="0051199F" w:rsidRDefault="003C5A16" w:rsidP="003C5A16">
      <w:pPr>
        <w:pStyle w:val="NoSpacing"/>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7777777" w:rsidR="003C5A16" w:rsidRPr="0051199F" w:rsidRDefault="003C5A16"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77777777" w:rsidR="003C5A16" w:rsidRPr="00110AA0" w:rsidRDefault="003C5A16"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1F3B591" w14:textId="77777777" w:rsidR="003C5A16" w:rsidRDefault="003C5A16" w:rsidP="003C5A16">
      <w:pPr>
        <w:pStyle w:val="ListParagraph"/>
        <w:rPr>
          <w:szCs w:val="24"/>
        </w:rPr>
      </w:pPr>
    </w:p>
    <w:p w14:paraId="4D892902" w14:textId="77777777" w:rsidR="003C5A16" w:rsidRDefault="003C5A16" w:rsidP="003C5A16">
      <w:pPr>
        <w:pStyle w:val="NoSpacing"/>
        <w:rPr>
          <w:szCs w:val="24"/>
        </w:rPr>
      </w:pPr>
    </w:p>
    <w:p w14:paraId="21F70772" w14:textId="77777777" w:rsidR="003C5A16" w:rsidRDefault="003C5A16" w:rsidP="003C5A16">
      <w:pPr>
        <w:pStyle w:val="NoSpacing"/>
        <w:rPr>
          <w:szCs w:val="24"/>
        </w:rPr>
      </w:pP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5338B0E9" w14:textId="77777777" w:rsidR="003C5A16" w:rsidRDefault="003C5A16" w:rsidP="003C5A16">
      <w:pPr>
        <w:pStyle w:val="NoSpacing"/>
        <w:numPr>
          <w:ilvl w:val="3"/>
          <w:numId w:val="31"/>
        </w:numPr>
        <w:rPr>
          <w:szCs w:val="24"/>
        </w:rPr>
      </w:pPr>
      <w:r w:rsidRPr="0051199F">
        <w:rPr>
          <w:szCs w:val="24"/>
        </w:rPr>
        <w:t>Wait for the package to install.</w:t>
      </w:r>
    </w:p>
    <w:p w14:paraId="40E7B888" w14:textId="77777777" w:rsidR="003C5A16" w:rsidRDefault="003C5A16" w:rsidP="003C5A16">
      <w:pPr>
        <w:pStyle w:val="ListParagraph"/>
        <w:rPr>
          <w:szCs w:val="24"/>
        </w:rPr>
      </w:pPr>
    </w:p>
    <w:p w14:paraId="149F03BD" w14:textId="77777777" w:rsidR="003C5A16" w:rsidRDefault="003C5A16" w:rsidP="003C5A16">
      <w:pPr>
        <w:pStyle w:val="NoSpacing"/>
        <w:ind w:left="2880"/>
        <w:rPr>
          <w:szCs w:val="24"/>
        </w:rPr>
      </w:pP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3D1C36E5" w14:textId="77777777" w:rsidR="003C5A16" w:rsidRDefault="003C5A16" w:rsidP="003C5A16">
      <w:pPr>
        <w:pStyle w:val="NoSpacing"/>
        <w:numPr>
          <w:ilvl w:val="2"/>
          <w:numId w:val="31"/>
        </w:numPr>
        <w:rPr>
          <w:szCs w:val="24"/>
        </w:rPr>
      </w:pPr>
      <w:r w:rsidRPr="0051199F">
        <w:rPr>
          <w:szCs w:val="24"/>
        </w:rPr>
        <w:t xml:space="preserve">Once all packages </w:t>
      </w:r>
      <w:r>
        <w:rPr>
          <w:szCs w:val="24"/>
        </w:rPr>
        <w:t>have been</w:t>
      </w:r>
      <w:r w:rsidRPr="0051199F">
        <w:rPr>
          <w:szCs w:val="24"/>
        </w:rPr>
        <w:t xml:space="preserve"> installed, import them into your code and use them in your PyCharm projects.</w:t>
      </w:r>
    </w:p>
    <w:p w14:paraId="7E72CC06" w14:textId="77777777" w:rsidR="003C5A16" w:rsidRPr="0051199F" w:rsidRDefault="003C5A16" w:rsidP="003C5A16">
      <w:pPr>
        <w:pStyle w:val="NoSpacing"/>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1103B09D" w14:textId="77777777" w:rsidR="003C5A16" w:rsidRPr="0051199F" w:rsidRDefault="003C5A16" w:rsidP="003C5A16">
      <w:pPr>
        <w:pStyle w:val="NoSpacing"/>
        <w:rPr>
          <w:szCs w:val="24"/>
        </w:rPr>
      </w:pPr>
    </w:p>
    <w:p w14:paraId="559B20C5" w14:textId="77777777" w:rsidR="003C5A16" w:rsidRPr="0051199F" w:rsidRDefault="003C5A16" w:rsidP="003C5A16">
      <w:pPr>
        <w:pStyle w:val="NoSpacing"/>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77777777" w:rsidR="003C5A16" w:rsidRPr="00110AA0" w:rsidRDefault="003C5A16"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lastRenderedPageBreak/>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639C383C" w14:textId="77777777" w:rsidR="003C5A16" w:rsidRDefault="003C5A16" w:rsidP="003C5A16">
      <w:pPr>
        <w:pStyle w:val="NoSpacing"/>
        <w:numPr>
          <w:ilvl w:val="0"/>
          <w:numId w:val="32"/>
        </w:numPr>
        <w:rPr>
          <w:szCs w:val="24"/>
        </w:rPr>
      </w:pPr>
      <w:r w:rsidRPr="0051199F">
        <w:rPr>
          <w:szCs w:val="24"/>
        </w:rPr>
        <w:t>The selected file's path will be displayed in the text field next to the "</w:t>
      </w:r>
      <w:r w:rsidRPr="00110AA0">
        <w:rPr>
          <w:b/>
          <w:bCs/>
          <w:szCs w:val="24"/>
        </w:rPr>
        <w:t>Browse</w:t>
      </w:r>
      <w:r w:rsidRPr="0051199F">
        <w:rPr>
          <w:szCs w:val="24"/>
        </w:rPr>
        <w:t>" button.</w:t>
      </w:r>
    </w:p>
    <w:p w14:paraId="7B2649EF" w14:textId="77777777" w:rsidR="003C5A16" w:rsidRPr="0051199F" w:rsidRDefault="003C5A16" w:rsidP="003C5A16">
      <w:pPr>
        <w:pStyle w:val="NoSpacing"/>
        <w:rPr>
          <w:szCs w:val="24"/>
        </w:rPr>
      </w:pPr>
    </w:p>
    <w:p w14:paraId="06EF447F" w14:textId="77777777" w:rsidR="003C5A16" w:rsidRDefault="003C5A16" w:rsidP="003C5A16">
      <w:pPr>
        <w:pStyle w:val="NoSpacing"/>
        <w:numPr>
          <w:ilvl w:val="0"/>
          <w:numId w:val="32"/>
        </w:numPr>
        <w:rPr>
          <w:szCs w:val="24"/>
        </w:rPr>
      </w:pPr>
      <w:r w:rsidRPr="0051199F">
        <w:rPr>
          <w:szCs w:val="24"/>
        </w:rPr>
        <w:t>Click the "Analyze" button to generate charts and metrics for the selected file.</w:t>
      </w:r>
    </w:p>
    <w:p w14:paraId="24237A8E" w14:textId="77777777" w:rsidR="003C5A16" w:rsidRDefault="003C5A16" w:rsidP="003C5A16">
      <w:pPr>
        <w:pStyle w:val="ListParagraph"/>
        <w:rPr>
          <w:szCs w:val="24"/>
        </w:rPr>
      </w:pPr>
    </w:p>
    <w:p w14:paraId="002158D4" w14:textId="77777777" w:rsidR="003C5A16" w:rsidRPr="00110AA0" w:rsidRDefault="003C5A16" w:rsidP="003C5A16">
      <w:pPr>
        <w:pStyle w:val="NoSpacing"/>
        <w:numPr>
          <w:ilvl w:val="0"/>
          <w:numId w:val="32"/>
        </w:numPr>
        <w:rPr>
          <w:szCs w:val="24"/>
        </w:rPr>
      </w:pPr>
      <w:r>
        <w:rPr>
          <w:szCs w:val="24"/>
        </w:rPr>
        <w:t xml:space="preserve">You may be prompted to agree to which application you will use to view the HTML-based </w:t>
      </w:r>
      <w:proofErr w:type="gramStart"/>
      <w:r>
        <w:rPr>
          <w:szCs w:val="24"/>
        </w:rPr>
        <w:t>data</w:t>
      </w:r>
      <w:proofErr w:type="gramEnd"/>
    </w:p>
    <w:p w14:paraId="1A597C2F" w14:textId="77777777" w:rsidR="003C5A16" w:rsidRDefault="003C5A16" w:rsidP="003C5A16">
      <w:pPr>
        <w:pStyle w:val="NoSpacing"/>
        <w:numPr>
          <w:ilvl w:val="1"/>
          <w:numId w:val="32"/>
        </w:numPr>
        <w:rPr>
          <w:szCs w:val="24"/>
        </w:rPr>
      </w:pPr>
      <w:r>
        <w:rPr>
          <w:szCs w:val="24"/>
        </w:rPr>
        <w:t>If you are prompted, you will do something like the figure below:</w:t>
      </w:r>
    </w:p>
    <w:p w14:paraId="75FDCF45" w14:textId="77777777" w:rsidR="003C5A16" w:rsidRDefault="003C5A16" w:rsidP="003C5A16">
      <w:pPr>
        <w:pStyle w:val="NoSpacing"/>
        <w:ind w:left="144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7777777" w:rsidR="003C5A16" w:rsidRDefault="003C5A16" w:rsidP="003C5A16">
      <w:pPr>
        <w:pStyle w:val="NoSpacing"/>
        <w:numPr>
          <w:ilvl w:val="1"/>
          <w:numId w:val="32"/>
        </w:numPr>
        <w:rPr>
          <w:szCs w:val="24"/>
        </w:rPr>
      </w:pPr>
      <w:r>
        <w:rPr>
          <w:szCs w:val="24"/>
        </w:rPr>
        <w:t>When you do that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2C956D68" w14:textId="77777777" w:rsidR="003C5A16" w:rsidRDefault="003C5A16" w:rsidP="003C5A16">
      <w:pPr>
        <w:pStyle w:val="NoSpacing"/>
        <w:rPr>
          <w:szCs w:val="24"/>
        </w:rPr>
      </w:pPr>
    </w:p>
    <w:p w14:paraId="7B92E793" w14:textId="77777777" w:rsidR="003C5A16" w:rsidRPr="0051199F" w:rsidRDefault="003C5A16" w:rsidP="003C5A16">
      <w:pPr>
        <w:pStyle w:val="NoSpacing"/>
        <w:rPr>
          <w:szCs w:val="24"/>
        </w:rPr>
      </w:pPr>
    </w:p>
    <w:p w14:paraId="4DCAE677" w14:textId="77777777" w:rsidR="003C5A16" w:rsidRDefault="003C5A16" w:rsidP="003C5A16">
      <w:pPr>
        <w:pStyle w:val="NoSpacing"/>
        <w:numPr>
          <w:ilvl w:val="0"/>
          <w:numId w:val="32"/>
        </w:numPr>
        <w:rPr>
          <w:szCs w:val="24"/>
        </w:rPr>
      </w:pPr>
      <w:r>
        <w:rPr>
          <w:szCs w:val="24"/>
        </w:rPr>
        <w:t xml:space="preserve">Pie </w:t>
      </w:r>
      <w:r w:rsidRPr="0051199F">
        <w:rPr>
          <w:szCs w:val="24"/>
        </w:rPr>
        <w:t>chart of the target variable and scatter matrix of all features will be displayed in separate browser tabs.</w:t>
      </w:r>
    </w:p>
    <w:p w14:paraId="7BF84B01" w14:textId="77777777" w:rsidR="003C5A16" w:rsidRDefault="003C5A16"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77777777" w:rsidR="003C5A16" w:rsidRPr="00110AA0" w:rsidRDefault="003C5A16" w:rsidP="003C5A16">
      <w:pPr>
        <w:pStyle w:val="NoSpacing"/>
        <w:rPr>
          <w:szCs w:val="24"/>
        </w:rPr>
      </w:pPr>
    </w:p>
    <w:p w14:paraId="4EA5DB6C" w14:textId="77777777" w:rsidR="003C5A16" w:rsidRPr="00110AA0" w:rsidRDefault="003C5A16" w:rsidP="003C5A16">
      <w:pPr>
        <w:pStyle w:val="NoSpacing"/>
        <w:numPr>
          <w:ilvl w:val="0"/>
          <w:numId w:val="32"/>
        </w:numPr>
        <w:rPr>
          <w:szCs w:val="24"/>
        </w:rPr>
      </w:pPr>
      <w:r w:rsidRPr="00110AA0">
        <w:rPr>
          <w:szCs w:val="24"/>
        </w:rPr>
        <w:lastRenderedPageBreak/>
        <w:t>The "MSE" and "R2 Score" values for the linear regression model will be displayed below the "Analyze" button.</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03C977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C76B262"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77777777" w:rsidR="00342734" w:rsidRPr="00B47D81" w:rsidRDefault="00342734" w:rsidP="00342734">
      <w:pPr>
        <w:pStyle w:val="NoSpacing"/>
        <w:rPr>
          <w:color w:val="FF0000"/>
        </w:rPr>
      </w:pPr>
      <w:r w:rsidRPr="00B47D81">
        <w:rPr>
          <w:color w:val="FF0000"/>
        </w:rPr>
        <w:t>Diabetes is a prevalent health condition affecting millions of people worldwide, posing a significant burden on healthcare systems and patients alike. The rapid advancement of machine learning technologies presents an opportunity to revolutionize diabetes treatment and management. The proposed project aims to develop a machine learning-based application that predicts diabetes risk and optimizes treatment plans for patients. By leveraging Python and relevant libraries such as pandas and scikit-learn, our skilled development team will create an innovative solution to improve patient outcomes and streamline XYZ Research's efforts in developing novel diabetes therapies.</w:t>
      </w: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77777777" w:rsidR="00342734" w:rsidRPr="00B47D81" w:rsidRDefault="00342734" w:rsidP="00342734">
      <w:pPr>
        <w:pStyle w:val="NoSpacing"/>
        <w:rPr>
          <w:color w:val="FF0000"/>
        </w:rPr>
      </w:pPr>
      <w:r w:rsidRPr="00B47D81">
        <w:rPr>
          <w:color w:val="FF0000"/>
        </w:rPr>
        <w:t>The project's main objectives are to identify patients at risk of developing diabetes, optimize treatment plans, and enhance medical professionals' decision-making capabilities. By acquiring and processing relevant data sources, we will train machine learning models to make reliable predictions and treatment recommendations. The application will feature a user-friendly interface, integrating the machine learning models and providing data visualization and reporting features.</w:t>
      </w:r>
    </w:p>
    <w:p w14:paraId="1EF1342F" w14:textId="0CD74AA4" w:rsidR="00342734" w:rsidRPr="00B47D81" w:rsidRDefault="00342734"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266BB80E" w14:textId="77777777" w:rsidR="00342734" w:rsidRPr="00B47D81" w:rsidRDefault="00342734" w:rsidP="00342734">
      <w:pPr>
        <w:pStyle w:val="NoSpacing"/>
        <w:rPr>
          <w:color w:val="FF0000"/>
        </w:rPr>
      </w:pPr>
      <w:r w:rsidRPr="00B47D81">
        <w:rPr>
          <w:color w:val="FF0000"/>
        </w:rPr>
        <w:t>The implementation plan consists of several phases, including project initiation, data acquisition, model development, application development, testing, deployment, and maintenance. A rigorous evaluation plan will be put in place to ensure the application's effectiveness, usability, and impact on patient outcomes. The project is expected to be completed within six months, with a total upfront cost of $75,000 and annual maintenance costs of $5,000.</w:t>
      </w:r>
    </w:p>
    <w:p w14:paraId="0D80C7C8" w14:textId="483F2BB5" w:rsidR="00342734" w:rsidRPr="00B47D81" w:rsidRDefault="00342734"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70893320" w:rsidR="00342734" w:rsidRPr="00B47D81" w:rsidRDefault="00342734"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78583766" w14:textId="04F16F18" w:rsidR="00342734" w:rsidRPr="00B47D81" w:rsidRDefault="00342734" w:rsidP="00342734">
      <w:pPr>
        <w:pStyle w:val="NoSpacing"/>
        <w:rPr>
          <w:color w:val="FF0000"/>
        </w:rPr>
      </w:pPr>
      <w:r w:rsidRPr="00B47D81">
        <w:rPr>
          <w:color w:val="FF0000"/>
        </w:rPr>
        <w:t>Upon successful completion and deployment, the application will not only benefit the patients but also streamline the process for medical professionals, allowing them to focus on providing optimal care. The long-term impact of this project will be substantial, enhancing XYZ Research's reputation as a leader in 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diabetes.</w:t>
      </w:r>
    </w:p>
    <w:p w14:paraId="3D3F99E0" w14:textId="4BFEFC05" w:rsidR="00342734" w:rsidRPr="00B47D81" w:rsidRDefault="00342734" w:rsidP="00342734">
      <w:pPr>
        <w:pStyle w:val="NoSpacing"/>
        <w:rPr>
          <w:color w:val="FF0000"/>
        </w:rPr>
      </w:pPr>
    </w:p>
    <w:p w14:paraId="1857BDC4" w14:textId="77777777" w:rsidR="00AF2003" w:rsidRDefault="00AF2003" w:rsidP="00342734">
      <w:pPr>
        <w:pStyle w:val="NoSpacing"/>
        <w:rPr>
          <w:b/>
          <w:bCs/>
          <w:color w:val="FF0000"/>
        </w:rPr>
      </w:pPr>
    </w:p>
    <w:p w14:paraId="4FE87AF5" w14:textId="43AE7F55"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46AC0A91" w14:textId="24C1E53E" w:rsidR="00342734" w:rsidRPr="00B47D81" w:rsidRDefault="00342734" w:rsidP="00342734">
      <w:pPr>
        <w:pStyle w:val="NoSpacing"/>
        <w:rPr>
          <w:color w:val="FF0000"/>
        </w:rPr>
      </w:pPr>
      <w:r w:rsidRPr="00342734">
        <w:rPr>
          <w:color w:val="FF0000"/>
        </w:rPr>
        <w:t>The project will produce various deliverables, which can be grouped into two categories: Project Deliverables and Product Deliverables. In the first category, each phase of the project methodology will generate one or more deliverables, usually used as input for the subsequent phase. The initial phase will yield a requirements document outlining the essential features the final project must possess. A scope statement will also be established to clarify the features to be implemented and those beyond the project's scope, such as specific diet recommendations.</w:t>
      </w:r>
    </w:p>
    <w:p w14:paraId="3D844601" w14:textId="77777777" w:rsidR="00342734" w:rsidRPr="00342734" w:rsidRDefault="00342734" w:rsidP="00342734">
      <w:pPr>
        <w:pStyle w:val="NoSpacing"/>
        <w:rPr>
          <w:color w:val="FF0000"/>
        </w:rPr>
      </w:pPr>
    </w:p>
    <w:p w14:paraId="511E298D" w14:textId="77777777"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 A testing plan will be created to ensure the next phase is ready to begin producing the code.</w:t>
      </w:r>
    </w:p>
    <w:p w14:paraId="0D2CEE00" w14:textId="167E5CF9" w:rsidR="00342734" w:rsidRPr="00B47D81" w:rsidRDefault="00342734" w:rsidP="00342734">
      <w:pPr>
        <w:pStyle w:val="NoSpacing"/>
        <w:rPr>
          <w:color w:val="FF0000"/>
        </w:rPr>
      </w:pPr>
      <w:r w:rsidRPr="00342734">
        <w:rPr>
          <w:color w:val="FF0000"/>
        </w:rPr>
        <w:t>Product Deliverables will be produced in the following phases, such as the program's source code modules built during the Implementation phase, and the final integrated and tested app after the Integration and Testing phase. The completed app will feature a user-friendly interface and a comprehensive database of diabetes management resources.</w:t>
      </w:r>
    </w:p>
    <w:p w14:paraId="08C17050" w14:textId="77777777" w:rsidR="00342734" w:rsidRPr="00342734" w:rsidRDefault="00342734"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0FB33F6F" w14:textId="27E1B46F" w:rsidR="00342734" w:rsidRPr="00342734" w:rsidRDefault="00342734" w:rsidP="00342734">
      <w:pPr>
        <w:pStyle w:val="NoSpacing"/>
        <w:rPr>
          <w:color w:val="FF0000"/>
        </w:rPr>
      </w:pPr>
      <w:r w:rsidRPr="00342734">
        <w:rPr>
          <w:color w:val="FF0000"/>
        </w:rPr>
        <w:t>Once the product is developed, it will be integrated into the production environment. The plan for this is as follows:</w:t>
      </w:r>
    </w:p>
    <w:p w14:paraId="44E6AC7C" w14:textId="77777777" w:rsidR="00B47D81" w:rsidRPr="00B47D81" w:rsidRDefault="00B47D81" w:rsidP="00342734">
      <w:pPr>
        <w:pStyle w:val="NoSpacing"/>
        <w:rPr>
          <w:color w:val="FF0000"/>
        </w:rPr>
      </w:pPr>
    </w:p>
    <w:p w14:paraId="6A953919" w14:textId="5AB09F93" w:rsidR="00342734" w:rsidRPr="00342734" w:rsidRDefault="00342734" w:rsidP="00B47D81">
      <w:pPr>
        <w:pStyle w:val="NoSpacing"/>
        <w:numPr>
          <w:ilvl w:val="0"/>
          <w:numId w:val="29"/>
        </w:numPr>
        <w:rPr>
          <w:color w:val="FF0000"/>
        </w:rPr>
      </w:pPr>
      <w:r w:rsidRPr="00342734">
        <w:rPr>
          <w:color w:val="FF0000"/>
        </w:rPr>
        <w:t>Strategy for implementation – The app will be designed from the start to work seamlessly with existing healthcare systems and user workflows. This ensures smooth installation onto existing devices without interrupting current programs. The app's design will facilitate integration with existing workflows, making it easier for users to transition to the new diabetes management tool.</w:t>
      </w:r>
    </w:p>
    <w:p w14:paraId="7C91E1E7" w14:textId="77777777" w:rsidR="00B47D81" w:rsidRPr="00B47D81" w:rsidRDefault="00B47D81" w:rsidP="00342734">
      <w:pPr>
        <w:pStyle w:val="NoSpacing"/>
        <w:rPr>
          <w:color w:val="FF0000"/>
        </w:rPr>
      </w:pPr>
    </w:p>
    <w:p w14:paraId="79BC61A0" w14:textId="10E3571E" w:rsidR="00342734" w:rsidRPr="00342734" w:rsidRDefault="00342734" w:rsidP="00B47D81">
      <w:pPr>
        <w:pStyle w:val="NoSpacing"/>
        <w:numPr>
          <w:ilvl w:val="0"/>
          <w:numId w:val="29"/>
        </w:numPr>
        <w:rPr>
          <w:color w:val="FF0000"/>
        </w:rPr>
      </w:pPr>
      <w:r w:rsidRPr="00342734">
        <w:rPr>
          <w:color w:val="FF0000"/>
        </w:rPr>
        <w:t>Phases of roll-out – Initially, the app will be installed on a small number of devices for beta testing. Users will conduct acceptance testing to verify that the program fulfills all its original requirements. The app will then be introduced to a broader user group for further testing and feedback. After addressing any issues discovered, the app will be rolled out to all remaining users.</w:t>
      </w:r>
    </w:p>
    <w:p w14:paraId="71251D53" w14:textId="77777777" w:rsidR="00B47D81" w:rsidRPr="00B47D81" w:rsidRDefault="00B47D81" w:rsidP="00342734">
      <w:pPr>
        <w:pStyle w:val="NoSpacing"/>
        <w:rPr>
          <w:color w:val="FF0000"/>
        </w:rPr>
      </w:pPr>
    </w:p>
    <w:p w14:paraId="4AFA2665" w14:textId="7B471608" w:rsidR="00342734" w:rsidRPr="00342734" w:rsidRDefault="00342734" w:rsidP="00B47D81">
      <w:pPr>
        <w:pStyle w:val="NoSpacing"/>
        <w:numPr>
          <w:ilvl w:val="0"/>
          <w:numId w:val="29"/>
        </w:numPr>
        <w:rPr>
          <w:color w:val="FF0000"/>
        </w:rPr>
      </w:pPr>
      <w:r w:rsidRPr="00342734">
        <w:rPr>
          <w:color w:val="FF0000"/>
        </w:rPr>
        <w:t>Levels of testing and final distribution – Testing will be conducted at each stage of the roll-out. Acceptance testing will verify that the app meets its original requirements, and subsequent testing will ensure that the app functions well in real-world settings. Bugs discovered during testing will be fixed, and patches will be issued. Once all issues are resolved, the app will be distributed to all users.</w:t>
      </w:r>
    </w:p>
    <w:p w14:paraId="63A84B3C" w14:textId="77777777" w:rsidR="00B47D81" w:rsidRPr="00B47D81" w:rsidRDefault="00B47D81" w:rsidP="00342734">
      <w:pPr>
        <w:pStyle w:val="NoSpacing"/>
        <w:rPr>
          <w:color w:val="FF0000"/>
        </w:rPr>
      </w:pPr>
    </w:p>
    <w:p w14:paraId="799FC07D" w14:textId="6BEFA560" w:rsidR="00342734" w:rsidRPr="00342734" w:rsidRDefault="00342734" w:rsidP="00B47D81">
      <w:pPr>
        <w:pStyle w:val="NoSpacing"/>
        <w:numPr>
          <w:ilvl w:val="0"/>
          <w:numId w:val="29"/>
        </w:numPr>
        <w:rPr>
          <w:color w:val="FF0000"/>
        </w:rPr>
      </w:pPr>
      <w:r w:rsidRPr="00342734">
        <w:rPr>
          <w:color w:val="FF0000"/>
        </w:rPr>
        <w:t>Milestones – Each stage of the product roll-out will mark a milestone. These milestones will be planned and scheduled to keep the project on track and ensure that the final distribution release date is met.</w:t>
      </w:r>
    </w:p>
    <w:p w14:paraId="183E09B1" w14:textId="77777777" w:rsidR="00B47D81" w:rsidRPr="00B47D81" w:rsidRDefault="00B47D81" w:rsidP="00342734">
      <w:pPr>
        <w:pStyle w:val="NoSpacing"/>
        <w:rPr>
          <w:color w:val="FF0000"/>
        </w:rPr>
      </w:pPr>
    </w:p>
    <w:p w14:paraId="21F48C71" w14:textId="77777777" w:rsidR="00AF2003" w:rsidRDefault="00342734" w:rsidP="00B47D81">
      <w:pPr>
        <w:pStyle w:val="NoSpacing"/>
        <w:numPr>
          <w:ilvl w:val="0"/>
          <w:numId w:val="29"/>
        </w:numPr>
        <w:rPr>
          <w:color w:val="FF0000"/>
        </w:rPr>
      </w:pPr>
      <w:r w:rsidRPr="00342734">
        <w:rPr>
          <w:color w:val="FF0000"/>
        </w:rPr>
        <w:t xml:space="preserve">Deliverables – Several documents will be produced during implementation, including an acceptance document verifying the app's compliance with original requirements, bug reports </w:t>
      </w:r>
    </w:p>
    <w:p w14:paraId="3DBC8738" w14:textId="77777777" w:rsidR="00AF2003" w:rsidRDefault="00AF2003" w:rsidP="00AF2003">
      <w:pPr>
        <w:pStyle w:val="ListParagraph"/>
        <w:rPr>
          <w:color w:val="FF0000"/>
        </w:rPr>
      </w:pPr>
    </w:p>
    <w:p w14:paraId="00A86669" w14:textId="7917D287" w:rsidR="00342734" w:rsidRPr="00342734" w:rsidRDefault="00342734" w:rsidP="00AF2003">
      <w:pPr>
        <w:pStyle w:val="NoSpacing"/>
        <w:ind w:left="727" w:firstLine="0"/>
        <w:rPr>
          <w:color w:val="FF0000"/>
        </w:rPr>
      </w:pPr>
      <w:r w:rsidRPr="00342734">
        <w:rPr>
          <w:color w:val="FF0000"/>
        </w:rPr>
        <w:t>generated during testing, and a project closure document signed by the project lead declaring the project complete.</w:t>
      </w:r>
    </w:p>
    <w:p w14:paraId="5FA2E630" w14:textId="77777777" w:rsidR="00B47D81" w:rsidRPr="00B47D81" w:rsidRDefault="00B47D81" w:rsidP="00342734">
      <w:pPr>
        <w:pStyle w:val="NoSpacing"/>
        <w:rPr>
          <w:color w:val="FF0000"/>
        </w:rPr>
      </w:pPr>
    </w:p>
    <w:p w14:paraId="576D8C4E" w14:textId="75191E0E" w:rsidR="00342734" w:rsidRPr="00B47D81" w:rsidRDefault="00342734" w:rsidP="00B47D81">
      <w:pPr>
        <w:pStyle w:val="NoSpacing"/>
        <w:numPr>
          <w:ilvl w:val="0"/>
          <w:numId w:val="29"/>
        </w:numPr>
        <w:rPr>
          <w:color w:val="FF0000"/>
        </w:rPr>
      </w:pPr>
      <w:r w:rsidRPr="00342734">
        <w:rPr>
          <w:color w:val="FF0000"/>
        </w:rPr>
        <w:t>User testing – User testing will be conducted at each stage of the roll-out. Bugs discovered will be logged in bug reports and subsequently resolved, with patches issued for the app.</w:t>
      </w:r>
    </w:p>
    <w:p w14:paraId="3AD487C4" w14:textId="77777777" w:rsidR="00342734" w:rsidRPr="00342734" w:rsidRDefault="00342734" w:rsidP="00342734">
      <w:pPr>
        <w:pStyle w:val="NoSpacing"/>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20AC7517" w14:textId="7201630F" w:rsidR="00342734" w:rsidRPr="00B47D81" w:rsidRDefault="00342734" w:rsidP="00342734">
      <w:pPr>
        <w:pStyle w:val="NoSpacing"/>
        <w:rPr>
          <w:color w:val="FF0000"/>
        </w:rPr>
      </w:pPr>
      <w:r w:rsidRPr="00342734">
        <w:rPr>
          <w:color w:val="FF0000"/>
        </w:rPr>
        <w:t>Verifying and validating that the app meets all requirements is crucial. Testing will be conducted at each step of the development life cycle, including unit testing of individual code modules, integration testing when modules are added to the code base, and system testing once the app is fully developed. Acceptance testing will be performed by a subset of end users to verify that the app meets all original requirements.</w:t>
      </w:r>
    </w:p>
    <w:p w14:paraId="3A4227BE" w14:textId="77777777" w:rsidR="00342734" w:rsidRPr="00342734" w:rsidRDefault="00342734" w:rsidP="00342734">
      <w:pPr>
        <w:pStyle w:val="NoSpacing"/>
        <w:rPr>
          <w:color w:val="FF0000"/>
        </w:rPr>
      </w:pPr>
    </w:p>
    <w:p w14:paraId="1314AFC0" w14:textId="16FB7014" w:rsidR="00342734" w:rsidRPr="00B47D81" w:rsidRDefault="00342734" w:rsidP="00342734">
      <w:pPr>
        <w:pStyle w:val="NoSpacing"/>
        <w:rPr>
          <w:color w:val="FF0000"/>
        </w:rPr>
      </w:pPr>
      <w:r w:rsidRPr="00342734">
        <w:rPr>
          <w:color w:val="FF0000"/>
        </w:rPr>
        <w:t>Further verification and validation will occur beyond regular testing. Once the app is fully rolled out, its effectiveness in improving diabetes management will be assessed by monitoring user feedback and measuring improvements in users' diabetes management outcomes. Success can be defined as a significant proportion of users experiencing better diabetes control and quality of life within the first few months of the app's roll-out.</w:t>
      </w:r>
    </w:p>
    <w:p w14:paraId="470770C1" w14:textId="77777777" w:rsidR="00342734" w:rsidRPr="00342734" w:rsidRDefault="00342734" w:rsidP="00342734">
      <w:pPr>
        <w:pStyle w:val="NoSpacing"/>
        <w:rPr>
          <w:color w:val="FF0000"/>
        </w:rPr>
      </w:pPr>
    </w:p>
    <w:p w14:paraId="7DB8B39B" w14:textId="77777777" w:rsidR="00342734" w:rsidRPr="00B47D81" w:rsidRDefault="00342734" w:rsidP="00342734">
      <w:pPr>
        <w:pStyle w:val="NoSpacing"/>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w:t>
      </w:r>
      <w:proofErr w:type="gramStart"/>
      <w:r w:rsidRPr="00342734">
        <w:rPr>
          <w:color w:val="FF0000"/>
        </w:rPr>
        <w:t>the majority of</w:t>
      </w:r>
      <w:proofErr w:type="gramEnd"/>
      <w:r w:rsidRPr="00342734">
        <w:rPr>
          <w:color w:val="FF0000"/>
        </w:rPr>
        <w:t xml:space="preserve"> the hardware requirements already exist within the</w:t>
      </w:r>
    </w:p>
    <w:p w14:paraId="74DD0419" w14:textId="0D10137A" w:rsidR="00342734" w:rsidRPr="00342734" w:rsidRDefault="00342734" w:rsidP="00342734">
      <w:pPr>
        <w:pStyle w:val="NoSpacing"/>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77777777" w:rsidR="00342734" w:rsidRPr="00B47D81" w:rsidRDefault="00342734" w:rsidP="00342734">
      <w:pPr>
        <w:pStyle w:val="NoSpacing"/>
        <w:rPr>
          <w:color w:val="FF0000"/>
        </w:rPr>
      </w:pPr>
    </w:p>
    <w:p w14:paraId="7573A61B" w14:textId="6160D8F4" w:rsidR="00342734" w:rsidRPr="00B47D81" w:rsidRDefault="00342734" w:rsidP="00342734">
      <w:pPr>
        <w:pStyle w:val="NoSpacing"/>
        <w:rPr>
          <w:b/>
          <w:bCs/>
          <w:color w:val="FF0000"/>
        </w:rPr>
      </w:pPr>
      <w:r w:rsidRPr="00342734">
        <w:rPr>
          <w:b/>
          <w:bCs/>
          <w:color w:val="FF0000"/>
        </w:rPr>
        <w:t>Programming Environment</w:t>
      </w:r>
      <w:r w:rsidRPr="00B47D81">
        <w:rPr>
          <w:b/>
          <w:bCs/>
          <w:color w:val="FF0000"/>
        </w:rPr>
        <w:t>:</w:t>
      </w:r>
    </w:p>
    <w:p w14:paraId="5B6FFD74" w14:textId="77777777" w:rsidR="00B47D81" w:rsidRPr="00B47D81" w:rsidRDefault="00B47D81" w:rsidP="00342734">
      <w:pPr>
        <w:pStyle w:val="NoSpacing"/>
        <w:rPr>
          <w:b/>
          <w:bCs/>
          <w:color w:val="FF0000"/>
        </w:rPr>
      </w:pPr>
    </w:p>
    <w:p w14:paraId="5350CDEF" w14:textId="0E6FE367" w:rsidR="00342734" w:rsidRPr="00B47D81" w:rsidRDefault="00342734" w:rsidP="00342734">
      <w:pPr>
        <w:pStyle w:val="NoSpacing"/>
        <w:rPr>
          <w:color w:val="FF0000"/>
        </w:rPr>
      </w:pPr>
      <w:r w:rsidRPr="00342734">
        <w:rPr>
          <w:color w:val="FF0000"/>
        </w:rPr>
        <w:t>In addition to hiring a developer, it's essential to ensure they have the necessary tools. As far as hardware is concerned, the developer will be provided with a laptop to work on, with a budget of approximately $1,200 allocated for this purchase. Most of the software required to complete the project will be free, including Python, SQLite3, Git, Python's Integrated Developer Environment, and third-party Python libraries. A license for the operating system (if not preinstalled) will also be required.</w:t>
      </w:r>
    </w:p>
    <w:p w14:paraId="0F9AB4F8" w14:textId="77777777" w:rsidR="00342734" w:rsidRPr="00342734" w:rsidRDefault="00342734" w:rsidP="00342734">
      <w:pPr>
        <w:pStyle w:val="NoSpacing"/>
        <w:rPr>
          <w:color w:val="FF0000"/>
        </w:rPr>
      </w:pPr>
    </w:p>
    <w:p w14:paraId="579B62A1" w14:textId="725B2BCC" w:rsidR="00342734" w:rsidRPr="00B47D81" w:rsidRDefault="00342734" w:rsidP="00342734">
      <w:pPr>
        <w:pStyle w:val="NoSpacing"/>
        <w:rPr>
          <w:b/>
          <w:bCs/>
          <w:color w:val="FF0000"/>
        </w:rPr>
      </w:pPr>
      <w:r w:rsidRPr="00342734">
        <w:rPr>
          <w:b/>
          <w:bCs/>
          <w:color w:val="FF0000"/>
        </w:rPr>
        <w:t>Environment Costs</w:t>
      </w:r>
      <w:r w:rsidRPr="00B47D81">
        <w:rPr>
          <w:b/>
          <w:bCs/>
          <w:color w:val="FF0000"/>
        </w:rPr>
        <w:t>:</w:t>
      </w:r>
    </w:p>
    <w:p w14:paraId="2EAC1717" w14:textId="77777777" w:rsidR="00B47D81" w:rsidRPr="00B47D81" w:rsidRDefault="00B47D81" w:rsidP="00342734">
      <w:pPr>
        <w:pStyle w:val="NoSpacing"/>
        <w:rPr>
          <w:b/>
          <w:bCs/>
          <w:color w:val="FF0000"/>
        </w:rPr>
      </w:pPr>
    </w:p>
    <w:p w14:paraId="5DF91F51" w14:textId="7F239466" w:rsidR="00342734" w:rsidRPr="00B47D81" w:rsidRDefault="00342734" w:rsidP="00342734">
      <w:pPr>
        <w:pStyle w:val="NoSpacing"/>
        <w:rPr>
          <w:color w:val="FF0000"/>
        </w:rPr>
      </w:pPr>
      <w:r w:rsidRPr="00342734">
        <w:rPr>
          <w:color w:val="FF0000"/>
        </w:rPr>
        <w:t>The developer will share office space with other employees, so costs typically associated with renting office space will be spread among existing employees. A central server to house the database will be acquired at a cost of $2,000. Electricity and internet costs will also be distributed among existing employees, keeping these costs minimal.</w:t>
      </w:r>
    </w:p>
    <w:p w14:paraId="13010C10" w14:textId="5693C6EF" w:rsidR="00342734" w:rsidRDefault="00342734" w:rsidP="00342734">
      <w:pPr>
        <w:pStyle w:val="NoSpacing"/>
        <w:rPr>
          <w:color w:val="FF0000"/>
        </w:rPr>
      </w:pPr>
    </w:p>
    <w:p w14:paraId="7E43A0FA" w14:textId="03839514" w:rsidR="003C5A16" w:rsidRDefault="003C5A16" w:rsidP="00342734">
      <w:pPr>
        <w:pStyle w:val="NoSpacing"/>
        <w:rPr>
          <w:color w:val="FF0000"/>
        </w:rPr>
      </w:pPr>
    </w:p>
    <w:p w14:paraId="69FAD649" w14:textId="56FBAD4C" w:rsidR="003C5A16" w:rsidRDefault="003C5A16" w:rsidP="00342734">
      <w:pPr>
        <w:pStyle w:val="NoSpacing"/>
        <w:rPr>
          <w:color w:val="FF0000"/>
        </w:rPr>
      </w:pPr>
    </w:p>
    <w:p w14:paraId="10342357" w14:textId="3B3C7535" w:rsidR="003C5A16" w:rsidRDefault="003C5A16" w:rsidP="00342734">
      <w:pPr>
        <w:pStyle w:val="NoSpacing"/>
        <w:rPr>
          <w:color w:val="FF0000"/>
        </w:rPr>
      </w:pPr>
    </w:p>
    <w:p w14:paraId="1969395D" w14:textId="74CA66B8" w:rsidR="003C5A16" w:rsidRDefault="003C5A16" w:rsidP="00342734">
      <w:pPr>
        <w:pStyle w:val="NoSpacing"/>
        <w:rPr>
          <w:color w:val="FF0000"/>
        </w:rPr>
      </w:pPr>
    </w:p>
    <w:p w14:paraId="13D39B0E" w14:textId="77777777" w:rsidR="003C5A16" w:rsidRPr="00342734" w:rsidRDefault="003C5A16" w:rsidP="00342734">
      <w:pPr>
        <w:pStyle w:val="NoSpacing"/>
        <w:rPr>
          <w:color w:val="FF0000"/>
        </w:rPr>
      </w:pPr>
    </w:p>
    <w:p w14:paraId="2417298E" w14:textId="16F17516" w:rsidR="00342734" w:rsidRPr="00B47D81" w:rsidRDefault="00342734" w:rsidP="00342734">
      <w:pPr>
        <w:pStyle w:val="NoSpacing"/>
        <w:rPr>
          <w:b/>
          <w:bCs/>
          <w:color w:val="FF0000"/>
        </w:rPr>
      </w:pPr>
      <w:r w:rsidRPr="00342734">
        <w:rPr>
          <w:b/>
          <w:bCs/>
          <w:color w:val="FF0000"/>
        </w:rPr>
        <w:t>Human Resource Requirements</w:t>
      </w:r>
      <w:r w:rsidRPr="00B47D81">
        <w:rPr>
          <w:b/>
          <w:bCs/>
          <w:color w:val="FF0000"/>
        </w:rPr>
        <w:t>:</w:t>
      </w:r>
    </w:p>
    <w:p w14:paraId="6F932558" w14:textId="77777777" w:rsidR="00AF2003" w:rsidRDefault="00AF2003" w:rsidP="00342734">
      <w:pPr>
        <w:pStyle w:val="NoSpacing"/>
        <w:rPr>
          <w:color w:val="FF0000"/>
        </w:rPr>
      </w:pPr>
    </w:p>
    <w:p w14:paraId="07CBF43B" w14:textId="06E08D23" w:rsidR="00342734" w:rsidRPr="00B47D81" w:rsidRDefault="00342734" w:rsidP="00342734">
      <w:pPr>
        <w:pStyle w:val="NoSpacing"/>
        <w:rPr>
          <w:color w:val="FF0000"/>
        </w:rPr>
      </w:pPr>
      <w:r w:rsidRPr="00342734">
        <w:rPr>
          <w:color w:val="FF0000"/>
        </w:rPr>
        <w:t xml:space="preserve">The majority of the project's costs will come from employee salaries. The project requires a developer, a designer, and a QA engineer, so costs can be kept at a minimum. </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77777777" w:rsidR="00B47D81" w:rsidRPr="00B47D81" w:rsidRDefault="00342734" w:rsidP="00342734">
      <w:pPr>
        <w:pStyle w:val="NoSpacing"/>
        <w:rPr>
          <w:b/>
          <w:bCs/>
        </w:rPr>
      </w:pPr>
      <w:r w:rsidRPr="00342734">
        <w:rPr>
          <w:b/>
          <w:bCs/>
        </w:rPr>
        <w:t>Timeline and Milestones</w:t>
      </w:r>
      <w:r w:rsidR="00B47D81" w:rsidRPr="00B47D81">
        <w:rPr>
          <w:b/>
          <w:bCs/>
        </w:rPr>
        <w:t>:</w:t>
      </w:r>
    </w:p>
    <w:p w14:paraId="5C44631E" w14:textId="77777777" w:rsidR="00B47D81" w:rsidRDefault="00B47D81" w:rsidP="00342734">
      <w:pPr>
        <w:pStyle w:val="NoSpacing"/>
      </w:pPr>
    </w:p>
    <w:p w14:paraId="5376677B" w14:textId="77777777" w:rsidR="00B47D81" w:rsidRDefault="00342734" w:rsidP="00342734">
      <w:pPr>
        <w:pStyle w:val="NoSpacing"/>
      </w:pPr>
      <w:r w:rsidRPr="00342734">
        <w:t xml:space="preserve">The project will take approximately one and a half months to complete. The planned completion date is May 1, 2023. Around 110 hours will be spent over the course of the project, completing milestones. </w:t>
      </w:r>
    </w:p>
    <w:p w14:paraId="66945D50" w14:textId="77777777" w:rsidR="00B47D81" w:rsidRDefault="00B47D81"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504"/>
        <w:gridCol w:w="1731"/>
        <w:gridCol w:w="1021"/>
        <w:gridCol w:w="3539"/>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77777777" w:rsidR="00342734" w:rsidRPr="00342734" w:rsidRDefault="00342734" w:rsidP="00342734">
            <w:pPr>
              <w:pStyle w:val="NoSpacing"/>
            </w:pPr>
            <w:r w:rsidRPr="00342734">
              <w:t>Software Developer,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47A0498A" w14:textId="6B3214D6" w:rsidR="00B47D81" w:rsidRDefault="00B47D81" w:rsidP="00342734">
      <w:pPr>
        <w:pStyle w:val="NoSpacing"/>
      </w:pPr>
    </w:p>
    <w:p w14:paraId="7B56508C" w14:textId="395CFFF9" w:rsidR="00B47D81" w:rsidRDefault="00B47D81" w:rsidP="00342734">
      <w:pPr>
        <w:pStyle w:val="NoSpacing"/>
      </w:pPr>
    </w:p>
    <w:p w14:paraId="3FD4C9B3" w14:textId="614AB47D" w:rsidR="00B47D81" w:rsidRDefault="00B47D81" w:rsidP="00342734">
      <w:pPr>
        <w:pStyle w:val="NoSpacing"/>
      </w:pPr>
    </w:p>
    <w:p w14:paraId="09FAFECC" w14:textId="77777777" w:rsidR="00B47D81" w:rsidRDefault="00B47D81" w:rsidP="00342734">
      <w:pPr>
        <w:pStyle w:val="NoSpacing"/>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D3ED90E" w14:textId="77777777" w:rsidR="00B47D81" w:rsidRPr="00B47D81" w:rsidRDefault="00B47D81" w:rsidP="00B47D81"/>
    <w:p w14:paraId="5EA8890F" w14:textId="77777777" w:rsidR="00F10FD9" w:rsidRDefault="00000000">
      <w:pPr>
        <w:spacing w:after="276" w:line="238" w:lineRule="auto"/>
        <w:ind w:left="708" w:hanging="720"/>
      </w:pPr>
      <w:proofErr w:type="spellStart"/>
      <w:r>
        <w:t>Torpey</w:t>
      </w:r>
      <w:proofErr w:type="spellEnd"/>
      <w:r>
        <w:t xml:space="preserve">, K. (2020, January 17). The Bull Case </w:t>
      </w:r>
      <w:proofErr w:type="gramStart"/>
      <w:r>
        <w:t>For</w:t>
      </w:r>
      <w:proofErr w:type="gramEnd"/>
      <w:r>
        <w:t xml:space="preserve"> Bitcoin In 2020. Forbes. Retrieved from </w:t>
      </w:r>
      <w:hyperlink r:id="rId29">
        <w:r>
          <w:rPr>
            <w:color w:val="000080"/>
            <w:u w:val="single" w:color="000080"/>
          </w:rPr>
          <w:t xml:space="preserve">https://www.forbes.com/sites/ktorpey/2020/01/17/the-bull-case-for-bitcoin-in-2020/ </w:t>
        </w:r>
      </w:hyperlink>
      <w:r>
        <w:t>#</w:t>
      </w:r>
      <w:proofErr w:type="gramStart"/>
      <w:r>
        <w:t>ac739bf3878a</w:t>
      </w:r>
      <w:proofErr w:type="gramEnd"/>
    </w:p>
    <w:p w14:paraId="029EEEA0" w14:textId="77777777" w:rsidR="00F10FD9" w:rsidRDefault="00000000">
      <w:pPr>
        <w:spacing w:after="276" w:line="238" w:lineRule="auto"/>
        <w:ind w:left="708" w:hanging="720"/>
      </w:pPr>
      <w:r>
        <w:t xml:space="preserve">Acheson, Noelle. (2018, January 20). What is Bitcoin. </w:t>
      </w:r>
      <w:proofErr w:type="spellStart"/>
      <w:r>
        <w:t>Coindesk</w:t>
      </w:r>
      <w:proofErr w:type="spellEnd"/>
      <w:r>
        <w:t xml:space="preserve">. Retrieved from </w:t>
      </w:r>
      <w:hyperlink r:id="rId30">
        <w:r>
          <w:rPr>
            <w:color w:val="000080"/>
            <w:u w:val="single" w:color="000080"/>
          </w:rPr>
          <w:t>https://www.coindesk.com/learn/bitcoin-101/what-is-bitcoin</w:t>
        </w:r>
      </w:hyperlink>
    </w:p>
    <w:p w14:paraId="2635325D" w14:textId="77777777" w:rsidR="00F10FD9" w:rsidRDefault="00000000">
      <w:pPr>
        <w:spacing w:after="0" w:line="238" w:lineRule="auto"/>
        <w:ind w:left="708" w:hanging="720"/>
      </w:pPr>
      <w:proofErr w:type="gramStart"/>
      <w:r>
        <w:t>Li,</w:t>
      </w:r>
      <w:proofErr w:type="gramEnd"/>
      <w:r>
        <w:t xml:space="preserve"> Yun. (2019, November 25). Bitcoin sinks to lowest level since May, falling $3,000 in a month as China accelerates crackdown. CNBC. Retrieved from </w:t>
      </w:r>
    </w:p>
    <w:p w14:paraId="61D9E324" w14:textId="77777777" w:rsidR="00F10FD9" w:rsidRDefault="00000000">
      <w:pPr>
        <w:spacing w:after="0" w:line="238" w:lineRule="auto"/>
        <w:ind w:left="713" w:firstLine="0"/>
      </w:pPr>
      <w:hyperlink r:id="rId31">
        <w:r>
          <w:rPr>
            <w:color w:val="000080"/>
            <w:u w:val="single" w:color="000080"/>
          </w:rPr>
          <w:t>https://www.cnbc.com/2019/11/25/bitcoin-sinks-to-a-6-month-low-as-china-accelerates</w:t>
        </w:r>
      </w:hyperlink>
      <w:r>
        <w:t>crackdown.html</w:t>
      </w:r>
      <w:r>
        <w:br w:type="page"/>
      </w:r>
    </w:p>
    <w:p w14:paraId="7EEBC63F" w14:textId="77777777" w:rsidR="00F10FD9" w:rsidRDefault="00000000">
      <w:pPr>
        <w:spacing w:after="0" w:line="259" w:lineRule="auto"/>
        <w:ind w:left="83" w:firstLine="0"/>
        <w:jc w:val="center"/>
      </w:pPr>
      <w:r>
        <w:rPr>
          <w:b/>
          <w:sz w:val="32"/>
        </w:rPr>
        <w:lastRenderedPageBreak/>
        <w:t xml:space="preserve"> </w:t>
      </w:r>
    </w:p>
    <w:p w14:paraId="36216DDA" w14:textId="77777777" w:rsidR="00F10FD9" w:rsidRDefault="00000000">
      <w:pPr>
        <w:spacing w:after="0" w:line="259" w:lineRule="auto"/>
        <w:ind w:left="0" w:firstLine="0"/>
      </w:pPr>
      <w:r>
        <w:t xml:space="preserve"> </w:t>
      </w:r>
    </w:p>
    <w:p w14:paraId="3B800D8D" w14:textId="77777777" w:rsidR="00F10FD9" w:rsidRDefault="00000000">
      <w:pPr>
        <w:spacing w:after="0" w:line="259" w:lineRule="auto"/>
        <w:ind w:left="0" w:firstLine="0"/>
      </w:pPr>
      <w:r>
        <w:t xml:space="preserve"> </w:t>
      </w:r>
    </w:p>
    <w:p w14:paraId="3A94AD65" w14:textId="77777777" w:rsidR="00F10FD9" w:rsidRDefault="00000000">
      <w:pPr>
        <w:spacing w:after="0" w:line="259" w:lineRule="auto"/>
        <w:ind w:left="0" w:firstLine="0"/>
      </w:pPr>
      <w:r>
        <w:t xml:space="preserve"> </w:t>
      </w:r>
    </w:p>
    <w:p w14:paraId="74CCC6FE" w14:textId="77777777" w:rsidR="00F10FD9" w:rsidRDefault="00000000">
      <w:pPr>
        <w:spacing w:after="0" w:line="259" w:lineRule="auto"/>
        <w:ind w:left="0" w:firstLine="0"/>
      </w:pPr>
      <w:r>
        <w:t xml:space="preserve"> </w:t>
      </w:r>
    </w:p>
    <w:p w14:paraId="6EFAED2A" w14:textId="77777777" w:rsidR="00F10FD9" w:rsidRDefault="00000000">
      <w:pPr>
        <w:spacing w:after="0" w:line="259" w:lineRule="auto"/>
        <w:ind w:left="0" w:firstLine="0"/>
      </w:pPr>
      <w:r>
        <w:t xml:space="preserve"> </w:t>
      </w:r>
    </w:p>
    <w:p w14:paraId="2B695DDE" w14:textId="77777777" w:rsidR="00F10FD9" w:rsidRDefault="00000000">
      <w:pPr>
        <w:spacing w:after="0" w:line="259" w:lineRule="auto"/>
        <w:ind w:left="0" w:firstLine="0"/>
      </w:pPr>
      <w:r>
        <w:t xml:space="preserve"> </w:t>
      </w:r>
    </w:p>
    <w:p w14:paraId="0442E000" w14:textId="77777777" w:rsidR="00F10FD9" w:rsidRDefault="00000000">
      <w:pPr>
        <w:spacing w:after="252" w:line="259" w:lineRule="auto"/>
        <w:ind w:left="63" w:firstLine="0"/>
        <w:jc w:val="center"/>
      </w:pPr>
      <w:r>
        <w:t xml:space="preserve"> </w:t>
      </w:r>
    </w:p>
    <w:p w14:paraId="14980504" w14:textId="77777777" w:rsidR="00F10FD9" w:rsidRDefault="00000000">
      <w:pPr>
        <w:spacing w:after="252" w:line="259" w:lineRule="auto"/>
        <w:ind w:left="63" w:firstLine="0"/>
        <w:jc w:val="center"/>
      </w:pPr>
      <w:r>
        <w:t xml:space="preserve"> </w:t>
      </w:r>
    </w:p>
    <w:p w14:paraId="270539F4" w14:textId="77777777" w:rsidR="00F10FD9" w:rsidRDefault="00000000">
      <w:pPr>
        <w:spacing w:after="252" w:line="259" w:lineRule="auto"/>
        <w:ind w:left="63" w:firstLine="0"/>
        <w:jc w:val="center"/>
      </w:pPr>
      <w:r>
        <w:t xml:space="preserve"> </w:t>
      </w:r>
    </w:p>
    <w:p w14:paraId="0E8D14C5" w14:textId="77777777" w:rsidR="00F10FD9" w:rsidRDefault="00000000">
      <w:pPr>
        <w:spacing w:after="252" w:line="259" w:lineRule="auto"/>
        <w:ind w:left="63" w:firstLine="0"/>
        <w:jc w:val="center"/>
      </w:pPr>
      <w:r>
        <w:t xml:space="preserve"> </w:t>
      </w:r>
    </w:p>
    <w:p w14:paraId="556275D9" w14:textId="77777777" w:rsidR="00F10FD9" w:rsidRDefault="00000000">
      <w:pPr>
        <w:spacing w:after="328" w:line="259" w:lineRule="auto"/>
        <w:ind w:left="63" w:firstLine="0"/>
        <w:jc w:val="center"/>
      </w:pPr>
      <w:r>
        <w:t xml:space="preserve"> </w:t>
      </w: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lastRenderedPageBreak/>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FC65311" w14:textId="77777777" w:rsidR="00F10FD9" w:rsidRDefault="00000000">
          <w:pPr>
            <w:pStyle w:val="TOC1"/>
            <w:tabs>
              <w:tab w:val="right" w:leader="dot" w:pos="9969"/>
            </w:tabs>
          </w:pPr>
          <w:r>
            <w:fldChar w:fldCharType="begin"/>
          </w:r>
          <w:r>
            <w:instrText xml:space="preserve"> TOC \o "1-1" \h \z \u </w:instrText>
          </w:r>
          <w:r>
            <w:fldChar w:fldCharType="separate"/>
          </w:r>
          <w:hyperlink w:anchor="_Toc20346">
            <w:r>
              <w:t>Project Purpose</w:t>
            </w:r>
            <w:r>
              <w:tab/>
            </w:r>
            <w:r>
              <w:fldChar w:fldCharType="begin"/>
            </w:r>
            <w:r>
              <w:instrText>PAGEREF _Toc20346 \h</w:instrText>
            </w:r>
            <w:r>
              <w:fldChar w:fldCharType="separate"/>
            </w:r>
            <w:r>
              <w:t xml:space="preserve">3 </w:t>
            </w:r>
            <w:r>
              <w:fldChar w:fldCharType="end"/>
            </w:r>
          </w:hyperlink>
        </w:p>
        <w:p w14:paraId="066D8CF2" w14:textId="77777777" w:rsidR="00F10FD9" w:rsidRDefault="00000000">
          <w:pPr>
            <w:pStyle w:val="TOC1"/>
            <w:tabs>
              <w:tab w:val="right" w:leader="dot" w:pos="9969"/>
            </w:tabs>
          </w:pPr>
          <w:hyperlink w:anchor="_Toc20347">
            <w:r>
              <w:t>Datasets</w:t>
            </w:r>
            <w:r>
              <w:tab/>
            </w:r>
            <w:r>
              <w:fldChar w:fldCharType="begin"/>
            </w:r>
            <w:r>
              <w:instrText>PAGEREF _Toc20347 \h</w:instrText>
            </w:r>
            <w:r>
              <w:fldChar w:fldCharType="separate"/>
            </w:r>
            <w:r>
              <w:t xml:space="preserve">3 </w:t>
            </w:r>
            <w:r>
              <w:fldChar w:fldCharType="end"/>
            </w:r>
          </w:hyperlink>
        </w:p>
        <w:p w14:paraId="33C4C441" w14:textId="77777777" w:rsidR="00F10FD9" w:rsidRDefault="00000000">
          <w:pPr>
            <w:pStyle w:val="TOC1"/>
            <w:tabs>
              <w:tab w:val="right" w:leader="dot" w:pos="9969"/>
            </w:tabs>
          </w:pPr>
          <w:hyperlink w:anchor="_Toc20348">
            <w:r>
              <w:t>Data Product Code</w:t>
            </w:r>
            <w:r>
              <w:tab/>
            </w:r>
            <w:r>
              <w:fldChar w:fldCharType="begin"/>
            </w:r>
            <w:r>
              <w:instrText>PAGEREF _Toc20348 \h</w:instrText>
            </w:r>
            <w:r>
              <w:fldChar w:fldCharType="separate"/>
            </w:r>
            <w:r>
              <w:t xml:space="preserve">4 </w:t>
            </w:r>
            <w:r>
              <w:fldChar w:fldCharType="end"/>
            </w:r>
          </w:hyperlink>
        </w:p>
        <w:p w14:paraId="1EA9CF20" w14:textId="77777777" w:rsidR="00F10FD9" w:rsidRDefault="00000000">
          <w:pPr>
            <w:pStyle w:val="TOC1"/>
            <w:tabs>
              <w:tab w:val="right" w:leader="dot" w:pos="9969"/>
            </w:tabs>
          </w:pPr>
          <w:hyperlink w:anchor="_Toc20349">
            <w:r>
              <w:t>Hypothesis Verification</w:t>
            </w:r>
            <w:r>
              <w:tab/>
            </w:r>
            <w:r>
              <w:fldChar w:fldCharType="begin"/>
            </w:r>
            <w:r>
              <w:instrText>PAGEREF _Toc20349 \h</w:instrText>
            </w:r>
            <w:r>
              <w:fldChar w:fldCharType="separate"/>
            </w:r>
            <w:r>
              <w:t xml:space="preserve">5 </w:t>
            </w:r>
            <w:r>
              <w:fldChar w:fldCharType="end"/>
            </w:r>
          </w:hyperlink>
        </w:p>
        <w:p w14:paraId="737BCC79" w14:textId="77777777" w:rsidR="00F10FD9" w:rsidRDefault="00000000">
          <w:pPr>
            <w:pStyle w:val="TOC1"/>
            <w:tabs>
              <w:tab w:val="right" w:leader="dot" w:pos="9969"/>
            </w:tabs>
          </w:pPr>
          <w:hyperlink w:anchor="_Toc20350">
            <w:r>
              <w:t>Effective Visualizations and Reporting</w:t>
            </w:r>
            <w:r>
              <w:tab/>
            </w:r>
            <w:r>
              <w:fldChar w:fldCharType="begin"/>
            </w:r>
            <w:r>
              <w:instrText>PAGEREF _Toc20350 \h</w:instrText>
            </w:r>
            <w:r>
              <w:fldChar w:fldCharType="separate"/>
            </w:r>
            <w:r>
              <w:t xml:space="preserve">5 </w:t>
            </w:r>
            <w:r>
              <w:fldChar w:fldCharType="end"/>
            </w:r>
          </w:hyperlink>
        </w:p>
        <w:p w14:paraId="6F603398" w14:textId="77777777" w:rsidR="00F10FD9" w:rsidRDefault="00000000">
          <w:pPr>
            <w:pStyle w:val="TOC1"/>
            <w:tabs>
              <w:tab w:val="right" w:leader="dot" w:pos="9969"/>
            </w:tabs>
          </w:pPr>
          <w:hyperlink w:anchor="_Toc20351">
            <w:r>
              <w:t>Accuracy Analysis</w:t>
            </w:r>
            <w:r>
              <w:tab/>
            </w:r>
            <w:r>
              <w:fldChar w:fldCharType="begin"/>
            </w:r>
            <w:r>
              <w:instrText>PAGEREF _Toc20351 \h</w:instrText>
            </w:r>
            <w:r>
              <w:fldChar w:fldCharType="separate"/>
            </w:r>
            <w:r>
              <w:t xml:space="preserve">6 </w:t>
            </w:r>
            <w:r>
              <w:fldChar w:fldCharType="end"/>
            </w:r>
          </w:hyperlink>
        </w:p>
        <w:p w14:paraId="58A82EF3" w14:textId="77777777" w:rsidR="00F10FD9" w:rsidRDefault="00000000">
          <w:pPr>
            <w:pStyle w:val="TOC1"/>
            <w:tabs>
              <w:tab w:val="right" w:leader="dot" w:pos="9969"/>
            </w:tabs>
          </w:pPr>
          <w:hyperlink w:anchor="_Toc20352">
            <w:r>
              <w:t>Application Testing</w:t>
            </w:r>
            <w:r>
              <w:tab/>
            </w:r>
            <w:r>
              <w:fldChar w:fldCharType="begin"/>
            </w:r>
            <w:r>
              <w:instrText>PAGEREF _Toc20352 \h</w:instrText>
            </w:r>
            <w:r>
              <w:fldChar w:fldCharType="separate"/>
            </w:r>
            <w:r>
              <w:t xml:space="preserve">6 </w:t>
            </w:r>
            <w:r>
              <w:fldChar w:fldCharType="end"/>
            </w:r>
          </w:hyperlink>
        </w:p>
        <w:p w14:paraId="471E0D4C" w14:textId="77777777" w:rsidR="00F10FD9" w:rsidRDefault="00000000">
          <w:pPr>
            <w:pStyle w:val="TOC1"/>
            <w:tabs>
              <w:tab w:val="right" w:leader="dot" w:pos="9969"/>
            </w:tabs>
          </w:pPr>
          <w:hyperlink w:anchor="_Toc20353">
            <w:r>
              <w:t>Application Files</w:t>
            </w:r>
            <w:r>
              <w:tab/>
            </w:r>
            <w:r>
              <w:fldChar w:fldCharType="begin"/>
            </w:r>
            <w:r>
              <w:instrText>PAGEREF _Toc20353 \h</w:instrText>
            </w:r>
            <w:r>
              <w:fldChar w:fldCharType="separate"/>
            </w:r>
            <w:r>
              <w:t xml:space="preserve">8 </w:t>
            </w:r>
            <w:r>
              <w:fldChar w:fldCharType="end"/>
            </w:r>
          </w:hyperlink>
        </w:p>
        <w:p w14:paraId="66F10176" w14:textId="77777777" w:rsidR="00F10FD9" w:rsidRDefault="00000000">
          <w:pPr>
            <w:pStyle w:val="TOC1"/>
            <w:tabs>
              <w:tab w:val="right" w:leader="dot" w:pos="9969"/>
            </w:tabs>
          </w:pPr>
          <w:hyperlink w:anchor="_Toc20354">
            <w:r>
              <w:t>User’s Guide</w:t>
            </w:r>
            <w:r>
              <w:tab/>
            </w:r>
            <w:r>
              <w:fldChar w:fldCharType="begin"/>
            </w:r>
            <w:r>
              <w:instrText>PAGEREF _Toc20354 \h</w:instrText>
            </w:r>
            <w:r>
              <w:fldChar w:fldCharType="separate"/>
            </w:r>
            <w:r>
              <w:t xml:space="preserve">8 </w:t>
            </w:r>
            <w:r>
              <w:fldChar w:fldCharType="end"/>
            </w:r>
          </w:hyperlink>
        </w:p>
        <w:p w14:paraId="46D1F870" w14:textId="77777777" w:rsidR="00F10FD9" w:rsidRDefault="00000000">
          <w:pPr>
            <w:pStyle w:val="TOC1"/>
            <w:tabs>
              <w:tab w:val="right" w:leader="dot" w:pos="9969"/>
            </w:tabs>
          </w:pPr>
          <w:hyperlink w:anchor="_Toc20355">
            <w:r>
              <w:t>Summation of Learning Experience</w:t>
            </w:r>
            <w:r>
              <w:tab/>
            </w:r>
            <w:r>
              <w:fldChar w:fldCharType="begin"/>
            </w:r>
            <w:r>
              <w:instrText>PAGEREF _Toc20355 \h</w:instrText>
            </w:r>
            <w:r>
              <w:fldChar w:fldCharType="separate"/>
            </w:r>
            <w:r>
              <w:t xml:space="preserve">9 </w:t>
            </w:r>
            <w:r>
              <w:fldChar w:fldCharType="end"/>
            </w:r>
          </w:hyperlink>
        </w:p>
        <w:p w14:paraId="0034C219" w14:textId="77777777"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1A878077" w14:textId="77777777" w:rsidR="00F10FD9" w:rsidRDefault="00000000">
      <w:pPr>
        <w:spacing w:after="0" w:line="259" w:lineRule="auto"/>
        <w:ind w:left="0" w:firstLine="0"/>
      </w:pPr>
      <w:r>
        <w:rPr>
          <w:b/>
          <w:sz w:val="28"/>
        </w:rPr>
        <w:t xml:space="preserve"> </w:t>
      </w:r>
    </w:p>
    <w:p w14:paraId="5B58252D" w14:textId="77777777" w:rsidR="00F10FD9" w:rsidRDefault="00000000">
      <w:pPr>
        <w:spacing w:after="0" w:line="259" w:lineRule="auto"/>
        <w:ind w:left="0" w:firstLine="0"/>
      </w:pPr>
      <w:r>
        <w:rPr>
          <w:b/>
          <w:sz w:val="28"/>
        </w:rPr>
        <w:t xml:space="preserve"> </w:t>
      </w:r>
    </w:p>
    <w:p w14:paraId="5F972848" w14:textId="77777777" w:rsidR="00F10FD9" w:rsidRDefault="00000000">
      <w:pPr>
        <w:spacing w:after="0" w:line="259" w:lineRule="auto"/>
        <w:ind w:left="0" w:firstLine="0"/>
      </w:pPr>
      <w:r>
        <w:rPr>
          <w:b/>
          <w:sz w:val="28"/>
        </w:rPr>
        <w:t xml:space="preserve"> </w:t>
      </w:r>
    </w:p>
    <w:p w14:paraId="44F13270" w14:textId="77777777" w:rsidR="00F10FD9" w:rsidRDefault="00000000">
      <w:pPr>
        <w:spacing w:after="0" w:line="259" w:lineRule="auto"/>
        <w:ind w:left="0" w:firstLine="0"/>
      </w:pPr>
      <w:r>
        <w:rPr>
          <w:b/>
          <w:sz w:val="28"/>
        </w:rPr>
        <w:t xml:space="preserve"> </w:t>
      </w:r>
    </w:p>
    <w:p w14:paraId="7428DC2F" w14:textId="77777777" w:rsidR="00F10FD9" w:rsidRDefault="00000000">
      <w:pPr>
        <w:spacing w:after="0" w:line="259" w:lineRule="auto"/>
        <w:ind w:left="0" w:firstLine="0"/>
      </w:pPr>
      <w:r>
        <w:rPr>
          <w:b/>
          <w:sz w:val="28"/>
        </w:rPr>
        <w:t xml:space="preserve"> </w:t>
      </w:r>
    </w:p>
    <w:p w14:paraId="5E93EDAF" w14:textId="77777777" w:rsidR="00F10FD9" w:rsidRDefault="00000000">
      <w:pPr>
        <w:spacing w:after="0" w:line="259" w:lineRule="auto"/>
        <w:ind w:left="0" w:firstLine="0"/>
      </w:pPr>
      <w:r>
        <w:rPr>
          <w:b/>
          <w:sz w:val="28"/>
        </w:rPr>
        <w:t xml:space="preserve"> </w:t>
      </w:r>
    </w:p>
    <w:p w14:paraId="6C124117" w14:textId="77777777" w:rsidR="00F10FD9" w:rsidRDefault="00000000">
      <w:pPr>
        <w:spacing w:after="0" w:line="259" w:lineRule="auto"/>
        <w:ind w:left="0" w:firstLine="0"/>
      </w:pPr>
      <w:r>
        <w:rPr>
          <w:b/>
          <w:sz w:val="28"/>
        </w:rPr>
        <w:t xml:space="preserve"> </w:t>
      </w:r>
    </w:p>
    <w:p w14:paraId="13580C7D" w14:textId="77777777" w:rsidR="00F10FD9" w:rsidRDefault="00000000">
      <w:pPr>
        <w:spacing w:after="0" w:line="259" w:lineRule="auto"/>
        <w:ind w:left="0" w:firstLine="0"/>
      </w:pPr>
      <w:r>
        <w:rPr>
          <w:b/>
          <w:sz w:val="28"/>
        </w:rPr>
        <w:t xml:space="preserve"> </w:t>
      </w:r>
    </w:p>
    <w:p w14:paraId="33E3D813" w14:textId="7B0C928F" w:rsidR="00F10FD9" w:rsidRDefault="00000000">
      <w:pPr>
        <w:spacing w:after="0" w:line="259" w:lineRule="auto"/>
        <w:ind w:left="0" w:firstLine="0"/>
        <w:rPr>
          <w:b/>
          <w:sz w:val="28"/>
        </w:rPr>
      </w:pPr>
      <w:r>
        <w:rPr>
          <w:b/>
          <w:sz w:val="28"/>
        </w:rPr>
        <w:lastRenderedPageBreak/>
        <w:t xml:space="preserve"> </w:t>
      </w:r>
    </w:p>
    <w:p w14:paraId="2C5F5FE0" w14:textId="77777777" w:rsidR="00AF2003" w:rsidRDefault="00AF2003">
      <w:pPr>
        <w:spacing w:after="0" w:line="259" w:lineRule="auto"/>
        <w:ind w:left="0" w:firstLine="0"/>
        <w:rPr>
          <w:b/>
          <w:sz w:val="28"/>
        </w:rPr>
      </w:pPr>
    </w:p>
    <w:p w14:paraId="194FB879" w14:textId="01E8BE19" w:rsidR="0014288A" w:rsidRPr="00BB7529" w:rsidRDefault="0014288A" w:rsidP="00BB7529">
      <w:pPr>
        <w:spacing w:after="0" w:line="259" w:lineRule="auto"/>
        <w:ind w:left="0" w:firstLine="0"/>
        <w:jc w:val="center"/>
        <w:rPr>
          <w:bCs/>
          <w:color w:val="FF0000"/>
          <w:sz w:val="32"/>
          <w:szCs w:val="32"/>
        </w:rPr>
      </w:pPr>
      <w:r w:rsidRPr="00BB7529">
        <w:rPr>
          <w:bCs/>
          <w:color w:val="FF0000"/>
          <w:sz w:val="32"/>
          <w:szCs w:val="32"/>
        </w:rPr>
        <w:t>Post-Implementation Report for the Diabetes Prediction Project</w:t>
      </w:r>
    </w:p>
    <w:p w14:paraId="2264B168" w14:textId="77777777" w:rsidR="0014288A" w:rsidRPr="0014288A" w:rsidRDefault="0014288A" w:rsidP="0014288A">
      <w:pPr>
        <w:spacing w:after="0" w:line="259" w:lineRule="auto"/>
        <w:ind w:left="0" w:firstLine="0"/>
        <w:rPr>
          <w:bCs/>
          <w:color w:val="FF0000"/>
          <w:szCs w:val="24"/>
        </w:rPr>
      </w:pPr>
    </w:p>
    <w:p w14:paraId="64851AA1" w14:textId="77777777" w:rsidR="00D84A26" w:rsidRPr="00D84A26" w:rsidRDefault="00D84A26" w:rsidP="00D84A26">
      <w:pPr>
        <w:spacing w:after="0" w:line="259" w:lineRule="auto"/>
        <w:ind w:left="0" w:firstLine="0"/>
        <w:rPr>
          <w:bCs/>
          <w:color w:val="FF0000"/>
          <w:szCs w:val="24"/>
        </w:rPr>
      </w:pPr>
      <w:r w:rsidRPr="00D84A26">
        <w:rPr>
          <w:bCs/>
          <w:color w:val="FF0000"/>
          <w:szCs w:val="24"/>
        </w:rPr>
        <w:t>Post Implementation Report: Diabetes Project</w:t>
      </w:r>
    </w:p>
    <w:p w14:paraId="615B76BE" w14:textId="77777777" w:rsidR="00D84A26" w:rsidRPr="00D84A26" w:rsidRDefault="00D84A26" w:rsidP="00D84A26">
      <w:pPr>
        <w:spacing w:after="0" w:line="259" w:lineRule="auto"/>
        <w:ind w:left="0" w:firstLine="0"/>
        <w:rPr>
          <w:bCs/>
          <w:color w:val="FF0000"/>
          <w:szCs w:val="24"/>
        </w:rPr>
      </w:pPr>
    </w:p>
    <w:p w14:paraId="0CE73237" w14:textId="77777777" w:rsidR="00D84A26" w:rsidRPr="00D84A26" w:rsidRDefault="00D84A26" w:rsidP="00D84A26">
      <w:pPr>
        <w:spacing w:after="0" w:line="259" w:lineRule="auto"/>
        <w:ind w:left="0" w:firstLine="0"/>
        <w:rPr>
          <w:bCs/>
          <w:color w:val="FF0000"/>
          <w:szCs w:val="24"/>
        </w:rPr>
      </w:pPr>
      <w:r w:rsidRPr="00D84A26">
        <w:rPr>
          <w:bCs/>
          <w:color w:val="FF0000"/>
          <w:szCs w:val="24"/>
        </w:rPr>
        <w:t>Project Overview:</w:t>
      </w:r>
    </w:p>
    <w:p w14:paraId="1C7E1DA2" w14:textId="77777777" w:rsidR="00D84A26" w:rsidRPr="00D84A26" w:rsidRDefault="00D84A26" w:rsidP="00D84A26">
      <w:pPr>
        <w:spacing w:after="0" w:line="259" w:lineRule="auto"/>
        <w:ind w:left="0" w:firstLine="0"/>
        <w:rPr>
          <w:bCs/>
          <w:color w:val="FF0000"/>
          <w:szCs w:val="24"/>
        </w:rPr>
      </w:pPr>
      <w:r w:rsidRPr="00D84A26">
        <w:rPr>
          <w:bCs/>
          <w:color w:val="FF0000"/>
          <w:szCs w:val="24"/>
        </w:rPr>
        <w:t xml:space="preserve">The Diabetes Project aimed to provide a comprehensive tool for analyzing the impact of different lifestyle factors on diabetes management. Our previous software tools were limited in </w:t>
      </w:r>
      <w:proofErr w:type="gramStart"/>
      <w:r w:rsidRPr="00D84A26">
        <w:rPr>
          <w:bCs/>
          <w:color w:val="FF0000"/>
          <w:szCs w:val="24"/>
        </w:rPr>
        <w:t>their scope</w:t>
      </w:r>
      <w:proofErr w:type="gramEnd"/>
      <w:r w:rsidRPr="00D84A26">
        <w:rPr>
          <w:bCs/>
          <w:color w:val="FF0000"/>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2D43856D" w14:textId="77777777" w:rsidR="00D84A26" w:rsidRPr="00D84A26" w:rsidRDefault="00D84A26" w:rsidP="00D84A26">
      <w:pPr>
        <w:spacing w:after="0" w:line="259" w:lineRule="auto"/>
        <w:ind w:left="0" w:firstLine="0"/>
        <w:rPr>
          <w:bCs/>
          <w:color w:val="FF0000"/>
          <w:szCs w:val="24"/>
        </w:rPr>
      </w:pPr>
    </w:p>
    <w:p w14:paraId="12627B92"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Acquisition and Processing:</w:t>
      </w:r>
    </w:p>
    <w:p w14:paraId="01AD31EC" w14:textId="0F854BC8" w:rsidR="00D84A26" w:rsidRDefault="00D84A26" w:rsidP="00D84A26">
      <w:pPr>
        <w:spacing w:after="0" w:line="259" w:lineRule="auto"/>
        <w:ind w:left="0" w:firstLine="0"/>
        <w:rPr>
          <w:bCs/>
          <w:color w:val="FF0000"/>
          <w:szCs w:val="24"/>
        </w:rPr>
      </w:pPr>
      <w:r w:rsidRPr="00D84A26">
        <w:rPr>
          <w:bCs/>
          <w:color w:val="FF0000"/>
          <w:szCs w:val="24"/>
        </w:rPr>
        <w:t>We obtained datasets from reputable medical journals and public health databases. We used the '</w:t>
      </w:r>
      <w:proofErr w:type="spellStart"/>
      <w:proofErr w:type="gramStart"/>
      <w:r w:rsidRPr="00D84A26">
        <w:rPr>
          <w:bCs/>
          <w:color w:val="FF0000"/>
          <w:szCs w:val="24"/>
        </w:rPr>
        <w:t>pullAndCleanData</w:t>
      </w:r>
      <w:proofErr w:type="spellEnd"/>
      <w:r w:rsidRPr="00D84A26">
        <w:rPr>
          <w:bCs/>
          <w:color w:val="FF0000"/>
          <w:szCs w:val="24"/>
        </w:rPr>
        <w:t>(</w:t>
      </w:r>
      <w:proofErr w:type="gramEnd"/>
      <w:r w:rsidRPr="00D84A26">
        <w:rPr>
          <w:bCs/>
          <w:color w:val="FF0000"/>
          <w:szCs w:val="24"/>
        </w:rPr>
        <w:t>)' function to process the data, which cleaned the dataset and generated a new one with relevant information. Then, we inserted the cleaned data into our database.</w:t>
      </w:r>
    </w:p>
    <w:p w14:paraId="33A17587" w14:textId="77777777" w:rsidR="00D84A26" w:rsidRPr="00D84A26" w:rsidRDefault="00D84A26" w:rsidP="00D84A26">
      <w:pPr>
        <w:spacing w:after="0" w:line="259" w:lineRule="auto"/>
        <w:ind w:left="0" w:firstLine="0"/>
        <w:rPr>
          <w:bCs/>
          <w:color w:val="FF0000"/>
          <w:szCs w:val="24"/>
        </w:rPr>
      </w:pPr>
    </w:p>
    <w:p w14:paraId="6C60E09B"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Product Implementation:</w:t>
      </w:r>
    </w:p>
    <w:p w14:paraId="5B958B27" w14:textId="04770768" w:rsidR="00D84A26" w:rsidRPr="00D84A26" w:rsidRDefault="00D84A26" w:rsidP="00D84A26">
      <w:pPr>
        <w:spacing w:after="0" w:line="259" w:lineRule="auto"/>
        <w:ind w:left="0" w:firstLine="0"/>
        <w:rPr>
          <w:bCs/>
          <w:color w:val="FF0000"/>
          <w:szCs w:val="24"/>
        </w:rPr>
      </w:pPr>
      <w:r w:rsidRPr="00D84A26">
        <w:rPr>
          <w:bCs/>
          <w:color w:val="FF0000"/>
          <w:szCs w:val="24"/>
        </w:rPr>
        <w:t>The application utilized a descriptive method for variable selection and elimination and a predictive method for creating and training the classifier. The '</w:t>
      </w:r>
      <w:proofErr w:type="spellStart"/>
      <w:proofErr w:type="gramStart"/>
      <w:r w:rsidRPr="00D84A26">
        <w:rPr>
          <w:bCs/>
          <w:color w:val="FF0000"/>
          <w:szCs w:val="24"/>
        </w:rPr>
        <w:t>analyzeDiabetesFactors</w:t>
      </w:r>
      <w:proofErr w:type="spellEnd"/>
      <w:r w:rsidRPr="00D84A26">
        <w:rPr>
          <w:bCs/>
          <w:color w:val="FF0000"/>
          <w:szCs w:val="24"/>
        </w:rPr>
        <w:t>(</w:t>
      </w:r>
      <w:proofErr w:type="gramEnd"/>
      <w:r w:rsidRPr="00D84A26">
        <w:rPr>
          <w:bCs/>
          <w:color w:val="FF0000"/>
          <w:szCs w:val="24"/>
        </w:rPr>
        <w:t xml:space="preserve">)' function </w:t>
      </w:r>
      <w:r>
        <w:rPr>
          <w:bCs/>
          <w:color w:val="FF0000"/>
          <w:szCs w:val="24"/>
        </w:rPr>
        <w:t>used a machine learning algorithm to perform most of the analysis</w:t>
      </w:r>
      <w:r w:rsidRPr="00D84A26">
        <w:rPr>
          <w:bCs/>
          <w:color w:val="FF0000"/>
          <w:szCs w:val="24"/>
        </w:rPr>
        <w:t>.</w:t>
      </w:r>
    </w:p>
    <w:p w14:paraId="130836DB" w14:textId="77777777" w:rsidR="00D84A26" w:rsidRPr="00D84A26" w:rsidRDefault="00D84A26" w:rsidP="00D84A26">
      <w:pPr>
        <w:spacing w:after="0" w:line="259" w:lineRule="auto"/>
        <w:ind w:left="0" w:firstLine="0"/>
        <w:rPr>
          <w:bCs/>
          <w:color w:val="FF0000"/>
          <w:szCs w:val="24"/>
        </w:rPr>
      </w:pPr>
    </w:p>
    <w:p w14:paraId="3D2D2150" w14:textId="0D6F9905" w:rsidR="00D84A26" w:rsidRDefault="00D84A26" w:rsidP="00D84A26">
      <w:pPr>
        <w:spacing w:after="0" w:line="259" w:lineRule="auto"/>
        <w:ind w:left="0" w:firstLine="0"/>
        <w:rPr>
          <w:bCs/>
          <w:color w:val="FF0000"/>
          <w:szCs w:val="24"/>
        </w:rPr>
      </w:pPr>
      <w:r w:rsidRPr="00D84A26">
        <w:rPr>
          <w:bCs/>
          <w:color w:val="FF0000"/>
          <w:szCs w:val="24"/>
        </w:rPr>
        <w:t>Hypothesis Verification:</w:t>
      </w:r>
    </w:p>
    <w:p w14:paraId="0D4E1555" w14:textId="35B3E12C" w:rsidR="00D84A26" w:rsidRDefault="00D84A26" w:rsidP="00D84A26">
      <w:pPr>
        <w:spacing w:after="0" w:line="259" w:lineRule="auto"/>
        <w:ind w:left="0" w:firstLine="0"/>
        <w:rPr>
          <w:bCs/>
          <w:color w:val="FF0000"/>
          <w:szCs w:val="24"/>
        </w:rPr>
      </w:pPr>
    </w:p>
    <w:p w14:paraId="50D2248F" w14:textId="66D90180" w:rsidR="00D84A26" w:rsidRDefault="00D84A26" w:rsidP="00D84A26">
      <w:pPr>
        <w:spacing w:after="0" w:line="259" w:lineRule="auto"/>
        <w:ind w:left="0" w:firstLine="0"/>
        <w:rPr>
          <w:bCs/>
          <w:color w:val="FF0000"/>
          <w:szCs w:val="24"/>
        </w:rPr>
      </w:pPr>
      <w:r w:rsidRPr="00D84A26">
        <w:rPr>
          <w:bCs/>
          <w:color w:val="FF0000"/>
          <w:szCs w:val="24"/>
        </w:rPr>
        <w:t>Although we hypothesized that certain lifestyle factors could predict the progression of diabetes in patients, the results indicate that accurate decision-making requires a more complex approach. External factors, such as genetics and comorbidities, significantly impact diabetes management, and our current algorithm cannot account for these variables.</w:t>
      </w:r>
    </w:p>
    <w:p w14:paraId="2E1B73A7" w14:textId="77777777" w:rsidR="00D84A26" w:rsidRDefault="00D84A26" w:rsidP="00D84A26">
      <w:pPr>
        <w:spacing w:after="0" w:line="259" w:lineRule="auto"/>
        <w:ind w:left="0" w:firstLine="0"/>
        <w:rPr>
          <w:bCs/>
          <w:color w:val="FF0000"/>
          <w:szCs w:val="24"/>
        </w:rPr>
      </w:pPr>
    </w:p>
    <w:p w14:paraId="1E62FBFC" w14:textId="11BDE838" w:rsidR="00D84A26" w:rsidRDefault="00D84A26" w:rsidP="00D84A26">
      <w:pPr>
        <w:spacing w:after="0" w:line="259" w:lineRule="auto"/>
        <w:ind w:left="0" w:firstLine="0"/>
        <w:rPr>
          <w:bCs/>
          <w:color w:val="FF0000"/>
          <w:szCs w:val="24"/>
        </w:rPr>
      </w:pPr>
      <w:r w:rsidRPr="00D84A26">
        <w:rPr>
          <w:bCs/>
          <w:color w:val="FF0000"/>
          <w:szCs w:val="24"/>
        </w:rPr>
        <w:t>Th</w:t>
      </w:r>
      <w:r>
        <w:rPr>
          <w:bCs/>
          <w:color w:val="FF0000"/>
          <w:szCs w:val="24"/>
        </w:rPr>
        <w:t>is project aim</w:t>
      </w:r>
      <w:r w:rsidRPr="00D84A26">
        <w:rPr>
          <w:bCs/>
          <w:color w:val="FF0000"/>
          <w:szCs w:val="24"/>
        </w:rPr>
        <w:t>s to analyze a diabetes dataset and create a linear regression model that predicts a target variable associated with diabetes</w:t>
      </w:r>
      <w:bookmarkStart w:id="0" w:name="_Hlk130499928"/>
      <w:r w:rsidRPr="00D84A26">
        <w:rPr>
          <w:bCs/>
          <w:color w:val="FF0000"/>
          <w:szCs w:val="24"/>
        </w:rPr>
        <w:t xml:space="preserve">. </w:t>
      </w:r>
      <w:bookmarkEnd w:id="0"/>
      <w:r w:rsidRPr="00D84A26">
        <w:rPr>
          <w:bCs/>
          <w:color w:val="FF0000"/>
          <w:szCs w:val="24"/>
        </w:rPr>
        <w:t xml:space="preserve">To achieve this, the code first loads a CSV file with the data and then uses a variety of plot types, such as pie charts, scatter matrices, and histograms, to visualize the data. We assess the model's performance using the mean squared error (MSE) and R2 score metrics. Our project hypothesis suggests that analyzing this dataset can lead to </w:t>
      </w:r>
      <w:r>
        <w:rPr>
          <w:bCs/>
          <w:color w:val="FF0000"/>
          <w:szCs w:val="24"/>
        </w:rPr>
        <w:t>developing</w:t>
      </w:r>
      <w:r w:rsidRPr="00D84A26">
        <w:rPr>
          <w:bCs/>
          <w:color w:val="FF0000"/>
          <w:szCs w:val="24"/>
        </w:rPr>
        <w:t xml:space="preserve"> a reasonably accurate linear regression model to predict the target variable and provide insights into the relationship between the features and the target variable.</w:t>
      </w:r>
    </w:p>
    <w:p w14:paraId="1ED3D48C" w14:textId="77777777" w:rsidR="00D84A26" w:rsidRDefault="00D84A26" w:rsidP="00D84A26">
      <w:pPr>
        <w:spacing w:after="0" w:line="259" w:lineRule="auto"/>
        <w:ind w:left="0" w:firstLine="0"/>
        <w:rPr>
          <w:bCs/>
          <w:color w:val="FF0000"/>
          <w:szCs w:val="24"/>
        </w:rPr>
      </w:pPr>
    </w:p>
    <w:p w14:paraId="2E18EB05" w14:textId="4E292EE7" w:rsidR="00D84A26" w:rsidRPr="00D84A26" w:rsidRDefault="00D84A26" w:rsidP="00D84A26">
      <w:pPr>
        <w:spacing w:after="0" w:line="259" w:lineRule="auto"/>
        <w:ind w:left="0" w:firstLine="0"/>
        <w:rPr>
          <w:bCs/>
          <w:color w:val="FF0000"/>
          <w:szCs w:val="24"/>
        </w:rPr>
      </w:pPr>
      <w:r w:rsidRPr="00D84A26">
        <w:rPr>
          <w:bCs/>
          <w:color w:val="FF0000"/>
          <w:szCs w:val="24"/>
        </w:rPr>
        <w:t>The Diabetes Project hypothesized that lifestyle factors could predict the progression and management of diabetes in patients. The project aimed to determine whether these factors, including diet, exercise, medication adherence, and stress levels, could create personalized diabetes management plans for individual clients. By analyzing the relationships between these factors and the progression of diabetes, the project sought to offer better guidance for patients and healthcare professionals in effectively managing the condition.</w:t>
      </w:r>
    </w:p>
    <w:p w14:paraId="7F7C89CA" w14:textId="77777777" w:rsidR="00AF2003" w:rsidRDefault="00AF2003" w:rsidP="00D84A26">
      <w:pPr>
        <w:spacing w:after="0" w:line="259" w:lineRule="auto"/>
        <w:ind w:left="0" w:firstLine="0"/>
        <w:rPr>
          <w:bCs/>
          <w:color w:val="FF0000"/>
          <w:szCs w:val="24"/>
        </w:rPr>
      </w:pPr>
    </w:p>
    <w:p w14:paraId="3BBA61B0" w14:textId="61EDEBD1" w:rsidR="00D84A26" w:rsidRDefault="00D84A26" w:rsidP="00D84A26">
      <w:pPr>
        <w:spacing w:after="0" w:line="259" w:lineRule="auto"/>
        <w:ind w:left="0" w:firstLine="0"/>
        <w:rPr>
          <w:bCs/>
          <w:color w:val="FF0000"/>
          <w:szCs w:val="24"/>
        </w:rPr>
      </w:pPr>
      <w:r w:rsidRPr="00D84A26">
        <w:rPr>
          <w:bCs/>
          <w:color w:val="FF0000"/>
          <w:szCs w:val="24"/>
        </w:rPr>
        <w:t xml:space="preserve">After analyzing the results of the Diabetes Project, we determined that the initial hypothesis, stating that certain lifestyle factors could predict the progression and management of diabetes in patients, was partially accurate. Although lifestyle factors like diet, exercise, medication adherence, and stress levels </w:t>
      </w:r>
      <w:r>
        <w:rPr>
          <w:bCs/>
          <w:color w:val="FF0000"/>
          <w:szCs w:val="24"/>
        </w:rPr>
        <w:t>significantly impact</w:t>
      </w:r>
      <w:r w:rsidRPr="00D84A26">
        <w:rPr>
          <w:bCs/>
          <w:color w:val="FF0000"/>
          <w:szCs w:val="24"/>
        </w:rPr>
        <w:t xml:space="preserve"> diabetes management, </w:t>
      </w:r>
      <w:r>
        <w:rPr>
          <w:bCs/>
          <w:color w:val="FF0000"/>
          <w:szCs w:val="24"/>
        </w:rPr>
        <w:t>precis</w:t>
      </w:r>
      <w:r w:rsidRPr="00D84A26">
        <w:rPr>
          <w:bCs/>
          <w:color w:val="FF0000"/>
          <w:szCs w:val="24"/>
        </w:rPr>
        <w:t>e decision-making requires a more complex approach.</w:t>
      </w:r>
    </w:p>
    <w:p w14:paraId="2E3FBF8A" w14:textId="77777777" w:rsidR="00D84A26" w:rsidRPr="00D84A26" w:rsidRDefault="00D84A26" w:rsidP="00D84A26">
      <w:pPr>
        <w:spacing w:after="0" w:line="259" w:lineRule="auto"/>
        <w:ind w:left="0" w:firstLine="0"/>
        <w:rPr>
          <w:bCs/>
          <w:color w:val="FF0000"/>
          <w:szCs w:val="24"/>
        </w:rPr>
      </w:pPr>
    </w:p>
    <w:p w14:paraId="19863075" w14:textId="7331DDC7" w:rsidR="00D84A26" w:rsidRDefault="00D84A26" w:rsidP="00D84A26">
      <w:pPr>
        <w:spacing w:after="0" w:line="259" w:lineRule="auto"/>
        <w:ind w:left="0" w:firstLine="0"/>
        <w:rPr>
          <w:bCs/>
          <w:color w:val="FF0000"/>
          <w:szCs w:val="24"/>
        </w:rPr>
      </w:pPr>
      <w:r w:rsidRPr="00D84A26">
        <w:rPr>
          <w:bCs/>
          <w:color w:val="FF0000"/>
          <w:szCs w:val="24"/>
        </w:rPr>
        <w:t xml:space="preserve">Significant external factors, including genetics, comorbidities, and individual metabolic responses, can </w:t>
      </w:r>
      <w:r>
        <w:rPr>
          <w:bCs/>
          <w:color w:val="FF0000"/>
          <w:szCs w:val="24"/>
        </w:rPr>
        <w:t>substantially impact</w:t>
      </w:r>
      <w:r w:rsidRPr="00D84A26">
        <w:rPr>
          <w:bCs/>
          <w:color w:val="FF0000"/>
          <w:szCs w:val="24"/>
        </w:rPr>
        <w:t xml:space="preserve"> diabetes management. However, the current algorithm is unable to </w:t>
      </w:r>
      <w:r>
        <w:rPr>
          <w:bCs/>
          <w:color w:val="FF0000"/>
          <w:szCs w:val="24"/>
        </w:rPr>
        <w:t>consider these variables fully</w:t>
      </w:r>
      <w:r w:rsidRPr="00D84A26">
        <w:rPr>
          <w:bCs/>
          <w:color w:val="FF0000"/>
          <w:szCs w:val="24"/>
        </w:rPr>
        <w:t xml:space="preserve">. This underscores the necessity of integrating additional data and refining the model to better predict and address </w:t>
      </w:r>
      <w:r>
        <w:rPr>
          <w:bCs/>
          <w:color w:val="FF0000"/>
          <w:szCs w:val="24"/>
        </w:rPr>
        <w:t>patients' individual need</w:t>
      </w:r>
      <w:r w:rsidRPr="00D84A26">
        <w:rPr>
          <w:bCs/>
          <w:color w:val="FF0000"/>
          <w:szCs w:val="24"/>
        </w:rPr>
        <w:t xml:space="preserve">s. Based on the hypothesis verification, expanding the project's </w:t>
      </w:r>
      <w:proofErr w:type="gramStart"/>
      <w:r w:rsidRPr="00D84A26">
        <w:rPr>
          <w:bCs/>
          <w:color w:val="FF0000"/>
          <w:szCs w:val="24"/>
        </w:rPr>
        <w:t>approach</w:t>
      </w:r>
      <w:proofErr w:type="gramEnd"/>
      <w:r w:rsidRPr="00D84A26">
        <w:rPr>
          <w:bCs/>
          <w:color w:val="FF0000"/>
          <w:szCs w:val="24"/>
        </w:rPr>
        <w:t xml:space="preserve"> and conducting further research could improve the accuracy and usefulness of the tool in diabetes management.</w:t>
      </w:r>
    </w:p>
    <w:p w14:paraId="15024080" w14:textId="77777777" w:rsidR="00D84A26" w:rsidRPr="00D84A26" w:rsidRDefault="00D84A26" w:rsidP="00D84A26">
      <w:pPr>
        <w:spacing w:after="0" w:line="259" w:lineRule="auto"/>
        <w:ind w:left="0" w:firstLine="0"/>
        <w:rPr>
          <w:bCs/>
          <w:color w:val="FF0000"/>
          <w:szCs w:val="24"/>
        </w:rPr>
      </w:pPr>
    </w:p>
    <w:p w14:paraId="4BFDBE1D" w14:textId="77777777" w:rsidR="00D84A26" w:rsidRPr="00D84A26" w:rsidRDefault="00D84A26" w:rsidP="00D84A26">
      <w:pPr>
        <w:spacing w:after="0" w:line="259" w:lineRule="auto"/>
        <w:ind w:left="0" w:firstLine="0"/>
        <w:rPr>
          <w:bCs/>
          <w:color w:val="FF0000"/>
          <w:szCs w:val="24"/>
        </w:rPr>
      </w:pPr>
      <w:r w:rsidRPr="00D84A26">
        <w:rPr>
          <w:bCs/>
          <w:color w:val="FF0000"/>
          <w:szCs w:val="24"/>
        </w:rPr>
        <w:t>Visualizations and Reporting:</w:t>
      </w:r>
    </w:p>
    <w:p w14:paraId="60732E8F" w14:textId="793553F3" w:rsidR="00D84A26" w:rsidRPr="00D84A26" w:rsidRDefault="00D84A26" w:rsidP="00D84A26">
      <w:pPr>
        <w:spacing w:after="0" w:line="259" w:lineRule="auto"/>
        <w:ind w:left="0" w:firstLine="0"/>
        <w:rPr>
          <w:bCs/>
          <w:color w:val="FF0000"/>
          <w:szCs w:val="24"/>
        </w:rPr>
      </w:pPr>
      <w:r w:rsidRPr="00D84A26">
        <w:rPr>
          <w:bCs/>
          <w:color w:val="FF0000"/>
          <w:szCs w:val="24"/>
        </w:rPr>
        <w:t xml:space="preserve">The application provides </w:t>
      </w:r>
      <w:r>
        <w:rPr>
          <w:bCs/>
          <w:color w:val="FF0000"/>
          <w:szCs w:val="24"/>
        </w:rPr>
        <w:t>compelling</w:t>
      </w:r>
      <w:r w:rsidRPr="00D84A26">
        <w:rPr>
          <w:bCs/>
          <w:color w:val="FF0000"/>
          <w:szCs w:val="24"/>
        </w:rPr>
        <w:t xml:space="preserve"> visualizations, including a line graph for blood sugar trends, a bar graph for daily activities and food intake, and a risk factor chart. These visualizations help employees make informed decisions for diabetes management.</w:t>
      </w:r>
    </w:p>
    <w:p w14:paraId="3DCDFD7D" w14:textId="77777777" w:rsidR="00D84A26" w:rsidRPr="00D84A26" w:rsidRDefault="00D84A26" w:rsidP="00D84A26">
      <w:pPr>
        <w:spacing w:after="0" w:line="259" w:lineRule="auto"/>
        <w:ind w:left="0" w:firstLine="0"/>
        <w:rPr>
          <w:bCs/>
          <w:color w:val="FF0000"/>
          <w:szCs w:val="24"/>
        </w:rPr>
      </w:pPr>
    </w:p>
    <w:p w14:paraId="22828093" w14:textId="77777777" w:rsidR="00D84A26" w:rsidRPr="00D84A26" w:rsidRDefault="00D84A26" w:rsidP="00D84A26">
      <w:pPr>
        <w:spacing w:after="0" w:line="259" w:lineRule="auto"/>
        <w:ind w:left="0" w:firstLine="0"/>
        <w:rPr>
          <w:bCs/>
          <w:color w:val="FF0000"/>
          <w:szCs w:val="24"/>
        </w:rPr>
      </w:pPr>
      <w:r w:rsidRPr="00D84A26">
        <w:rPr>
          <w:bCs/>
          <w:color w:val="FF0000"/>
          <w:szCs w:val="24"/>
        </w:rPr>
        <w:t>Accuracy Analysis:</w:t>
      </w:r>
    </w:p>
    <w:p w14:paraId="038B4AEB" w14:textId="7F7F9010" w:rsidR="00D84A26" w:rsidRDefault="00D84A26" w:rsidP="00D84A26">
      <w:pPr>
        <w:spacing w:after="0" w:line="259" w:lineRule="auto"/>
        <w:ind w:left="0" w:firstLine="0"/>
        <w:rPr>
          <w:bCs/>
          <w:color w:val="FF0000"/>
          <w:szCs w:val="24"/>
        </w:rPr>
      </w:pPr>
      <w:r w:rsidRPr="00D84A26">
        <w:rPr>
          <w:bCs/>
          <w:color w:val="FF0000"/>
          <w:szCs w:val="24"/>
        </w:rPr>
        <w:t>The application uses Scikit-</w:t>
      </w:r>
      <w:proofErr w:type="spellStart"/>
      <w:r w:rsidRPr="00D84A26">
        <w:rPr>
          <w:bCs/>
          <w:color w:val="FF0000"/>
          <w:szCs w:val="24"/>
        </w:rPr>
        <w:t>Learn's</w:t>
      </w:r>
      <w:proofErr w:type="spellEnd"/>
      <w:r w:rsidRPr="00D84A26">
        <w:rPr>
          <w:bCs/>
          <w:color w:val="FF0000"/>
          <w:szCs w:val="24"/>
        </w:rPr>
        <w:t xml:space="preserve"> </w:t>
      </w:r>
      <w:r>
        <w:rPr>
          <w:bCs/>
          <w:color w:val="FF0000"/>
          <w:szCs w:val="24"/>
        </w:rPr>
        <w:t xml:space="preserve">Score </w:t>
      </w:r>
      <w:r w:rsidRPr="00D84A26">
        <w:rPr>
          <w:bCs/>
          <w:color w:val="FF0000"/>
          <w:szCs w:val="24"/>
        </w:rPr>
        <w:t xml:space="preserve">() function to measure the </w:t>
      </w:r>
      <w:r>
        <w:rPr>
          <w:bCs/>
          <w:color w:val="FF0000"/>
          <w:szCs w:val="24"/>
        </w:rPr>
        <w:t>model's accuracy</w:t>
      </w:r>
      <w:r w:rsidRPr="00D84A26">
        <w:rPr>
          <w:bCs/>
          <w:color w:val="FF0000"/>
          <w:szCs w:val="24"/>
        </w:rPr>
        <w:t xml:space="preserve">. Due to the complex nature of diabetes, this </w:t>
      </w:r>
      <w:r>
        <w:rPr>
          <w:bCs/>
          <w:color w:val="FF0000"/>
          <w:szCs w:val="24"/>
        </w:rPr>
        <w:t>S</w:t>
      </w:r>
      <w:r w:rsidRPr="00D84A26">
        <w:rPr>
          <w:bCs/>
          <w:color w:val="FF0000"/>
          <w:szCs w:val="24"/>
        </w:rPr>
        <w:t>core only provides a rough estimate of the model's prediction capabilities.</w:t>
      </w:r>
    </w:p>
    <w:p w14:paraId="0377DCE6" w14:textId="4E67B953" w:rsidR="00D84A26" w:rsidRDefault="00D84A26" w:rsidP="00D84A26">
      <w:pPr>
        <w:spacing w:after="0" w:line="259" w:lineRule="auto"/>
        <w:ind w:left="0" w:firstLine="0"/>
        <w:rPr>
          <w:bCs/>
          <w:color w:val="FF0000"/>
          <w:szCs w:val="24"/>
        </w:rPr>
      </w:pPr>
    </w:p>
    <w:p w14:paraId="62E5663F" w14:textId="624CDA24" w:rsidR="00D84A26" w:rsidRDefault="00D84A26" w:rsidP="00D84A26">
      <w:pPr>
        <w:spacing w:after="0" w:line="259" w:lineRule="auto"/>
        <w:ind w:left="0" w:firstLine="0"/>
        <w:rPr>
          <w:bCs/>
          <w:color w:val="FF0000"/>
          <w:szCs w:val="24"/>
        </w:rPr>
      </w:pPr>
      <w:r w:rsidRPr="00D84A26">
        <w:rPr>
          <w:bCs/>
          <w:color w:val="FF0000"/>
          <w:szCs w:val="24"/>
        </w:rPr>
        <w:t>The Diabetes Project can determine its accuracy analysis using two evaluation metrics: Mean Squared Error (MSE) and R2 Score, based on the provided code. The '</w:t>
      </w:r>
      <w:proofErr w:type="spellStart"/>
      <w:r w:rsidRPr="00D84A26">
        <w:rPr>
          <w:bCs/>
          <w:color w:val="FF0000"/>
          <w:szCs w:val="24"/>
        </w:rPr>
        <w:t>evaluate_model</w:t>
      </w:r>
      <w:proofErr w:type="spellEnd"/>
      <w:r w:rsidRPr="00D84A26">
        <w:rPr>
          <w:bCs/>
          <w:color w:val="FF0000"/>
          <w:szCs w:val="24"/>
        </w:rPr>
        <w:t>()' function calculates these metrics by comparing the model's predictions to the actual values and returns the MSE and R2 Score.</w:t>
      </w:r>
    </w:p>
    <w:p w14:paraId="39598CF2" w14:textId="77777777" w:rsidR="00D84A26" w:rsidRPr="00D84A26" w:rsidRDefault="00D84A26" w:rsidP="00D84A26">
      <w:pPr>
        <w:spacing w:after="0" w:line="259" w:lineRule="auto"/>
        <w:ind w:left="0" w:firstLine="0"/>
        <w:rPr>
          <w:bCs/>
          <w:color w:val="FF0000"/>
          <w:szCs w:val="24"/>
        </w:rPr>
      </w:pPr>
    </w:p>
    <w:p w14:paraId="15907859" w14:textId="77777777" w:rsidR="00D84A26" w:rsidRPr="00D84A26" w:rsidRDefault="00D84A26" w:rsidP="00D84A26">
      <w:pPr>
        <w:spacing w:after="0" w:line="259" w:lineRule="auto"/>
        <w:ind w:left="0" w:firstLine="0"/>
        <w:rPr>
          <w:bCs/>
          <w:color w:val="FF0000"/>
          <w:szCs w:val="24"/>
        </w:rPr>
      </w:pPr>
      <w:r w:rsidRPr="00D84A26">
        <w:rPr>
          <w:bCs/>
          <w:color w:val="FF0000"/>
          <w:szCs w:val="24"/>
        </w:rPr>
        <w:t>Mean Squared Error (MSE) measures the average squared difference between the predicted and actual values. Lower values of MSE indicate better model performance.</w:t>
      </w:r>
    </w:p>
    <w:p w14:paraId="6265B2AA" w14:textId="77777777" w:rsidR="00D84A26" w:rsidRPr="00D84A26" w:rsidRDefault="00D84A26" w:rsidP="00D84A26">
      <w:pPr>
        <w:spacing w:after="0" w:line="259" w:lineRule="auto"/>
        <w:ind w:left="0" w:firstLine="0"/>
        <w:rPr>
          <w:bCs/>
          <w:color w:val="FF0000"/>
          <w:szCs w:val="24"/>
        </w:rPr>
      </w:pPr>
    </w:p>
    <w:p w14:paraId="728416C5" w14:textId="77777777" w:rsidR="00D84A26" w:rsidRPr="00D84A26" w:rsidRDefault="00D84A26" w:rsidP="00D84A26">
      <w:pPr>
        <w:spacing w:after="0" w:line="259" w:lineRule="auto"/>
        <w:ind w:left="0" w:firstLine="0"/>
        <w:rPr>
          <w:bCs/>
          <w:color w:val="FF0000"/>
          <w:szCs w:val="24"/>
        </w:rPr>
      </w:pPr>
      <w:r w:rsidRPr="00D84A26">
        <w:rPr>
          <w:bCs/>
          <w:color w:val="FF0000"/>
          <w:szCs w:val="24"/>
        </w:rPr>
        <w:t>R2 Score represents the proportion of the variance in the dependent variable that is predictable from the independent variable(s). It ranges from 0 to 1, with higher values indicating better model performance.</w:t>
      </w:r>
    </w:p>
    <w:p w14:paraId="506A7CCD" w14:textId="77777777" w:rsidR="00D84A26" w:rsidRPr="00D84A26" w:rsidRDefault="00D84A26" w:rsidP="00D84A26">
      <w:pPr>
        <w:spacing w:after="0" w:line="259" w:lineRule="auto"/>
        <w:ind w:left="0" w:firstLine="0"/>
        <w:rPr>
          <w:bCs/>
          <w:color w:val="FF0000"/>
          <w:szCs w:val="24"/>
        </w:rPr>
      </w:pPr>
    </w:p>
    <w:p w14:paraId="20429A6B" w14:textId="77777777" w:rsidR="00D84A26" w:rsidRPr="00D84A26" w:rsidRDefault="00D84A26" w:rsidP="00D84A26">
      <w:pPr>
        <w:spacing w:after="0" w:line="259" w:lineRule="auto"/>
        <w:ind w:left="0" w:firstLine="0"/>
        <w:rPr>
          <w:bCs/>
          <w:color w:val="FF0000"/>
          <w:szCs w:val="24"/>
        </w:rPr>
      </w:pPr>
      <w:r w:rsidRPr="00D84A26">
        <w:rPr>
          <w:bCs/>
          <w:color w:val="FF0000"/>
          <w:szCs w:val="24"/>
        </w:rPr>
        <w:t>The code snippet that displays the MSE and R2 Score for the trained model is as follows:</w:t>
      </w:r>
    </w:p>
    <w:p w14:paraId="362ABB76" w14:textId="77777777" w:rsidR="00D84A26" w:rsidRPr="00D84A26" w:rsidRDefault="00D84A26" w:rsidP="00D84A26">
      <w:pPr>
        <w:spacing w:after="0" w:line="259" w:lineRule="auto"/>
        <w:ind w:left="0" w:firstLine="0"/>
        <w:rPr>
          <w:bCs/>
          <w:color w:val="FF0000"/>
          <w:szCs w:val="24"/>
        </w:rPr>
      </w:pPr>
    </w:p>
    <w:p w14:paraId="5DBDFED2" w14:textId="77777777" w:rsidR="00D84A26" w:rsidRPr="00D84A26" w:rsidRDefault="00D84A26" w:rsidP="00D84A26">
      <w:pPr>
        <w:spacing w:after="0" w:line="259" w:lineRule="auto"/>
        <w:ind w:left="0" w:firstLine="0"/>
        <w:rPr>
          <w:bCs/>
          <w:color w:val="FF0000"/>
          <w:szCs w:val="24"/>
        </w:rPr>
      </w:pPr>
      <w:proofErr w:type="spellStart"/>
      <w:proofErr w:type="gramStart"/>
      <w:r w:rsidRPr="00D84A26">
        <w:rPr>
          <w:bCs/>
          <w:color w:val="FF0000"/>
          <w:szCs w:val="24"/>
        </w:rPr>
        <w:t>mse_var.set</w:t>
      </w:r>
      <w:proofErr w:type="spellEnd"/>
      <w:r w:rsidRPr="00D84A26">
        <w:rPr>
          <w:bCs/>
          <w:color w:val="FF0000"/>
          <w:szCs w:val="24"/>
        </w:rPr>
        <w:t>(</w:t>
      </w:r>
      <w:proofErr w:type="spellStart"/>
      <w:proofErr w:type="gramEnd"/>
      <w:r w:rsidRPr="00D84A26">
        <w:rPr>
          <w:bCs/>
          <w:color w:val="FF0000"/>
          <w:szCs w:val="24"/>
        </w:rPr>
        <w:t>f"MSE</w:t>
      </w:r>
      <w:proofErr w:type="spellEnd"/>
      <w:r w:rsidRPr="00D84A26">
        <w:rPr>
          <w:bCs/>
          <w:color w:val="FF0000"/>
          <w:szCs w:val="24"/>
        </w:rPr>
        <w:t>: {mse:.2f}")</w:t>
      </w:r>
    </w:p>
    <w:p w14:paraId="5CE5ADEE" w14:textId="77777777" w:rsidR="00D84A26" w:rsidRPr="00D84A26" w:rsidRDefault="00D84A26" w:rsidP="00D84A26">
      <w:pPr>
        <w:spacing w:after="0" w:line="259" w:lineRule="auto"/>
        <w:ind w:left="0" w:firstLine="0"/>
        <w:rPr>
          <w:bCs/>
          <w:color w:val="FF0000"/>
          <w:szCs w:val="24"/>
        </w:rPr>
      </w:pPr>
      <w:proofErr w:type="gramStart"/>
      <w:r w:rsidRPr="00D84A26">
        <w:rPr>
          <w:bCs/>
          <w:color w:val="FF0000"/>
          <w:szCs w:val="24"/>
        </w:rPr>
        <w:t>r2_var.set(</w:t>
      </w:r>
      <w:proofErr w:type="gramEnd"/>
      <w:r w:rsidRPr="00D84A26">
        <w:rPr>
          <w:bCs/>
          <w:color w:val="FF0000"/>
          <w:szCs w:val="24"/>
        </w:rPr>
        <w:t>f"R2 Score: {r2:.2f}")</w:t>
      </w:r>
    </w:p>
    <w:p w14:paraId="34752740" w14:textId="77777777" w:rsidR="00D84A26" w:rsidRDefault="00D84A26" w:rsidP="00D84A26">
      <w:pPr>
        <w:spacing w:after="0" w:line="259" w:lineRule="auto"/>
        <w:ind w:left="0" w:firstLine="0"/>
        <w:rPr>
          <w:bCs/>
          <w:color w:val="FF0000"/>
          <w:szCs w:val="24"/>
        </w:rPr>
      </w:pPr>
    </w:p>
    <w:p w14:paraId="54FAEC82" w14:textId="1A1606C2" w:rsidR="00D84A26" w:rsidRDefault="00D84A26" w:rsidP="00D84A26">
      <w:pPr>
        <w:spacing w:after="0" w:line="259" w:lineRule="auto"/>
        <w:ind w:left="0" w:firstLine="0"/>
        <w:rPr>
          <w:bCs/>
          <w:color w:val="FF0000"/>
          <w:szCs w:val="24"/>
        </w:rPr>
      </w:pPr>
      <w:r w:rsidRPr="00D84A26">
        <w:rPr>
          <w:bCs/>
          <w:color w:val="FF0000"/>
          <w:szCs w:val="24"/>
        </w:rPr>
        <w:t>The program displays the computed MSE and R2 Score on the user interface, providing an assessment of the model's accuracy in predicting the progression and management of diabetes in patients based on the given dataset.</w:t>
      </w:r>
    </w:p>
    <w:p w14:paraId="5A0E0B1B" w14:textId="67CCE159" w:rsidR="00D84A26" w:rsidRDefault="00D84A26" w:rsidP="00D84A26">
      <w:pPr>
        <w:spacing w:after="0" w:line="259" w:lineRule="auto"/>
        <w:ind w:left="0" w:firstLine="0"/>
        <w:rPr>
          <w:bCs/>
          <w:color w:val="FF0000"/>
          <w:szCs w:val="24"/>
        </w:rPr>
      </w:pPr>
    </w:p>
    <w:p w14:paraId="39EE0BAB" w14:textId="7C426E04" w:rsidR="00D84A26" w:rsidRDefault="00D84A26" w:rsidP="00D84A26">
      <w:pPr>
        <w:spacing w:after="0" w:line="259" w:lineRule="auto"/>
        <w:ind w:left="0" w:firstLine="0"/>
        <w:rPr>
          <w:bCs/>
          <w:color w:val="FF0000"/>
          <w:szCs w:val="24"/>
        </w:rPr>
      </w:pPr>
    </w:p>
    <w:p w14:paraId="1B8399EC" w14:textId="77777777" w:rsidR="00D84A26" w:rsidRPr="00D84A26" w:rsidRDefault="00D84A26" w:rsidP="00D84A26">
      <w:pPr>
        <w:spacing w:after="0" w:line="259" w:lineRule="auto"/>
        <w:ind w:left="0" w:firstLine="0"/>
        <w:rPr>
          <w:bCs/>
          <w:color w:val="FF0000"/>
          <w:szCs w:val="24"/>
        </w:rPr>
      </w:pPr>
    </w:p>
    <w:p w14:paraId="11C5BFBD" w14:textId="77777777" w:rsidR="00D84A26" w:rsidRPr="00D84A26" w:rsidRDefault="00D84A26" w:rsidP="00D84A26">
      <w:pPr>
        <w:spacing w:after="0" w:line="259" w:lineRule="auto"/>
        <w:ind w:left="0" w:firstLine="0"/>
        <w:rPr>
          <w:bCs/>
          <w:color w:val="FF0000"/>
          <w:szCs w:val="24"/>
        </w:rPr>
      </w:pPr>
    </w:p>
    <w:p w14:paraId="23B8D443" w14:textId="77777777" w:rsidR="00AF2003" w:rsidRDefault="00AF2003" w:rsidP="00D84A26">
      <w:pPr>
        <w:spacing w:after="0" w:line="259" w:lineRule="auto"/>
        <w:ind w:left="0" w:firstLine="0"/>
        <w:rPr>
          <w:bCs/>
          <w:color w:val="FF0000"/>
          <w:szCs w:val="24"/>
        </w:rPr>
      </w:pPr>
    </w:p>
    <w:p w14:paraId="6A596922" w14:textId="67BEF48E" w:rsidR="00D84A26" w:rsidRPr="00D84A26" w:rsidRDefault="00D84A26" w:rsidP="00D84A26">
      <w:pPr>
        <w:spacing w:after="0" w:line="259" w:lineRule="auto"/>
        <w:ind w:left="0" w:firstLine="0"/>
        <w:rPr>
          <w:bCs/>
          <w:color w:val="FF0000"/>
          <w:szCs w:val="24"/>
        </w:rPr>
      </w:pPr>
      <w:r w:rsidRPr="00D84A26">
        <w:rPr>
          <w:bCs/>
          <w:color w:val="FF0000"/>
          <w:szCs w:val="24"/>
        </w:rPr>
        <w:t>Application Testing:</w:t>
      </w:r>
    </w:p>
    <w:p w14:paraId="78C3F05A" w14:textId="6BC8F0FD" w:rsidR="00D84A26" w:rsidRDefault="00D84A26" w:rsidP="00D84A26">
      <w:pPr>
        <w:spacing w:after="0" w:line="259" w:lineRule="auto"/>
        <w:ind w:left="0" w:firstLine="0"/>
        <w:rPr>
          <w:bCs/>
          <w:color w:val="FF0000"/>
          <w:szCs w:val="24"/>
        </w:rPr>
      </w:pPr>
      <w:r w:rsidRPr="00D84A26">
        <w:rPr>
          <w:bCs/>
          <w:color w:val="FF0000"/>
          <w:szCs w:val="24"/>
        </w:rPr>
        <w:t>During development, the team employed various testing methods, including unit testing, integration testing, system testing, and acceptance testing, to identify and correct bugs. This process resulted in an improved final product.</w:t>
      </w:r>
    </w:p>
    <w:p w14:paraId="16D201D7" w14:textId="77777777" w:rsidR="00D84A26" w:rsidRPr="00D84A26" w:rsidRDefault="00D84A26" w:rsidP="00D84A26">
      <w:pPr>
        <w:spacing w:after="0" w:line="259" w:lineRule="auto"/>
        <w:ind w:left="0" w:firstLine="0"/>
        <w:rPr>
          <w:bCs/>
          <w:color w:val="FF0000"/>
          <w:szCs w:val="24"/>
        </w:rPr>
      </w:pPr>
    </w:p>
    <w:p w14:paraId="0FE8A14A" w14:textId="77777777" w:rsidR="00D84A26" w:rsidRPr="00D84A26" w:rsidRDefault="00D84A26" w:rsidP="00D84A26">
      <w:pPr>
        <w:spacing w:after="0" w:line="259" w:lineRule="auto"/>
        <w:ind w:left="0" w:firstLine="0"/>
        <w:rPr>
          <w:bCs/>
          <w:color w:val="FF0000"/>
          <w:szCs w:val="24"/>
        </w:rPr>
      </w:pPr>
      <w:r w:rsidRPr="00D84A26">
        <w:rPr>
          <w:bCs/>
          <w:color w:val="FF0000"/>
          <w:szCs w:val="24"/>
        </w:rPr>
        <w:t>Application Files:</w:t>
      </w:r>
    </w:p>
    <w:p w14:paraId="57975693" w14:textId="67AD1628" w:rsidR="00D84A26" w:rsidRDefault="00D84A26" w:rsidP="00D84A26">
      <w:pPr>
        <w:spacing w:after="0" w:line="259" w:lineRule="auto"/>
        <w:ind w:left="0" w:firstLine="0"/>
        <w:rPr>
          <w:bCs/>
          <w:color w:val="FF0000"/>
          <w:szCs w:val="24"/>
        </w:rPr>
      </w:pPr>
      <w:r w:rsidRPr="00D84A26">
        <w:rPr>
          <w:bCs/>
          <w:color w:val="FF0000"/>
          <w:szCs w:val="24"/>
        </w:rPr>
        <w:t>The application includes a single '.</w:t>
      </w:r>
      <w:proofErr w:type="spellStart"/>
      <w:r w:rsidRPr="00D84A26">
        <w:rPr>
          <w:bCs/>
          <w:color w:val="FF0000"/>
          <w:szCs w:val="24"/>
        </w:rPr>
        <w:t>py</w:t>
      </w:r>
      <w:proofErr w:type="spellEnd"/>
      <w:r w:rsidRPr="00D84A26">
        <w:rPr>
          <w:bCs/>
          <w:color w:val="FF0000"/>
          <w:szCs w:val="24"/>
        </w:rPr>
        <w:t xml:space="preserve">' file called DiabetesAnalysisProduct.py and a database file named </w:t>
      </w:r>
      <w:proofErr w:type="spellStart"/>
      <w:r w:rsidRPr="00D84A26">
        <w:rPr>
          <w:bCs/>
          <w:color w:val="FF0000"/>
          <w:szCs w:val="24"/>
        </w:rPr>
        <w:t>DiabetesManagement.db</w:t>
      </w:r>
      <w:proofErr w:type="spellEnd"/>
      <w:r w:rsidRPr="00D84A26">
        <w:rPr>
          <w:bCs/>
          <w:color w:val="FF0000"/>
          <w:szCs w:val="24"/>
        </w:rPr>
        <w:t>. Additionally, it contains a log file (healthLog.txt) for debugging purposes.</w:t>
      </w:r>
    </w:p>
    <w:p w14:paraId="7637E5E1" w14:textId="77777777" w:rsidR="00D84A26" w:rsidRPr="00D84A26" w:rsidRDefault="00D84A26" w:rsidP="00D84A26">
      <w:pPr>
        <w:spacing w:after="0" w:line="259" w:lineRule="auto"/>
        <w:ind w:left="0" w:firstLine="0"/>
        <w:rPr>
          <w:bCs/>
          <w:color w:val="FF0000"/>
          <w:szCs w:val="24"/>
        </w:rPr>
      </w:pPr>
    </w:p>
    <w:p w14:paraId="63E122FC" w14:textId="77777777" w:rsidR="00D84A26" w:rsidRPr="00D84A26" w:rsidRDefault="00D84A26" w:rsidP="00D84A26">
      <w:pPr>
        <w:spacing w:after="0" w:line="259" w:lineRule="auto"/>
        <w:ind w:left="0" w:firstLine="0"/>
        <w:rPr>
          <w:bCs/>
          <w:color w:val="FF0000"/>
          <w:szCs w:val="24"/>
        </w:rPr>
      </w:pPr>
      <w:r w:rsidRPr="00D84A26">
        <w:rPr>
          <w:bCs/>
          <w:color w:val="FF0000"/>
          <w:szCs w:val="24"/>
        </w:rPr>
        <w:t>User's Guide:</w:t>
      </w:r>
    </w:p>
    <w:p w14:paraId="4F0818BA" w14:textId="77777777" w:rsidR="00D84A26" w:rsidRPr="00D84A26" w:rsidRDefault="00D84A26" w:rsidP="00D84A26">
      <w:pPr>
        <w:spacing w:after="0" w:line="259" w:lineRule="auto"/>
        <w:ind w:left="0" w:firstLine="0"/>
        <w:rPr>
          <w:bCs/>
          <w:color w:val="FF0000"/>
          <w:szCs w:val="24"/>
        </w:rPr>
      </w:pPr>
      <w:r w:rsidRPr="00D84A26">
        <w:rPr>
          <w:bCs/>
          <w:color w:val="FF0000"/>
          <w:szCs w:val="24"/>
        </w:rPr>
        <w:t>To use the application, users must install the required programs and libraries, run the application through a command prompt or Python's IDLE program, log in with provided credentials, and explore the dashboard consisting of the line graph, bar graph, and risk factor chart.</w:t>
      </w:r>
    </w:p>
    <w:p w14:paraId="04A98917" w14:textId="77777777" w:rsidR="00D84A26" w:rsidRPr="00D84A26" w:rsidRDefault="00D84A26" w:rsidP="00D84A26">
      <w:pPr>
        <w:spacing w:after="0" w:line="259" w:lineRule="auto"/>
        <w:ind w:left="0" w:firstLine="0"/>
        <w:rPr>
          <w:bCs/>
          <w:color w:val="FF0000"/>
          <w:szCs w:val="24"/>
        </w:rPr>
      </w:pPr>
    </w:p>
    <w:p w14:paraId="76FCF1F2" w14:textId="77777777" w:rsidR="00D84A26" w:rsidRPr="00D84A26" w:rsidRDefault="00D84A26" w:rsidP="00D84A26">
      <w:pPr>
        <w:spacing w:after="0" w:line="259" w:lineRule="auto"/>
        <w:ind w:left="0" w:firstLine="0"/>
        <w:rPr>
          <w:bCs/>
          <w:color w:val="FF0000"/>
          <w:szCs w:val="24"/>
        </w:rPr>
      </w:pPr>
      <w:r w:rsidRPr="00D84A26">
        <w:rPr>
          <w:bCs/>
          <w:color w:val="FF0000"/>
          <w:szCs w:val="24"/>
        </w:rPr>
        <w:t>Learning Experience:</w:t>
      </w:r>
    </w:p>
    <w:p w14:paraId="25C02758" w14:textId="338EE0EB" w:rsidR="007B6BA4" w:rsidRDefault="00D84A26">
      <w:pPr>
        <w:spacing w:after="0" w:line="259" w:lineRule="auto"/>
        <w:ind w:left="0" w:firstLine="0"/>
        <w:rPr>
          <w:b/>
          <w:sz w:val="28"/>
        </w:rPr>
      </w:pPr>
      <w:r w:rsidRPr="00D84A26">
        <w:rPr>
          <w:bCs/>
          <w:color w:val="FF0000"/>
          <w:szCs w:val="24"/>
        </w:rPr>
        <w:t>To complete the Diabetes Project, computer engineers needed to possess knowledge and skills in Python programming, SQL, and machine learning algorithms. They emphasized continuous learning and seeking help when necessary because the fast-paced nature of technology demands keeping up with constant changes. The project provided valuable experience in developing and implementing a data product, including acquiring and processing data, developing and testing algorithms, and visualizing and reporting data.</w:t>
      </w:r>
    </w:p>
    <w:p w14:paraId="6811585B" w14:textId="7C778754" w:rsidR="007B6BA4" w:rsidRDefault="007B6BA4">
      <w:pPr>
        <w:spacing w:after="0" w:line="259" w:lineRule="auto"/>
        <w:ind w:left="0" w:firstLine="0"/>
        <w:rPr>
          <w:b/>
          <w:sz w:val="28"/>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3E6A20A9" w14:textId="0873CC7D" w:rsidR="007B6BA4" w:rsidRDefault="007B6BA4">
      <w:pPr>
        <w:spacing w:after="0" w:line="259" w:lineRule="auto"/>
        <w:ind w:left="0" w:firstLine="0"/>
        <w:rPr>
          <w:b/>
          <w:sz w:val="28"/>
        </w:rPr>
      </w:pPr>
    </w:p>
    <w:p w14:paraId="5D7889C3" w14:textId="7449DA13" w:rsidR="007B6BA4" w:rsidRDefault="007B6BA4">
      <w:pPr>
        <w:spacing w:after="0" w:line="259" w:lineRule="auto"/>
        <w:ind w:left="0" w:firstLine="0"/>
        <w:rPr>
          <w:b/>
          <w:sz w:val="28"/>
        </w:rPr>
      </w:pPr>
    </w:p>
    <w:p w14:paraId="503FFBBE" w14:textId="41A99724" w:rsidR="007B6BA4" w:rsidRDefault="007B6BA4">
      <w:pPr>
        <w:spacing w:after="0" w:line="259" w:lineRule="auto"/>
        <w:ind w:left="0" w:firstLine="0"/>
        <w:rPr>
          <w:b/>
          <w:sz w:val="28"/>
        </w:rPr>
      </w:pPr>
    </w:p>
    <w:p w14:paraId="2218283B" w14:textId="13CC2558" w:rsidR="007B6BA4" w:rsidRDefault="007B6BA4">
      <w:pPr>
        <w:spacing w:after="0" w:line="259" w:lineRule="auto"/>
        <w:ind w:left="0" w:firstLine="0"/>
        <w:rPr>
          <w:b/>
          <w:sz w:val="28"/>
        </w:rPr>
      </w:pPr>
    </w:p>
    <w:p w14:paraId="19C16681" w14:textId="2B862BEC" w:rsidR="007B6BA4" w:rsidRDefault="007B6BA4">
      <w:pPr>
        <w:spacing w:after="0" w:line="259" w:lineRule="auto"/>
        <w:ind w:left="0" w:firstLine="0"/>
        <w:rPr>
          <w:b/>
          <w:sz w:val="28"/>
        </w:rPr>
      </w:pPr>
    </w:p>
    <w:p w14:paraId="554FB408" w14:textId="6DBA72B1" w:rsidR="007B6BA4" w:rsidRDefault="007B6BA4">
      <w:pPr>
        <w:spacing w:after="0" w:line="259" w:lineRule="auto"/>
        <w:ind w:left="0" w:firstLine="0"/>
        <w:rPr>
          <w:b/>
          <w:sz w:val="28"/>
        </w:rPr>
      </w:pPr>
    </w:p>
    <w:p w14:paraId="24CEDDB3" w14:textId="2F1BD6FF" w:rsidR="007B6BA4" w:rsidRDefault="007B6BA4">
      <w:pPr>
        <w:spacing w:after="0" w:line="259" w:lineRule="auto"/>
        <w:ind w:left="0" w:firstLine="0"/>
        <w:rPr>
          <w:b/>
          <w:sz w:val="28"/>
        </w:rPr>
      </w:pPr>
    </w:p>
    <w:p w14:paraId="5A13CC9A" w14:textId="449D133A" w:rsidR="007B6BA4" w:rsidRDefault="007B6BA4">
      <w:pPr>
        <w:spacing w:after="0" w:line="259" w:lineRule="auto"/>
        <w:ind w:left="0" w:firstLine="0"/>
        <w:rPr>
          <w:b/>
          <w:sz w:val="28"/>
        </w:rPr>
      </w:pPr>
    </w:p>
    <w:p w14:paraId="58F76565" w14:textId="25F9BEEA" w:rsidR="007B6BA4" w:rsidRDefault="007B6BA4">
      <w:pPr>
        <w:spacing w:after="0" w:line="259" w:lineRule="auto"/>
        <w:ind w:left="0" w:firstLine="0"/>
        <w:rPr>
          <w:b/>
          <w:sz w:val="28"/>
        </w:rPr>
      </w:pPr>
    </w:p>
    <w:p w14:paraId="791DEE12" w14:textId="0C432B4B" w:rsidR="007B6BA4" w:rsidRDefault="007B6BA4">
      <w:pPr>
        <w:spacing w:after="0" w:line="259" w:lineRule="auto"/>
        <w:ind w:left="0" w:firstLine="0"/>
        <w:rPr>
          <w:b/>
          <w:sz w:val="28"/>
        </w:rPr>
      </w:pPr>
    </w:p>
    <w:p w14:paraId="07E08E60" w14:textId="4CC2C035" w:rsidR="007B6BA4" w:rsidRDefault="007B6BA4">
      <w:pPr>
        <w:spacing w:after="0" w:line="259" w:lineRule="auto"/>
        <w:ind w:left="0" w:firstLine="0"/>
        <w:rPr>
          <w:b/>
          <w:sz w:val="28"/>
        </w:rPr>
      </w:pPr>
    </w:p>
    <w:p w14:paraId="66548818" w14:textId="53F5EE90" w:rsidR="007B6BA4" w:rsidRDefault="007B6BA4">
      <w:pPr>
        <w:spacing w:after="0" w:line="259" w:lineRule="auto"/>
        <w:ind w:left="0" w:firstLine="0"/>
        <w:rPr>
          <w:b/>
          <w:sz w:val="28"/>
        </w:rPr>
      </w:pPr>
    </w:p>
    <w:p w14:paraId="1CCDEF18" w14:textId="235A2AF6" w:rsidR="007B6BA4" w:rsidRDefault="007B6BA4">
      <w:pPr>
        <w:spacing w:after="0" w:line="259" w:lineRule="auto"/>
        <w:ind w:left="0" w:firstLine="0"/>
        <w:rPr>
          <w:b/>
          <w:sz w:val="28"/>
        </w:rPr>
      </w:pPr>
    </w:p>
    <w:p w14:paraId="552EDE88" w14:textId="021BE5F8" w:rsidR="007B6BA4" w:rsidRDefault="007B6BA4">
      <w:pPr>
        <w:spacing w:after="0" w:line="259" w:lineRule="auto"/>
        <w:ind w:left="0" w:firstLine="0"/>
        <w:rPr>
          <w:b/>
          <w:sz w:val="28"/>
        </w:rPr>
      </w:pPr>
    </w:p>
    <w:p w14:paraId="0352176A" w14:textId="7F58F973"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6E52160" w14:textId="0B575A49" w:rsidR="00F10FD9" w:rsidRDefault="00F10FD9">
      <w:pPr>
        <w:spacing w:after="0" w:line="259" w:lineRule="auto"/>
        <w:ind w:left="0" w:firstLine="0"/>
      </w:pPr>
    </w:p>
    <w:p w14:paraId="5F3E3CDC" w14:textId="77777777" w:rsidR="00F10FD9" w:rsidRDefault="00000000">
      <w:pPr>
        <w:spacing w:after="0" w:line="259" w:lineRule="auto"/>
        <w:ind w:left="0" w:firstLine="0"/>
      </w:pPr>
      <w:r>
        <w:rPr>
          <w:b/>
          <w:sz w:val="28"/>
        </w:rPr>
        <w:t xml:space="preserve"> </w:t>
      </w:r>
    </w:p>
    <w:p w14:paraId="71B1ADB8" w14:textId="77777777" w:rsidR="00F10FD9" w:rsidRDefault="00000000">
      <w:pPr>
        <w:pStyle w:val="Heading4"/>
        <w:spacing w:after="0"/>
        <w:ind w:left="-5"/>
        <w:jc w:val="left"/>
      </w:pPr>
      <w:r>
        <w:t>Project Purpose</w:t>
      </w:r>
      <w:r>
        <w:rPr>
          <w:u w:val="none"/>
        </w:rPr>
        <w:t xml:space="preserve"> </w:t>
      </w:r>
    </w:p>
    <w:p w14:paraId="486257F7" w14:textId="77777777" w:rsidR="00F10FD9" w:rsidRDefault="00000000">
      <w:pPr>
        <w:spacing w:after="0" w:line="259" w:lineRule="auto"/>
        <w:ind w:left="0" w:firstLine="0"/>
      </w:pPr>
      <w:r>
        <w:t xml:space="preserve"> </w:t>
      </w:r>
    </w:p>
    <w:p w14:paraId="7FD57CC3" w14:textId="3F338C27" w:rsidR="00F10FD9" w:rsidRDefault="00000000">
      <w:pPr>
        <w:spacing w:after="6" w:line="248" w:lineRule="auto"/>
        <w:ind w:left="-5"/>
      </w:pPr>
      <w:r>
        <w:t>Before the completion of this product, we didn</w:t>
      </w:r>
      <w:r w:rsidR="00D84A26">
        <w:t>'</w:t>
      </w:r>
      <w:r>
        <w:t>t have any way of offering financial advising in the cryptocurrency space for our clients. Our software tools were focused solely on the stocks and bonds markets. We were ill equipped to get the data and information we needed to suggest when to buy and sell Bitcoin. This left us at a disadvantage against other companies that were beginning to offer these services. It also left a portion of our customers that wanted to invest in Bitcoin frustrated that we couldn</w:t>
      </w:r>
      <w:r w:rsidR="00D84A26">
        <w:t>'</w:t>
      </w:r>
      <w:r>
        <w:t xml:space="preserve">t accommodate their requests. </w:t>
      </w:r>
    </w:p>
    <w:p w14:paraId="3C204378" w14:textId="77777777" w:rsidR="00F10FD9" w:rsidRDefault="00000000">
      <w:pPr>
        <w:spacing w:after="0" w:line="259" w:lineRule="auto"/>
        <w:ind w:left="0" w:firstLine="0"/>
      </w:pPr>
      <w:r>
        <w:t xml:space="preserve"> </w:t>
      </w:r>
    </w:p>
    <w:p w14:paraId="3CC92B89" w14:textId="5ADEDFF7" w:rsidR="00F10FD9" w:rsidRDefault="00000000">
      <w:pPr>
        <w:spacing w:after="6" w:line="248" w:lineRule="auto"/>
        <w:ind w:left="-5"/>
      </w:pPr>
      <w:r>
        <w:t xml:space="preserve">The application that was built was able to address these concerns and expectations of our clients. Our employees were now equipped with a Bitcoin analysis tool that allowed them to get the information they needed to make appropriate decisions for our clients. This met the expectations of the client because they were now able </w:t>
      </w:r>
      <w:proofErr w:type="gramStart"/>
      <w:r>
        <w:t>the diversify</w:t>
      </w:r>
      <w:proofErr w:type="gramEnd"/>
      <w:r>
        <w:t xml:space="preserve"> their portfolios through Bitcoin investments. The final program was able to meet all the requirements of the end users of the software, our employees. They needed a way to visualize Bitcoin price history to spot trends in the data. This was accomplished by plotting out Bitcoin</w:t>
      </w:r>
      <w:r w:rsidR="00D84A26">
        <w:t>'</w:t>
      </w:r>
      <w:r>
        <w:t xml:space="preserve">s prices on a line graph with the Python library Matplotlib. Additionally daily volume data was another requirement for the program to see the amount of people buying and selling Bitcoin. This shows if interest in Bitcoin is either growing or waning over time. The objective was accomplished </w:t>
      </w:r>
      <w:proofErr w:type="gramStart"/>
      <w:r>
        <w:t>through the use of</w:t>
      </w:r>
      <w:proofErr w:type="gramEnd"/>
      <w:r>
        <w:t xml:space="preserve"> bar graphs to easily see whether the volume over time was increasing or decreasing. </w:t>
      </w:r>
    </w:p>
    <w:p w14:paraId="0C97F18D" w14:textId="77777777" w:rsidR="00F10FD9" w:rsidRDefault="00000000">
      <w:pPr>
        <w:spacing w:after="14" w:line="259" w:lineRule="auto"/>
        <w:ind w:left="0" w:firstLine="0"/>
      </w:pPr>
      <w:r>
        <w:t xml:space="preserve"> </w:t>
      </w:r>
    </w:p>
    <w:p w14:paraId="3C1A6C57" w14:textId="77777777" w:rsidR="00F10FD9" w:rsidRDefault="00000000">
      <w:pPr>
        <w:pStyle w:val="Heading1"/>
        <w:spacing w:after="0"/>
        <w:ind w:left="-5"/>
        <w:jc w:val="left"/>
      </w:pPr>
      <w:bookmarkStart w:id="1" w:name="_Toc20347"/>
      <w:r>
        <w:t>Datasets</w:t>
      </w:r>
      <w:r>
        <w:rPr>
          <w:u w:val="none"/>
        </w:rPr>
        <w:t xml:space="preserve"> </w:t>
      </w:r>
      <w:bookmarkEnd w:id="1"/>
    </w:p>
    <w:p w14:paraId="5CBB0F55" w14:textId="77777777" w:rsidR="00F10FD9" w:rsidRDefault="00000000">
      <w:pPr>
        <w:spacing w:after="0" w:line="259" w:lineRule="auto"/>
        <w:ind w:left="0" w:firstLine="0"/>
      </w:pPr>
      <w:r>
        <w:t xml:space="preserve"> </w:t>
      </w:r>
    </w:p>
    <w:p w14:paraId="0F4825E5" w14:textId="77777777" w:rsidR="00F10FD9" w:rsidRDefault="00000000">
      <w:pPr>
        <w:spacing w:after="6" w:line="248" w:lineRule="auto"/>
        <w:ind w:left="-5"/>
      </w:pPr>
      <w:r>
        <w:t xml:space="preserve">The </w:t>
      </w:r>
      <w:proofErr w:type="gramStart"/>
      <w:r>
        <w:t>programs</w:t>
      </w:r>
      <w:proofErr w:type="gramEnd"/>
      <w:r>
        <w:t xml:space="preserve"> </w:t>
      </w:r>
      <w:proofErr w:type="gramStart"/>
      <w:r>
        <w:t>uses</w:t>
      </w:r>
      <w:proofErr w:type="gramEnd"/>
      <w:r>
        <w:t xml:space="preserve"> freely available data from Quandl.com. It pulls this raw data, and then cleans it for our purposes. A sample of the raw data is shown below. </w:t>
      </w:r>
    </w:p>
    <w:p w14:paraId="5DE278E3" w14:textId="77777777" w:rsidR="00F10FD9" w:rsidRDefault="00000000">
      <w:pPr>
        <w:spacing w:after="0" w:line="259" w:lineRule="auto"/>
        <w:ind w:left="0" w:right="433" w:firstLine="0"/>
      </w:pPr>
      <w:r>
        <w:t xml:space="preserve"> </w:t>
      </w:r>
    </w:p>
    <w:p w14:paraId="54448D3B" w14:textId="77777777" w:rsidR="00F10FD9" w:rsidRDefault="00000000">
      <w:pPr>
        <w:spacing w:after="11" w:line="259" w:lineRule="auto"/>
        <w:ind w:left="428" w:firstLine="0"/>
      </w:pPr>
      <w:r>
        <w:rPr>
          <w:noProof/>
        </w:rPr>
        <w:drawing>
          <wp:inline distT="0" distB="0" distL="0" distR="0" wp14:anchorId="18FB5B22" wp14:editId="7DE3E6AA">
            <wp:extent cx="5783454" cy="179705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32"/>
                    <a:stretch>
                      <a:fillRect/>
                    </a:stretch>
                  </pic:blipFill>
                  <pic:spPr>
                    <a:xfrm>
                      <a:off x="0" y="0"/>
                      <a:ext cx="5783454" cy="1797050"/>
                    </a:xfrm>
                    <a:prstGeom prst="rect">
                      <a:avLst/>
                    </a:prstGeom>
                  </pic:spPr>
                </pic:pic>
              </a:graphicData>
            </a:graphic>
          </wp:inline>
        </w:drawing>
      </w:r>
    </w:p>
    <w:p w14:paraId="64EAF86F" w14:textId="77777777" w:rsidR="00F10FD9" w:rsidRDefault="00000000">
      <w:pPr>
        <w:spacing w:after="0" w:line="259" w:lineRule="auto"/>
        <w:ind w:left="0" w:firstLine="0"/>
      </w:pPr>
      <w:r>
        <w:t xml:space="preserve"> </w:t>
      </w:r>
    </w:p>
    <w:p w14:paraId="254998A9" w14:textId="77777777" w:rsidR="00F10FD9" w:rsidRDefault="00000000">
      <w:pPr>
        <w:spacing w:after="0" w:line="259" w:lineRule="auto"/>
        <w:ind w:left="0" w:firstLine="0"/>
      </w:pPr>
      <w:r>
        <w:t xml:space="preserve"> </w:t>
      </w:r>
    </w:p>
    <w:p w14:paraId="1372592C" w14:textId="20A63013" w:rsidR="00F10FD9" w:rsidRDefault="00000000">
      <w:pPr>
        <w:spacing w:after="6" w:line="248" w:lineRule="auto"/>
        <w:ind w:left="-5"/>
      </w:pPr>
      <w:r>
        <w:t xml:space="preserve">This raw data included more information than was </w:t>
      </w:r>
      <w:proofErr w:type="gramStart"/>
      <w:r>
        <w:t>need</w:t>
      </w:r>
      <w:proofErr w:type="gramEnd"/>
      <w:r>
        <w:t xml:space="preserve"> for our purposes. Thus, a function was created to clean this dataset and create a new one with just the data that was useful for our purposes. This function is the </w:t>
      </w:r>
      <w:r w:rsidR="00D84A26">
        <w:t>'</w:t>
      </w:r>
      <w:proofErr w:type="spellStart"/>
      <w:proofErr w:type="gramStart"/>
      <w:r>
        <w:t>pullAndCleanData</w:t>
      </w:r>
      <w:proofErr w:type="spellEnd"/>
      <w:r>
        <w:t>( )</w:t>
      </w:r>
      <w:proofErr w:type="gramEnd"/>
      <w:r w:rsidR="00D84A26">
        <w:t>'</w:t>
      </w:r>
      <w:r>
        <w:t xml:space="preserve"> function. </w:t>
      </w:r>
      <w:proofErr w:type="gramStart"/>
      <w:r>
        <w:t>It</w:t>
      </w:r>
      <w:proofErr w:type="gramEnd"/>
      <w:r>
        <w:t xml:space="preserve"> </w:t>
      </w:r>
      <w:proofErr w:type="gramStart"/>
      <w:r>
        <w:t>firsts</w:t>
      </w:r>
      <w:proofErr w:type="gramEnd"/>
      <w:r>
        <w:t xml:space="preserve"> creates a new column that calculates the High/Low percentage for each row and adds that column to the dataset. </w:t>
      </w:r>
    </w:p>
    <w:p w14:paraId="24D3B54B" w14:textId="77777777" w:rsidR="00F10FD9" w:rsidRDefault="00000000">
      <w:pPr>
        <w:spacing w:after="0" w:line="241" w:lineRule="auto"/>
        <w:ind w:left="-5" w:right="3576"/>
      </w:pPr>
      <w:r>
        <w:t xml:space="preserve">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HL_PC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High']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Las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Last'] * 100</w:t>
      </w:r>
      <w:r>
        <w:rPr>
          <w:rFonts w:ascii="Calibri" w:eastAsia="Calibri" w:hAnsi="Calibri" w:cs="Calibri"/>
          <w:sz w:val="18"/>
        </w:rPr>
        <w:t xml:space="preserve"> </w:t>
      </w:r>
      <w:r>
        <w:t xml:space="preserve"> </w:t>
      </w:r>
    </w:p>
    <w:p w14:paraId="68DEBC96" w14:textId="77777777" w:rsidR="00F10FD9" w:rsidRDefault="00000000">
      <w:pPr>
        <w:spacing w:after="6" w:line="248" w:lineRule="auto"/>
        <w:ind w:left="-5"/>
      </w:pPr>
      <w:r>
        <w:lastRenderedPageBreak/>
        <w:t xml:space="preserve">It then creates a column using the data index. This was done to make it easier to plot the data with the dates in Matplotlib. After, it creates a new </w:t>
      </w:r>
      <w:proofErr w:type="spellStart"/>
      <w:r>
        <w:t>dataframe</w:t>
      </w:r>
      <w:proofErr w:type="spellEnd"/>
      <w:r>
        <w:t xml:space="preserve"> using only the columns we need for the program and discarding the columns we do not need. </w:t>
      </w:r>
    </w:p>
    <w:p w14:paraId="43F5A520" w14:textId="77777777" w:rsidR="00F10FD9" w:rsidRDefault="00000000">
      <w:pPr>
        <w:spacing w:after="0" w:line="259" w:lineRule="auto"/>
        <w:ind w:left="0" w:firstLine="0"/>
      </w:pPr>
      <w:r>
        <w:t xml:space="preserve"> </w:t>
      </w:r>
    </w:p>
    <w:tbl>
      <w:tblPr>
        <w:tblStyle w:val="TableGrid"/>
        <w:tblW w:w="5247" w:type="dxa"/>
        <w:tblInd w:w="0" w:type="dxa"/>
        <w:tblCellMar>
          <w:top w:w="38" w:type="dxa"/>
          <w:right w:w="2" w:type="dxa"/>
        </w:tblCellMar>
        <w:tblLook w:val="04A0" w:firstRow="1" w:lastRow="0" w:firstColumn="1" w:lastColumn="0" w:noHBand="0" w:noVBand="1"/>
      </w:tblPr>
      <w:tblGrid>
        <w:gridCol w:w="2715"/>
        <w:gridCol w:w="2532"/>
      </w:tblGrid>
      <w:tr w:rsidR="00F10FD9" w14:paraId="045ED23E" w14:textId="77777777">
        <w:trPr>
          <w:trHeight w:val="221"/>
        </w:trPr>
        <w:tc>
          <w:tcPr>
            <w:tcW w:w="2715" w:type="dxa"/>
            <w:tcBorders>
              <w:top w:val="nil"/>
              <w:left w:val="nil"/>
              <w:bottom w:val="nil"/>
              <w:right w:val="nil"/>
            </w:tcBorders>
            <w:shd w:val="clear" w:color="auto" w:fill="FFFFD7"/>
          </w:tcPr>
          <w:p w14:paraId="41CCA646"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Date'] = </w:t>
            </w:r>
            <w:proofErr w:type="spellStart"/>
            <w:r>
              <w:rPr>
                <w:rFonts w:ascii="Calibri" w:eastAsia="Calibri" w:hAnsi="Calibri" w:cs="Calibri"/>
                <w:sz w:val="18"/>
              </w:rPr>
              <w:t>dataFrame.index</w:t>
            </w:r>
            <w:proofErr w:type="spellEnd"/>
          </w:p>
        </w:tc>
        <w:tc>
          <w:tcPr>
            <w:tcW w:w="2533" w:type="dxa"/>
            <w:tcBorders>
              <w:top w:val="nil"/>
              <w:left w:val="nil"/>
              <w:bottom w:val="nil"/>
              <w:right w:val="nil"/>
            </w:tcBorders>
          </w:tcPr>
          <w:p w14:paraId="6313A99D"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51D689B5" w14:textId="77777777">
        <w:trPr>
          <w:trHeight w:val="221"/>
        </w:trPr>
        <w:tc>
          <w:tcPr>
            <w:tcW w:w="5247" w:type="dxa"/>
            <w:gridSpan w:val="2"/>
            <w:tcBorders>
              <w:top w:val="nil"/>
              <w:left w:val="nil"/>
              <w:bottom w:val="nil"/>
              <w:right w:val="nil"/>
            </w:tcBorders>
            <w:shd w:val="clear" w:color="auto" w:fill="FFFFD7"/>
          </w:tcPr>
          <w:p w14:paraId="44B43EB5"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proofErr w:type="gramStart"/>
            <w:r>
              <w:rPr>
                <w:rFonts w:ascii="Calibri" w:eastAsia="Calibri" w:hAnsi="Calibri" w:cs="Calibri"/>
                <w:sz w:val="18"/>
              </w:rPr>
              <w:t>dataFrame</w:t>
            </w:r>
            <w:proofErr w:type="spellEnd"/>
            <w:r>
              <w:rPr>
                <w:rFonts w:ascii="Calibri" w:eastAsia="Calibri" w:hAnsi="Calibri" w:cs="Calibri"/>
                <w:sz w:val="18"/>
              </w:rPr>
              <w:t>[</w:t>
            </w:r>
            <w:proofErr w:type="gramEnd"/>
            <w:r>
              <w:rPr>
                <w:rFonts w:ascii="Calibri" w:eastAsia="Calibri" w:hAnsi="Calibri" w:cs="Calibri"/>
                <w:sz w:val="18"/>
              </w:rPr>
              <w:t>['Date', 'High', 'Low', 'HL_PCT', 'Last', 'Volume']]</w:t>
            </w:r>
          </w:p>
        </w:tc>
      </w:tr>
    </w:tbl>
    <w:p w14:paraId="2E6DCA6F" w14:textId="77777777" w:rsidR="00F10FD9" w:rsidRDefault="00000000">
      <w:pPr>
        <w:spacing w:after="23" w:line="259" w:lineRule="auto"/>
        <w:ind w:left="0" w:firstLine="0"/>
      </w:pPr>
      <w:r>
        <w:t xml:space="preserve"> </w:t>
      </w:r>
    </w:p>
    <w:p w14:paraId="44FBCA75" w14:textId="1CA792BB" w:rsidR="00F10FD9" w:rsidRDefault="00000000">
      <w:pPr>
        <w:spacing w:after="6" w:line="248" w:lineRule="auto"/>
        <w:ind w:left="-5"/>
      </w:pPr>
      <w:r>
        <w:t>Finally, it replaces any null data with the integer</w:t>
      </w:r>
      <w:r w:rsidR="00D84A26">
        <w:t>'</w:t>
      </w:r>
      <w:r>
        <w:t>-99999</w:t>
      </w:r>
      <w:r w:rsidR="00D84A26">
        <w:t>'</w:t>
      </w:r>
      <w:r>
        <w:t>. It</w:t>
      </w:r>
      <w:r w:rsidR="00D84A26">
        <w:t>'</w:t>
      </w:r>
      <w:r>
        <w:t>s important that we don</w:t>
      </w:r>
      <w:r w:rsidR="00D84A26">
        <w:t>'</w:t>
      </w:r>
      <w:r>
        <w:t xml:space="preserve">t have any null data when passing this data to Matplotlib and Sci-kit Learn. This ensures that any null data will be treated as an </w:t>
      </w:r>
      <w:proofErr w:type="gramStart"/>
      <w:r>
        <w:t>outlier</w:t>
      </w:r>
      <w:proofErr w:type="gramEnd"/>
      <w:r>
        <w:t xml:space="preserve"> and we don</w:t>
      </w:r>
      <w:r w:rsidR="00D84A26">
        <w:t>'</w:t>
      </w:r>
      <w:r>
        <w:t xml:space="preserve">t get an errors at runtime. </w:t>
      </w:r>
    </w:p>
    <w:p w14:paraId="0A92C4F2" w14:textId="77777777" w:rsidR="00F10FD9" w:rsidRDefault="00000000">
      <w:pPr>
        <w:spacing w:after="50" w:line="241" w:lineRule="auto"/>
        <w:ind w:left="-5" w:right="7142"/>
      </w:pPr>
      <w:r>
        <w:t xml:space="preserve"> </w:t>
      </w:r>
      <w:proofErr w:type="spellStart"/>
      <w:r>
        <w:rPr>
          <w:rFonts w:ascii="Calibri" w:eastAsia="Calibri" w:hAnsi="Calibri" w:cs="Calibri"/>
          <w:sz w:val="18"/>
          <w:shd w:val="clear" w:color="auto" w:fill="FFFFD7"/>
        </w:rPr>
        <w:t>dataFrame.fillna</w:t>
      </w:r>
      <w:proofErr w:type="spellEnd"/>
      <w:r>
        <w:rPr>
          <w:rFonts w:ascii="Calibri" w:eastAsia="Calibri" w:hAnsi="Calibri" w:cs="Calibri"/>
          <w:sz w:val="18"/>
          <w:shd w:val="clear" w:color="auto" w:fill="FFFFD7"/>
        </w:rPr>
        <w:t xml:space="preserve">(-99999, </w:t>
      </w:r>
      <w:proofErr w:type="spellStart"/>
      <w:r>
        <w:rPr>
          <w:rFonts w:ascii="Calibri" w:eastAsia="Calibri" w:hAnsi="Calibri" w:cs="Calibri"/>
          <w:sz w:val="18"/>
          <w:shd w:val="clear" w:color="auto" w:fill="FFFFD7"/>
        </w:rPr>
        <w:t>inplace</w:t>
      </w:r>
      <w:proofErr w:type="spellEnd"/>
      <w:r>
        <w:rPr>
          <w:rFonts w:ascii="Calibri" w:eastAsia="Calibri" w:hAnsi="Calibri" w:cs="Calibri"/>
          <w:sz w:val="18"/>
          <w:shd w:val="clear" w:color="auto" w:fill="FFFFD7"/>
        </w:rPr>
        <w:t>=True)</w:t>
      </w:r>
      <w:r>
        <w:rPr>
          <w:rFonts w:ascii="Calibri" w:eastAsia="Calibri" w:hAnsi="Calibri" w:cs="Calibri"/>
          <w:sz w:val="18"/>
        </w:rPr>
        <w:t xml:space="preserve"> </w:t>
      </w:r>
    </w:p>
    <w:p w14:paraId="3B9A349B" w14:textId="77777777" w:rsidR="00F10FD9" w:rsidRDefault="00000000">
      <w:pPr>
        <w:spacing w:after="0" w:line="259" w:lineRule="auto"/>
        <w:ind w:left="0" w:firstLine="0"/>
      </w:pPr>
      <w:r>
        <w:t xml:space="preserve"> </w:t>
      </w:r>
    </w:p>
    <w:p w14:paraId="25E0FD18" w14:textId="77777777" w:rsidR="00F10FD9" w:rsidRDefault="00000000">
      <w:pPr>
        <w:spacing w:after="6" w:line="248" w:lineRule="auto"/>
        <w:ind w:left="-5"/>
      </w:pPr>
      <w:r>
        <w:t xml:space="preserve">Once the data has been cleaned and ready for our </w:t>
      </w:r>
      <w:proofErr w:type="gramStart"/>
      <w:r>
        <w:t>uses</w:t>
      </w:r>
      <w:proofErr w:type="gramEnd"/>
      <w:r>
        <w:t xml:space="preserve">, the function returns the new dataset. At this point we have the data we need and can insert it into our database. A sample of the </w:t>
      </w:r>
      <w:proofErr w:type="gramStart"/>
      <w:r>
        <w:t>cleaned</w:t>
      </w:r>
      <w:proofErr w:type="gramEnd"/>
      <w:r>
        <w:t xml:space="preserve"> code is shown below. </w:t>
      </w:r>
    </w:p>
    <w:p w14:paraId="435A52F1" w14:textId="77777777" w:rsidR="00F10FD9" w:rsidRDefault="00000000">
      <w:pPr>
        <w:spacing w:after="0" w:line="259" w:lineRule="auto"/>
        <w:ind w:left="0" w:firstLine="0"/>
      </w:pPr>
      <w:r>
        <w:t xml:space="preserve"> </w:t>
      </w:r>
    </w:p>
    <w:p w14:paraId="7B2CBD7E" w14:textId="77777777" w:rsidR="00F10FD9" w:rsidRDefault="00000000">
      <w:pPr>
        <w:spacing w:after="0" w:line="259" w:lineRule="auto"/>
        <w:ind w:left="1463" w:firstLine="0"/>
      </w:pPr>
      <w:r>
        <w:rPr>
          <w:noProof/>
        </w:rPr>
        <w:drawing>
          <wp:inline distT="0" distB="0" distL="0" distR="0" wp14:anchorId="2B14F441" wp14:editId="5DEB3C0D">
            <wp:extent cx="4466463" cy="1811655"/>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33"/>
                    <a:stretch>
                      <a:fillRect/>
                    </a:stretch>
                  </pic:blipFill>
                  <pic:spPr>
                    <a:xfrm>
                      <a:off x="0" y="0"/>
                      <a:ext cx="4466463" cy="1811655"/>
                    </a:xfrm>
                    <a:prstGeom prst="rect">
                      <a:avLst/>
                    </a:prstGeom>
                  </pic:spPr>
                </pic:pic>
              </a:graphicData>
            </a:graphic>
          </wp:inline>
        </w:drawing>
      </w:r>
    </w:p>
    <w:p w14:paraId="7E6E71B9" w14:textId="77777777" w:rsidR="00F10FD9" w:rsidRDefault="00000000">
      <w:pPr>
        <w:spacing w:after="0" w:line="259" w:lineRule="auto"/>
        <w:ind w:left="0" w:right="1472" w:firstLine="0"/>
      </w:pPr>
      <w:r>
        <w:t xml:space="preserve"> </w:t>
      </w:r>
    </w:p>
    <w:p w14:paraId="6E0DB639" w14:textId="77777777" w:rsidR="00F10FD9" w:rsidRDefault="00000000">
      <w:pPr>
        <w:spacing w:after="14" w:line="259" w:lineRule="auto"/>
        <w:ind w:left="0" w:firstLine="0"/>
      </w:pPr>
      <w:r>
        <w:t xml:space="preserve"> </w:t>
      </w:r>
    </w:p>
    <w:p w14:paraId="1F1497D4" w14:textId="77777777" w:rsidR="00F10FD9" w:rsidRDefault="00000000">
      <w:pPr>
        <w:pStyle w:val="Heading1"/>
        <w:spacing w:after="0"/>
        <w:ind w:left="-5"/>
        <w:jc w:val="left"/>
      </w:pPr>
      <w:bookmarkStart w:id="2" w:name="_Toc20348"/>
      <w:r>
        <w:t>Data Product Code</w:t>
      </w:r>
      <w:r>
        <w:rPr>
          <w:u w:val="none"/>
        </w:rPr>
        <w:t xml:space="preserve"> </w:t>
      </w:r>
      <w:bookmarkEnd w:id="2"/>
    </w:p>
    <w:p w14:paraId="741161E0" w14:textId="77777777" w:rsidR="00F10FD9" w:rsidRDefault="00000000">
      <w:pPr>
        <w:spacing w:after="0" w:line="259" w:lineRule="auto"/>
        <w:ind w:left="0" w:firstLine="0"/>
      </w:pPr>
      <w:r>
        <w:t xml:space="preserve"> </w:t>
      </w:r>
    </w:p>
    <w:p w14:paraId="59E4C19D" w14:textId="77777777" w:rsidR="00F10FD9" w:rsidRDefault="00000000">
      <w:pPr>
        <w:spacing w:after="6" w:line="248" w:lineRule="auto"/>
        <w:ind w:left="-5"/>
      </w:pPr>
      <w:r>
        <w:t xml:space="preserve">The data was analyzed through several methods. My descriptive method is what I used for variable selection and variable elimination. The </w:t>
      </w:r>
      <w:proofErr w:type="spellStart"/>
      <w:r>
        <w:t>pullAndClean</w:t>
      </w:r>
      <w:proofErr w:type="spellEnd"/>
      <w:r>
        <w:t xml:space="preserve"> data function was used to determine which data features would be used to train the classifier. This was accomplished by disregarding useless features and creating a new feature based on the existing data: </w:t>
      </w:r>
    </w:p>
    <w:p w14:paraId="37E48BF6" w14:textId="77777777" w:rsidR="00F10FD9" w:rsidRDefault="00000000">
      <w:pPr>
        <w:spacing w:after="0" w:line="259" w:lineRule="auto"/>
        <w:ind w:left="0" w:firstLine="0"/>
      </w:pPr>
      <w:r>
        <w:t xml:space="preserve"> </w:t>
      </w:r>
    </w:p>
    <w:p w14:paraId="55DA33BC" w14:textId="77777777" w:rsidR="00F10FD9" w:rsidRPr="00921280" w:rsidRDefault="00000000">
      <w:pPr>
        <w:spacing w:after="1" w:line="240" w:lineRule="auto"/>
        <w:ind w:left="-5" w:right="2806"/>
        <w:rPr>
          <w:lang w:val="it-IT"/>
        </w:rPr>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246BA1C8" wp14:editId="502A2E14">
                <wp:simplePos x="0" y="0"/>
                <wp:positionH relativeFrom="column">
                  <wp:posOffset>0</wp:posOffset>
                </wp:positionH>
                <wp:positionV relativeFrom="paragraph">
                  <wp:posOffset>-24002</wp:posOffset>
                </wp:positionV>
                <wp:extent cx="4105021" cy="557785"/>
                <wp:effectExtent l="0" t="0" r="0" b="0"/>
                <wp:wrapNone/>
                <wp:docPr id="19488" name="Group 19488"/>
                <wp:cNvGraphicFramePr/>
                <a:graphic xmlns:a="http://schemas.openxmlformats.org/drawingml/2006/main">
                  <a:graphicData uri="http://schemas.microsoft.com/office/word/2010/wordprocessingGroup">
                    <wpg:wgp>
                      <wpg:cNvGrpSpPr/>
                      <wpg:grpSpPr>
                        <a:xfrm>
                          <a:off x="0" y="0"/>
                          <a:ext cx="4105021" cy="557785"/>
                          <a:chOff x="0" y="0"/>
                          <a:chExt cx="4105021" cy="557785"/>
                        </a:xfrm>
                      </wpg:grpSpPr>
                      <wps:wsp>
                        <wps:cNvPr id="20597" name="Shape 20597"/>
                        <wps:cNvSpPr/>
                        <wps:spPr>
                          <a:xfrm>
                            <a:off x="0" y="0"/>
                            <a:ext cx="4105021" cy="140209"/>
                          </a:xfrm>
                          <a:custGeom>
                            <a:avLst/>
                            <a:gdLst/>
                            <a:ahLst/>
                            <a:cxnLst/>
                            <a:rect l="0" t="0" r="0" b="0"/>
                            <a:pathLst>
                              <a:path w="4105021" h="140209">
                                <a:moveTo>
                                  <a:pt x="0" y="0"/>
                                </a:moveTo>
                                <a:lnTo>
                                  <a:pt x="4105021" y="0"/>
                                </a:lnTo>
                                <a:lnTo>
                                  <a:pt x="4105021" y="140209"/>
                                </a:lnTo>
                                <a:lnTo>
                                  <a:pt x="0" y="140209"/>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8" name="Shape 20598"/>
                        <wps:cNvSpPr/>
                        <wps:spPr>
                          <a:xfrm>
                            <a:off x="0" y="140209"/>
                            <a:ext cx="1774571" cy="138684"/>
                          </a:xfrm>
                          <a:custGeom>
                            <a:avLst/>
                            <a:gdLst/>
                            <a:ahLst/>
                            <a:cxnLst/>
                            <a:rect l="0" t="0" r="0" b="0"/>
                            <a:pathLst>
                              <a:path w="1774571" h="138684">
                                <a:moveTo>
                                  <a:pt x="0" y="0"/>
                                </a:moveTo>
                                <a:lnTo>
                                  <a:pt x="1774571" y="0"/>
                                </a:lnTo>
                                <a:lnTo>
                                  <a:pt x="1774571"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9" name="Shape 20599"/>
                        <wps:cNvSpPr/>
                        <wps:spPr>
                          <a:xfrm>
                            <a:off x="0" y="278892"/>
                            <a:ext cx="3382391" cy="140208"/>
                          </a:xfrm>
                          <a:custGeom>
                            <a:avLst/>
                            <a:gdLst/>
                            <a:ahLst/>
                            <a:cxnLst/>
                            <a:rect l="0" t="0" r="0" b="0"/>
                            <a:pathLst>
                              <a:path w="3382391" h="140208">
                                <a:moveTo>
                                  <a:pt x="0" y="0"/>
                                </a:moveTo>
                                <a:lnTo>
                                  <a:pt x="3382391" y="0"/>
                                </a:lnTo>
                                <a:lnTo>
                                  <a:pt x="3382391"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0" name="Shape 20600"/>
                        <wps:cNvSpPr/>
                        <wps:spPr>
                          <a:xfrm>
                            <a:off x="0" y="419100"/>
                            <a:ext cx="1849247" cy="138685"/>
                          </a:xfrm>
                          <a:custGeom>
                            <a:avLst/>
                            <a:gdLst/>
                            <a:ahLst/>
                            <a:cxnLst/>
                            <a:rect l="0" t="0" r="0" b="0"/>
                            <a:pathLst>
                              <a:path w="1849247" h="138685">
                                <a:moveTo>
                                  <a:pt x="0" y="0"/>
                                </a:moveTo>
                                <a:lnTo>
                                  <a:pt x="1849247" y="0"/>
                                </a:lnTo>
                                <a:lnTo>
                                  <a:pt x="1849247" y="138685"/>
                                </a:lnTo>
                                <a:lnTo>
                                  <a:pt x="0" y="138685"/>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9488" style="width:323.23pt;height:43.92pt;position:absolute;z-index:-2147483576;mso-position-horizontal-relative:text;mso-position-horizontal:absolute;margin-left:0pt;mso-position-vertical-relative:text;margin-top:-1.88998pt;" coordsize="41050,5577">
                <v:shape id="Shape 20601" style="position:absolute;width:41050;height:1402;left:0;top:0;" coordsize="4105021,140209" path="m0,0l4105021,0l4105021,140209l0,140209l0,0">
                  <v:stroke weight="0pt" endcap="flat" joinstyle="miter" miterlimit="10" on="false" color="#000000" opacity="0"/>
                  <v:fill on="true" color="#ffffd7"/>
                </v:shape>
                <v:shape id="Shape 20602" style="position:absolute;width:17745;height:1386;left:0;top:1402;" coordsize="1774571,138684" path="m0,0l1774571,0l1774571,138684l0,138684l0,0">
                  <v:stroke weight="0pt" endcap="flat" joinstyle="miter" miterlimit="10" on="false" color="#000000" opacity="0"/>
                  <v:fill on="true" color="#ffffd7"/>
                </v:shape>
                <v:shape id="Shape 20603" style="position:absolute;width:33823;height:1402;left:0;top:2788;" coordsize="3382391,140208" path="m0,0l3382391,0l3382391,140208l0,140208l0,0">
                  <v:stroke weight="0pt" endcap="flat" joinstyle="miter" miterlimit="10" on="false" color="#000000" opacity="0"/>
                  <v:fill on="true" color="#ffffd7"/>
                </v:shape>
                <v:shape id="Shape 20604" style="position:absolute;width:18492;height:1386;left:0;top:4191;" coordsize="1849247,138685" path="m0,0l1849247,0l1849247,138685l0,138685l0,0">
                  <v:stroke weight="0pt" endcap="flat" joinstyle="miter" miterlimit="10" on="false" color="#000000" opacity="0"/>
                  <v:fill on="true" color="#ffffd7"/>
                </v:shape>
              </v:group>
            </w:pict>
          </mc:Fallback>
        </mc:AlternateContent>
      </w:r>
      <w:r w:rsidRPr="009E2137">
        <w:rPr>
          <w:rFonts w:ascii="Calibri" w:eastAsia="Calibri" w:hAnsi="Calibri" w:cs="Calibri"/>
          <w:sz w:val="18"/>
          <w:lang w:val="it-IT"/>
        </w:rPr>
        <w:t xml:space="preserve">  </w:t>
      </w:r>
      <w:r w:rsidRPr="00921280">
        <w:rPr>
          <w:rFonts w:ascii="Calibri" w:eastAsia="Calibri" w:hAnsi="Calibri" w:cs="Calibri"/>
          <w:sz w:val="18"/>
          <w:lang w:val="it-IT"/>
        </w:rPr>
        <w:t xml:space="preserve">dataFrame['HL_PCT'] = (dataFrame['High'] - dataFrame['Last']) / dataFrame['Last'] * 100   dataFrame['Date'] = dataFrame.index </w:t>
      </w:r>
    </w:p>
    <w:p w14:paraId="2EFF8532" w14:textId="77777777" w:rsidR="00F10FD9" w:rsidRDefault="00000000">
      <w:pPr>
        <w:spacing w:after="51" w:line="240" w:lineRule="auto"/>
        <w:ind w:left="-5" w:right="2806"/>
      </w:pPr>
      <w:r w:rsidRPr="00921280">
        <w:rPr>
          <w:rFonts w:ascii="Calibri" w:eastAsia="Calibri" w:hAnsi="Calibri" w:cs="Calibri"/>
          <w:sz w:val="18"/>
          <w:lang w:val="it-IT"/>
        </w:rPr>
        <w:t xml:space="preserve">  </w:t>
      </w: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r>
        <w:rPr>
          <w:rFonts w:ascii="Calibri" w:eastAsia="Calibri" w:hAnsi="Calibri" w:cs="Calibri"/>
          <w:sz w:val="18"/>
        </w:rPr>
        <w:t>dataFrame</w:t>
      </w:r>
      <w:proofErr w:type="spellEnd"/>
      <w:r>
        <w:rPr>
          <w:rFonts w:ascii="Calibri" w:eastAsia="Calibri" w:hAnsi="Calibri" w:cs="Calibri"/>
          <w:sz w:val="18"/>
        </w:rPr>
        <w:t xml:space="preserve">[['Date', 'High', 'Low', 'HL_PCT', 'Last', 'Volume']]   </w:t>
      </w:r>
      <w:proofErr w:type="spellStart"/>
      <w:r>
        <w:rPr>
          <w:rFonts w:ascii="Calibri" w:eastAsia="Calibri" w:hAnsi="Calibri" w:cs="Calibri"/>
          <w:sz w:val="18"/>
        </w:rPr>
        <w:t>dataFrame.fillna</w:t>
      </w:r>
      <w:proofErr w:type="spellEnd"/>
      <w:r>
        <w:rPr>
          <w:rFonts w:ascii="Calibri" w:eastAsia="Calibri" w:hAnsi="Calibri" w:cs="Calibri"/>
          <w:sz w:val="18"/>
        </w:rPr>
        <w:t xml:space="preserve">(-99999, </w:t>
      </w:r>
      <w:proofErr w:type="spellStart"/>
      <w:r>
        <w:rPr>
          <w:rFonts w:ascii="Calibri" w:eastAsia="Calibri" w:hAnsi="Calibri" w:cs="Calibri"/>
          <w:sz w:val="18"/>
        </w:rPr>
        <w:t>inplace</w:t>
      </w:r>
      <w:proofErr w:type="spellEnd"/>
      <w:r>
        <w:rPr>
          <w:rFonts w:ascii="Calibri" w:eastAsia="Calibri" w:hAnsi="Calibri" w:cs="Calibri"/>
          <w:sz w:val="18"/>
        </w:rPr>
        <w:t xml:space="preserve">=True) </w:t>
      </w:r>
    </w:p>
    <w:p w14:paraId="1BA59719" w14:textId="77777777" w:rsidR="00F10FD9" w:rsidRDefault="00000000">
      <w:pPr>
        <w:spacing w:after="0" w:line="259" w:lineRule="auto"/>
        <w:ind w:left="0" w:firstLine="0"/>
      </w:pPr>
      <w:r>
        <w:t xml:space="preserve"> </w:t>
      </w:r>
    </w:p>
    <w:p w14:paraId="3AA25BF2" w14:textId="4AC33604" w:rsidR="00F10FD9" w:rsidRDefault="00000000">
      <w:pPr>
        <w:spacing w:after="6" w:line="248" w:lineRule="auto"/>
        <w:ind w:left="-5"/>
      </w:pPr>
      <w:r>
        <w:t xml:space="preserve">My predictive method was where I created and trained the classifier. The </w:t>
      </w:r>
      <w:proofErr w:type="spellStart"/>
      <w:r>
        <w:t>forecastPrices</w:t>
      </w:r>
      <w:proofErr w:type="spellEnd"/>
      <w:r>
        <w:t xml:space="preserve"> function accomplished the bulk of the analysis done with the machine learning algorithm. I determined my </w:t>
      </w:r>
      <w:r w:rsidR="00D84A26">
        <w:t>'</w:t>
      </w:r>
      <w:r>
        <w:t>label</w:t>
      </w:r>
      <w:r w:rsidR="00D84A26">
        <w:t>'</w:t>
      </w:r>
      <w:r>
        <w:t xml:space="preserve">, which was my </w:t>
      </w:r>
      <w:r w:rsidR="00D84A26">
        <w:t>'</w:t>
      </w:r>
      <w:r>
        <w:t>y</w:t>
      </w:r>
      <w:r w:rsidR="00D84A26">
        <w:t>'</w:t>
      </w:r>
      <w:r>
        <w:t xml:space="preserve"> value, would be the Last Price data column. That would be what I was predicting, </w:t>
      </w:r>
      <w:proofErr w:type="gramStart"/>
      <w:r>
        <w:t>i.e.</w:t>
      </w:r>
      <w:proofErr w:type="gramEnd"/>
      <w:r>
        <w:t xml:space="preserve"> my future prices. My </w:t>
      </w:r>
      <w:r w:rsidR="00D84A26">
        <w:t>'</w:t>
      </w:r>
      <w:r>
        <w:t>X</w:t>
      </w:r>
      <w:r w:rsidR="00D84A26">
        <w:t>'</w:t>
      </w:r>
      <w:r>
        <w:t xml:space="preserve"> value was the features that I would use to train my classifier. </w:t>
      </w:r>
    </w:p>
    <w:p w14:paraId="01AE1FCB" w14:textId="77777777" w:rsidR="00F10FD9" w:rsidRDefault="00000000">
      <w:pPr>
        <w:spacing w:after="0" w:line="259" w:lineRule="auto"/>
        <w:ind w:left="0" w:firstLine="0"/>
      </w:pPr>
      <w:r>
        <w:t xml:space="preserve"> </w:t>
      </w:r>
    </w:p>
    <w:tbl>
      <w:tblPr>
        <w:tblStyle w:val="TableGrid"/>
        <w:tblW w:w="3335" w:type="dxa"/>
        <w:tblInd w:w="0" w:type="dxa"/>
        <w:tblCellMar>
          <w:top w:w="35" w:type="dxa"/>
          <w:right w:w="2" w:type="dxa"/>
        </w:tblCellMar>
        <w:tblLook w:val="04A0" w:firstRow="1" w:lastRow="0" w:firstColumn="1" w:lastColumn="0" w:noHBand="0" w:noVBand="1"/>
      </w:tblPr>
      <w:tblGrid>
        <w:gridCol w:w="1512"/>
        <w:gridCol w:w="467"/>
        <w:gridCol w:w="707"/>
        <w:gridCol w:w="649"/>
      </w:tblGrid>
      <w:tr w:rsidR="00F10FD9" w14:paraId="62099E53" w14:textId="77777777">
        <w:trPr>
          <w:trHeight w:val="221"/>
        </w:trPr>
        <w:tc>
          <w:tcPr>
            <w:tcW w:w="3335" w:type="dxa"/>
            <w:gridSpan w:val="4"/>
            <w:tcBorders>
              <w:top w:val="nil"/>
              <w:left w:val="nil"/>
              <w:bottom w:val="nil"/>
              <w:right w:val="nil"/>
            </w:tcBorders>
            <w:shd w:val="clear" w:color="auto" w:fill="FFFFD7"/>
          </w:tcPr>
          <w:p w14:paraId="10067029" w14:textId="77777777" w:rsidR="00F10FD9" w:rsidRDefault="00000000">
            <w:pPr>
              <w:spacing w:after="0" w:line="259" w:lineRule="auto"/>
              <w:ind w:left="0" w:firstLine="0"/>
              <w:jc w:val="both"/>
            </w:pPr>
            <w:r>
              <w:rPr>
                <w:rFonts w:ascii="Calibri" w:eastAsia="Calibri" w:hAnsi="Calibri" w:cs="Calibri"/>
                <w:sz w:val="18"/>
              </w:rPr>
              <w:lastRenderedPageBreak/>
              <w:t xml:space="preserve">  X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drop</w:t>
            </w:r>
            <w:proofErr w:type="spellEnd"/>
            <w:r>
              <w:rPr>
                <w:rFonts w:ascii="Calibri" w:eastAsia="Calibri" w:hAnsi="Calibri" w:cs="Calibri"/>
                <w:sz w:val="18"/>
              </w:rPr>
              <w:t>(['label'],1))</w:t>
            </w:r>
          </w:p>
        </w:tc>
      </w:tr>
      <w:tr w:rsidR="00F10FD9" w14:paraId="2DF58A9F" w14:textId="77777777">
        <w:trPr>
          <w:trHeight w:val="218"/>
        </w:trPr>
        <w:tc>
          <w:tcPr>
            <w:tcW w:w="1979" w:type="dxa"/>
            <w:gridSpan w:val="2"/>
            <w:tcBorders>
              <w:top w:val="nil"/>
              <w:left w:val="nil"/>
              <w:bottom w:val="nil"/>
              <w:right w:val="nil"/>
            </w:tcBorders>
            <w:shd w:val="clear" w:color="auto" w:fill="FFFFD7"/>
          </w:tcPr>
          <w:p w14:paraId="260BC74C"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preprocessing.scale</w:t>
            </w:r>
            <w:proofErr w:type="spellEnd"/>
            <w:proofErr w:type="gramEnd"/>
            <w:r>
              <w:rPr>
                <w:rFonts w:ascii="Calibri" w:eastAsia="Calibri" w:hAnsi="Calibri" w:cs="Calibri"/>
                <w:sz w:val="18"/>
              </w:rPr>
              <w:t>(X)</w:t>
            </w:r>
          </w:p>
        </w:tc>
        <w:tc>
          <w:tcPr>
            <w:tcW w:w="1355" w:type="dxa"/>
            <w:gridSpan w:val="2"/>
            <w:vMerge w:val="restart"/>
            <w:tcBorders>
              <w:top w:val="nil"/>
              <w:left w:val="nil"/>
              <w:bottom w:val="nil"/>
              <w:right w:val="nil"/>
            </w:tcBorders>
          </w:tcPr>
          <w:p w14:paraId="2CE96CBA" w14:textId="77777777" w:rsidR="00F10FD9" w:rsidRDefault="00000000">
            <w:pPr>
              <w:spacing w:after="0" w:line="259" w:lineRule="auto"/>
              <w:ind w:left="-1" w:firstLine="0"/>
            </w:pPr>
            <w:r>
              <w:rPr>
                <w:rFonts w:ascii="Calibri" w:eastAsia="Calibri" w:hAnsi="Calibri" w:cs="Calibri"/>
                <w:sz w:val="18"/>
              </w:rPr>
              <w:t xml:space="preserve"> </w:t>
            </w:r>
          </w:p>
          <w:p w14:paraId="11FCE54E" w14:textId="77777777" w:rsidR="00F10FD9" w:rsidRDefault="00000000">
            <w:pPr>
              <w:spacing w:after="0" w:line="259" w:lineRule="auto"/>
              <w:ind w:left="1" w:firstLine="0"/>
            </w:pPr>
            <w:r>
              <w:rPr>
                <w:rFonts w:ascii="Calibri" w:eastAsia="Calibri" w:hAnsi="Calibri" w:cs="Calibri"/>
                <w:sz w:val="18"/>
              </w:rPr>
              <w:t xml:space="preserve"> </w:t>
            </w:r>
          </w:p>
        </w:tc>
      </w:tr>
      <w:tr w:rsidR="00F10FD9" w14:paraId="3F210816" w14:textId="77777777">
        <w:trPr>
          <w:trHeight w:val="221"/>
        </w:trPr>
        <w:tc>
          <w:tcPr>
            <w:tcW w:w="1979" w:type="dxa"/>
            <w:gridSpan w:val="2"/>
            <w:tcBorders>
              <w:top w:val="nil"/>
              <w:left w:val="nil"/>
              <w:bottom w:val="nil"/>
              <w:right w:val="nil"/>
            </w:tcBorders>
            <w:shd w:val="clear" w:color="auto" w:fill="FFFFD7"/>
          </w:tcPr>
          <w:p w14:paraId="3FD3D2D3" w14:textId="77777777" w:rsidR="00F10FD9" w:rsidRDefault="00000000">
            <w:pPr>
              <w:spacing w:after="0" w:line="259" w:lineRule="auto"/>
              <w:ind w:left="0" w:firstLine="0"/>
              <w:jc w:val="both"/>
            </w:pPr>
            <w:r>
              <w:rPr>
                <w:rFonts w:ascii="Calibri" w:eastAsia="Calibri" w:hAnsi="Calibri" w:cs="Calibri"/>
                <w:sz w:val="18"/>
              </w:rPr>
              <w:t xml:space="preserve">  </w:t>
            </w:r>
            <w:proofErr w:type="spellStart"/>
            <w:r>
              <w:rPr>
                <w:rFonts w:ascii="Calibri" w:eastAsia="Calibri" w:hAnsi="Calibri" w:cs="Calibri"/>
                <w:sz w:val="18"/>
              </w:rPr>
              <w:t>recentX</w:t>
            </w:r>
            <w:proofErr w:type="spellEnd"/>
            <w:r>
              <w:rPr>
                <w:rFonts w:ascii="Calibri" w:eastAsia="Calibri" w:hAnsi="Calibri" w:cs="Calibri"/>
                <w:sz w:val="18"/>
              </w:rPr>
              <w:t xml:space="preserve"> = X[-</w:t>
            </w:r>
            <w:proofErr w:type="spellStart"/>
            <w:r>
              <w:rPr>
                <w:rFonts w:ascii="Calibri" w:eastAsia="Calibri" w:hAnsi="Calibri" w:cs="Calibri"/>
                <w:sz w:val="18"/>
              </w:rPr>
              <w:t>forecastOut</w:t>
            </w:r>
            <w:proofErr w:type="spellEnd"/>
            <w:r>
              <w:rPr>
                <w:rFonts w:ascii="Calibri" w:eastAsia="Calibri" w:hAnsi="Calibri" w:cs="Calibri"/>
                <w:sz w:val="18"/>
              </w:rPr>
              <w:t>:]</w:t>
            </w:r>
          </w:p>
        </w:tc>
        <w:tc>
          <w:tcPr>
            <w:tcW w:w="0" w:type="auto"/>
            <w:gridSpan w:val="2"/>
            <w:vMerge/>
            <w:tcBorders>
              <w:top w:val="nil"/>
              <w:left w:val="nil"/>
              <w:bottom w:val="nil"/>
              <w:right w:val="nil"/>
            </w:tcBorders>
          </w:tcPr>
          <w:p w14:paraId="3C4BB30F" w14:textId="77777777" w:rsidR="00F10FD9" w:rsidRDefault="00F10FD9">
            <w:pPr>
              <w:spacing w:after="160" w:line="259" w:lineRule="auto"/>
              <w:ind w:left="0" w:firstLine="0"/>
            </w:pPr>
          </w:p>
        </w:tc>
      </w:tr>
      <w:tr w:rsidR="00F10FD9" w14:paraId="3FB374AB" w14:textId="77777777">
        <w:trPr>
          <w:trHeight w:val="218"/>
        </w:trPr>
        <w:tc>
          <w:tcPr>
            <w:tcW w:w="1512" w:type="dxa"/>
            <w:tcBorders>
              <w:top w:val="nil"/>
              <w:left w:val="nil"/>
              <w:bottom w:val="nil"/>
              <w:right w:val="nil"/>
            </w:tcBorders>
            <w:shd w:val="clear" w:color="auto" w:fill="FFFFD7"/>
          </w:tcPr>
          <w:p w14:paraId="71401253" w14:textId="77777777" w:rsidR="00F10FD9" w:rsidRDefault="00000000">
            <w:pPr>
              <w:spacing w:after="0" w:line="259" w:lineRule="auto"/>
              <w:ind w:left="0" w:firstLine="0"/>
              <w:jc w:val="both"/>
            </w:pPr>
            <w:r>
              <w:rPr>
                <w:rFonts w:ascii="Calibri" w:eastAsia="Calibri" w:hAnsi="Calibri" w:cs="Calibri"/>
                <w:sz w:val="18"/>
              </w:rPr>
              <w:t xml:space="preserve">  X = X</w:t>
            </w:r>
            <w:proofErr w:type="gramStart"/>
            <w:r>
              <w:rPr>
                <w:rFonts w:ascii="Calibri" w:eastAsia="Calibri" w:hAnsi="Calibri" w:cs="Calibri"/>
                <w:sz w:val="18"/>
              </w:rPr>
              <w:t>[:-</w:t>
            </w:r>
            <w:proofErr w:type="spellStart"/>
            <w:proofErr w:type="gramEnd"/>
            <w:r>
              <w:rPr>
                <w:rFonts w:ascii="Calibri" w:eastAsia="Calibri" w:hAnsi="Calibri" w:cs="Calibri"/>
                <w:sz w:val="18"/>
              </w:rPr>
              <w:t>forecastOut</w:t>
            </w:r>
            <w:proofErr w:type="spellEnd"/>
            <w:r>
              <w:rPr>
                <w:rFonts w:ascii="Calibri" w:eastAsia="Calibri" w:hAnsi="Calibri" w:cs="Calibri"/>
                <w:sz w:val="18"/>
              </w:rPr>
              <w:t>]</w:t>
            </w:r>
          </w:p>
        </w:tc>
        <w:tc>
          <w:tcPr>
            <w:tcW w:w="467" w:type="dxa"/>
            <w:tcBorders>
              <w:top w:val="nil"/>
              <w:left w:val="nil"/>
              <w:bottom w:val="nil"/>
              <w:right w:val="nil"/>
            </w:tcBorders>
          </w:tcPr>
          <w:p w14:paraId="420BEE4B" w14:textId="77777777" w:rsidR="00F10FD9" w:rsidRDefault="00000000">
            <w:pPr>
              <w:spacing w:after="0" w:line="259" w:lineRule="auto"/>
              <w:ind w:left="0" w:firstLine="0"/>
            </w:pPr>
            <w:r>
              <w:rPr>
                <w:rFonts w:ascii="Calibri" w:eastAsia="Calibri" w:hAnsi="Calibri" w:cs="Calibri"/>
                <w:sz w:val="18"/>
              </w:rPr>
              <w:t xml:space="preserve"> </w:t>
            </w:r>
          </w:p>
        </w:tc>
        <w:tc>
          <w:tcPr>
            <w:tcW w:w="0" w:type="auto"/>
            <w:gridSpan w:val="2"/>
            <w:vMerge/>
            <w:tcBorders>
              <w:top w:val="nil"/>
              <w:left w:val="nil"/>
              <w:bottom w:val="nil"/>
              <w:right w:val="nil"/>
            </w:tcBorders>
          </w:tcPr>
          <w:p w14:paraId="5EC17BB3" w14:textId="77777777" w:rsidR="00F10FD9" w:rsidRDefault="00F10FD9">
            <w:pPr>
              <w:spacing w:after="160" w:line="259" w:lineRule="auto"/>
              <w:ind w:left="0" w:firstLine="0"/>
            </w:pPr>
          </w:p>
        </w:tc>
      </w:tr>
      <w:tr w:rsidR="00F10FD9" w14:paraId="18192A0E" w14:textId="77777777">
        <w:trPr>
          <w:trHeight w:val="221"/>
        </w:trPr>
        <w:tc>
          <w:tcPr>
            <w:tcW w:w="2686" w:type="dxa"/>
            <w:gridSpan w:val="3"/>
            <w:tcBorders>
              <w:top w:val="nil"/>
              <w:left w:val="nil"/>
              <w:bottom w:val="nil"/>
              <w:right w:val="nil"/>
            </w:tcBorders>
            <w:shd w:val="clear" w:color="auto" w:fill="FFFFD7"/>
          </w:tcPr>
          <w:p w14:paraId="628F9A83" w14:textId="77777777" w:rsidR="00F10FD9" w:rsidRDefault="00000000">
            <w:pPr>
              <w:spacing w:after="0" w:line="259" w:lineRule="auto"/>
              <w:ind w:left="0" w:firstLine="0"/>
              <w:jc w:val="both"/>
            </w:pPr>
            <w:r>
              <w:rPr>
                <w:rFonts w:ascii="Calibri" w:eastAsia="Calibri" w:hAnsi="Calibri" w:cs="Calibri"/>
                <w:sz w:val="18"/>
              </w:rPr>
              <w:t xml:space="preserve">  y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w:t>
            </w:r>
            <w:proofErr w:type="spellEnd"/>
            <w:r>
              <w:rPr>
                <w:rFonts w:ascii="Calibri" w:eastAsia="Calibri" w:hAnsi="Calibri" w:cs="Calibri"/>
                <w:sz w:val="18"/>
              </w:rPr>
              <w:t>['label'])</w:t>
            </w:r>
          </w:p>
        </w:tc>
        <w:tc>
          <w:tcPr>
            <w:tcW w:w="649" w:type="dxa"/>
            <w:tcBorders>
              <w:top w:val="nil"/>
              <w:left w:val="nil"/>
              <w:bottom w:val="nil"/>
              <w:right w:val="nil"/>
            </w:tcBorders>
          </w:tcPr>
          <w:p w14:paraId="3A277DFD" w14:textId="77777777" w:rsidR="00F10FD9" w:rsidRDefault="00000000">
            <w:pPr>
              <w:spacing w:after="0" w:line="259" w:lineRule="auto"/>
              <w:ind w:left="0" w:firstLine="0"/>
            </w:pPr>
            <w:r>
              <w:rPr>
                <w:rFonts w:ascii="Calibri" w:eastAsia="Calibri" w:hAnsi="Calibri" w:cs="Calibri"/>
                <w:sz w:val="18"/>
              </w:rPr>
              <w:t xml:space="preserve"> </w:t>
            </w:r>
          </w:p>
        </w:tc>
      </w:tr>
    </w:tbl>
    <w:p w14:paraId="186F1815" w14:textId="77777777" w:rsidR="00F10FD9" w:rsidRDefault="00000000">
      <w:pPr>
        <w:spacing w:after="0" w:line="259" w:lineRule="auto"/>
        <w:ind w:left="0" w:firstLine="0"/>
      </w:pPr>
      <w:r>
        <w:t xml:space="preserve"> </w:t>
      </w:r>
    </w:p>
    <w:p w14:paraId="78FB8B8F" w14:textId="71518595" w:rsidR="00F10FD9" w:rsidRDefault="00000000">
      <w:pPr>
        <w:spacing w:after="6" w:line="248" w:lineRule="auto"/>
        <w:ind w:left="-5"/>
      </w:pPr>
      <w:r>
        <w:t xml:space="preserve">Then this function splits the data into training and testing data. It uses this to train the classifier and test the model to see </w:t>
      </w:r>
      <w:proofErr w:type="spellStart"/>
      <w:proofErr w:type="gramStart"/>
      <w:r>
        <w:t>it</w:t>
      </w:r>
      <w:r w:rsidR="00D84A26">
        <w:t>'</w:t>
      </w:r>
      <w:r>
        <w:t>s</w:t>
      </w:r>
      <w:proofErr w:type="spellEnd"/>
      <w:proofErr w:type="gramEnd"/>
      <w:r>
        <w:t xml:space="preserve"> accuracy. Finally, it outputs predicted data into the </w:t>
      </w:r>
      <w:r w:rsidR="00D84A26">
        <w:t>'</w:t>
      </w:r>
      <w:proofErr w:type="spellStart"/>
      <w:r>
        <w:t>futurePrices</w:t>
      </w:r>
      <w:proofErr w:type="spellEnd"/>
      <w:r>
        <w:t xml:space="preserve">’ variable to be later visualized onto the application’s dashboard. </w:t>
      </w:r>
    </w:p>
    <w:p w14:paraId="6525D40C" w14:textId="77777777" w:rsidR="00F10FD9" w:rsidRDefault="00000000">
      <w:pPr>
        <w:spacing w:after="1" w:line="259" w:lineRule="auto"/>
        <w:ind w:left="0" w:firstLine="0"/>
      </w:pPr>
      <w:r>
        <w:t xml:space="preserve"> </w:t>
      </w:r>
    </w:p>
    <w:p w14:paraId="7744CE29" w14:textId="77777777" w:rsidR="00F10FD9" w:rsidRDefault="00000000">
      <w:pPr>
        <w:spacing w:after="51" w:line="240" w:lineRule="auto"/>
        <w:ind w:left="-5" w:right="3668"/>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7D36867C" wp14:editId="2FD23F5B">
                <wp:simplePos x="0" y="0"/>
                <wp:positionH relativeFrom="column">
                  <wp:posOffset>0</wp:posOffset>
                </wp:positionH>
                <wp:positionV relativeFrom="paragraph">
                  <wp:posOffset>-22113</wp:posOffset>
                </wp:positionV>
                <wp:extent cx="4004488" cy="559308"/>
                <wp:effectExtent l="0" t="0" r="0" b="0"/>
                <wp:wrapNone/>
                <wp:docPr id="16018" name="Group 16018"/>
                <wp:cNvGraphicFramePr/>
                <a:graphic xmlns:a="http://schemas.openxmlformats.org/drawingml/2006/main">
                  <a:graphicData uri="http://schemas.microsoft.com/office/word/2010/wordprocessingGroup">
                    <wpg:wgp>
                      <wpg:cNvGrpSpPr/>
                      <wpg:grpSpPr>
                        <a:xfrm>
                          <a:off x="0" y="0"/>
                          <a:ext cx="4004488" cy="559308"/>
                          <a:chOff x="0" y="0"/>
                          <a:chExt cx="4004488" cy="559308"/>
                        </a:xfrm>
                      </wpg:grpSpPr>
                      <wps:wsp>
                        <wps:cNvPr id="20605" name="Shape 20605"/>
                        <wps:cNvSpPr/>
                        <wps:spPr>
                          <a:xfrm>
                            <a:off x="114605" y="0"/>
                            <a:ext cx="3889883" cy="140208"/>
                          </a:xfrm>
                          <a:custGeom>
                            <a:avLst/>
                            <a:gdLst/>
                            <a:ahLst/>
                            <a:cxnLst/>
                            <a:rect l="0" t="0" r="0" b="0"/>
                            <a:pathLst>
                              <a:path w="3889883" h="140208">
                                <a:moveTo>
                                  <a:pt x="0" y="0"/>
                                </a:moveTo>
                                <a:lnTo>
                                  <a:pt x="3889883" y="0"/>
                                </a:lnTo>
                                <a:lnTo>
                                  <a:pt x="3889883"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6" name="Shape 20606"/>
                        <wps:cNvSpPr/>
                        <wps:spPr>
                          <a:xfrm>
                            <a:off x="0" y="140208"/>
                            <a:ext cx="1352042" cy="140208"/>
                          </a:xfrm>
                          <a:custGeom>
                            <a:avLst/>
                            <a:gdLst/>
                            <a:ahLst/>
                            <a:cxnLst/>
                            <a:rect l="0" t="0" r="0" b="0"/>
                            <a:pathLst>
                              <a:path w="1352042" h="140208">
                                <a:moveTo>
                                  <a:pt x="0" y="0"/>
                                </a:moveTo>
                                <a:lnTo>
                                  <a:pt x="1352042" y="0"/>
                                </a:lnTo>
                                <a:lnTo>
                                  <a:pt x="1352042"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7" name="Shape 20607"/>
                        <wps:cNvSpPr/>
                        <wps:spPr>
                          <a:xfrm>
                            <a:off x="0" y="280415"/>
                            <a:ext cx="1776095" cy="138684"/>
                          </a:xfrm>
                          <a:custGeom>
                            <a:avLst/>
                            <a:gdLst/>
                            <a:ahLst/>
                            <a:cxnLst/>
                            <a:rect l="0" t="0" r="0" b="0"/>
                            <a:pathLst>
                              <a:path w="1776095" h="138684">
                                <a:moveTo>
                                  <a:pt x="0" y="0"/>
                                </a:moveTo>
                                <a:lnTo>
                                  <a:pt x="1776095" y="0"/>
                                </a:lnTo>
                                <a:lnTo>
                                  <a:pt x="1776095"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8" name="Shape 20608"/>
                        <wps:cNvSpPr/>
                        <wps:spPr>
                          <a:xfrm>
                            <a:off x="0" y="419100"/>
                            <a:ext cx="1899539" cy="140208"/>
                          </a:xfrm>
                          <a:custGeom>
                            <a:avLst/>
                            <a:gdLst/>
                            <a:ahLst/>
                            <a:cxnLst/>
                            <a:rect l="0" t="0" r="0" b="0"/>
                            <a:pathLst>
                              <a:path w="1899539" h="140208">
                                <a:moveTo>
                                  <a:pt x="0" y="0"/>
                                </a:moveTo>
                                <a:lnTo>
                                  <a:pt x="1899539" y="0"/>
                                </a:lnTo>
                                <a:lnTo>
                                  <a:pt x="1899539"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6018" style="width:315.314pt;height:44.04pt;position:absolute;z-index:-2147483628;mso-position-horizontal-relative:text;mso-position-horizontal:absolute;margin-left:0pt;mso-position-vertical-relative:text;margin-top:-1.74123pt;" coordsize="40044,5593">
                <v:shape id="Shape 20609" style="position:absolute;width:38898;height:1402;left:1146;top:0;" coordsize="3889883,140208" path="m0,0l3889883,0l3889883,140208l0,140208l0,0">
                  <v:stroke weight="0pt" endcap="flat" joinstyle="miter" miterlimit="10" on="false" color="#000000" opacity="0"/>
                  <v:fill on="true" color="#ffffd7"/>
                </v:shape>
                <v:shape id="Shape 20610" style="position:absolute;width:13520;height:1402;left:0;top:1402;" coordsize="1352042,140208" path="m0,0l1352042,0l1352042,140208l0,140208l0,0">
                  <v:stroke weight="0pt" endcap="flat" joinstyle="miter" miterlimit="10" on="false" color="#000000" opacity="0"/>
                  <v:fill on="true" color="#ffffd7"/>
                </v:shape>
                <v:shape id="Shape 20611" style="position:absolute;width:17760;height:1386;left:0;top:2804;" coordsize="1776095,138684" path="m0,0l1776095,0l1776095,138684l0,138684l0,0">
                  <v:stroke weight="0pt" endcap="flat" joinstyle="miter" miterlimit="10" on="false" color="#000000" opacity="0"/>
                  <v:fill on="true" color="#ffffd7"/>
                </v:shape>
                <v:shape id="Shape 20612" style="position:absolute;width:18995;height:1402;left:0;top:4191;" coordsize="1899539,140208" path="m0,0l1899539,0l1899539,140208l0,140208l0,0">
                  <v:stroke weight="0pt" endcap="flat" joinstyle="miter" miterlimit="10" on="false" color="#000000" opacity="0"/>
                  <v:fill on="true" color="#ffffd7"/>
                </v:shape>
              </v:group>
            </w:pict>
          </mc:Fallback>
        </mc:AlternateContent>
      </w:r>
      <w:r>
        <w:t xml:space="preserve">   </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r>
        <w:t xml:space="preserve"> </w:t>
      </w:r>
      <w:r>
        <w:rPr>
          <w:rFonts w:ascii="Calibri" w:eastAsia="Calibri" w:hAnsi="Calibri" w:cs="Calibri"/>
          <w:sz w:val="18"/>
        </w:rPr>
        <w:t xml:space="preserve">  </w:t>
      </w:r>
      <w:proofErr w:type="spellStart"/>
      <w:r>
        <w:rPr>
          <w:rFonts w:ascii="Calibri" w:eastAsia="Calibri" w:hAnsi="Calibri" w:cs="Calibri"/>
          <w:sz w:val="18"/>
        </w:rPr>
        <w:t>classifier.fit</w:t>
      </w:r>
      <w:proofErr w:type="spellEnd"/>
      <w:r>
        <w:rPr>
          <w:rFonts w:ascii="Calibri" w:eastAsia="Calibri" w:hAnsi="Calibri" w:cs="Calibri"/>
          <w:sz w:val="18"/>
        </w:rPr>
        <w:t>(</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score = </w:t>
      </w:r>
      <w:proofErr w:type="spellStart"/>
      <w:r>
        <w:rPr>
          <w:rFonts w:ascii="Calibri" w:eastAsia="Calibri" w:hAnsi="Calibri" w:cs="Calibri"/>
          <w:sz w:val="18"/>
        </w:rPr>
        <w:t>classifier.score</w:t>
      </w:r>
      <w:proofErr w:type="spell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w:t>
      </w:r>
      <w:proofErr w:type="spellStart"/>
      <w:r>
        <w:rPr>
          <w:rFonts w:ascii="Calibri" w:eastAsia="Calibri" w:hAnsi="Calibri" w:cs="Calibri"/>
          <w:sz w:val="18"/>
        </w:rPr>
        <w:t>futurePrices</w:t>
      </w:r>
      <w:proofErr w:type="spellEnd"/>
      <w:r>
        <w:rPr>
          <w:rFonts w:ascii="Calibri" w:eastAsia="Calibri" w:hAnsi="Calibri" w:cs="Calibri"/>
          <w:sz w:val="18"/>
        </w:rPr>
        <w:t xml:space="preserve"> = </w:t>
      </w:r>
      <w:proofErr w:type="spellStart"/>
      <w:r>
        <w:rPr>
          <w:rFonts w:ascii="Calibri" w:eastAsia="Calibri" w:hAnsi="Calibri" w:cs="Calibri"/>
          <w:sz w:val="18"/>
        </w:rPr>
        <w:t>classifier.predict</w:t>
      </w:r>
      <w:proofErr w:type="spellEnd"/>
      <w:r>
        <w:rPr>
          <w:rFonts w:ascii="Calibri" w:eastAsia="Calibri" w:hAnsi="Calibri" w:cs="Calibri"/>
          <w:sz w:val="18"/>
        </w:rPr>
        <w:t>(</w:t>
      </w:r>
      <w:proofErr w:type="spellStart"/>
      <w:r>
        <w:rPr>
          <w:rFonts w:ascii="Calibri" w:eastAsia="Calibri" w:hAnsi="Calibri" w:cs="Calibri"/>
          <w:sz w:val="18"/>
        </w:rPr>
        <w:t>recentX</w:t>
      </w:r>
      <w:proofErr w:type="spellEnd"/>
      <w:r>
        <w:rPr>
          <w:rFonts w:ascii="Calibri" w:eastAsia="Calibri" w:hAnsi="Calibri" w:cs="Calibri"/>
          <w:sz w:val="18"/>
        </w:rPr>
        <w:t xml:space="preserve">) </w:t>
      </w:r>
    </w:p>
    <w:p w14:paraId="25A5FA20" w14:textId="77777777" w:rsidR="00F10FD9" w:rsidRDefault="00000000">
      <w:pPr>
        <w:spacing w:after="0" w:line="259" w:lineRule="auto"/>
        <w:ind w:left="0" w:firstLine="0"/>
      </w:pPr>
      <w:r>
        <w:t xml:space="preserve"> </w:t>
      </w:r>
    </w:p>
    <w:p w14:paraId="6B796195" w14:textId="77777777" w:rsidR="00F10FD9" w:rsidRDefault="00000000">
      <w:pPr>
        <w:spacing w:after="14" w:line="259" w:lineRule="auto"/>
        <w:ind w:left="0" w:firstLine="0"/>
      </w:pPr>
      <w:r>
        <w:t xml:space="preserve"> </w:t>
      </w:r>
    </w:p>
    <w:p w14:paraId="2AA187AB" w14:textId="77777777" w:rsidR="00F10FD9" w:rsidRDefault="00000000">
      <w:pPr>
        <w:pStyle w:val="Heading1"/>
        <w:spacing w:after="0"/>
        <w:ind w:left="-5"/>
        <w:jc w:val="left"/>
      </w:pPr>
      <w:bookmarkStart w:id="3" w:name="_Toc20349"/>
      <w:r>
        <w:t>Hypothesis Verification</w:t>
      </w:r>
      <w:r>
        <w:rPr>
          <w:u w:val="none"/>
        </w:rPr>
        <w:t xml:space="preserve"> </w:t>
      </w:r>
      <w:bookmarkEnd w:id="3"/>
    </w:p>
    <w:p w14:paraId="11DE6C63" w14:textId="77777777" w:rsidR="00F10FD9" w:rsidRDefault="00000000">
      <w:pPr>
        <w:spacing w:after="0" w:line="259" w:lineRule="auto"/>
        <w:ind w:left="0" w:firstLine="0"/>
      </w:pPr>
      <w:r>
        <w:t xml:space="preserve"> </w:t>
      </w:r>
    </w:p>
    <w:p w14:paraId="1CF0CD76" w14:textId="77777777" w:rsidR="00F10FD9" w:rsidRDefault="00000000">
      <w:pPr>
        <w:spacing w:after="6" w:line="248" w:lineRule="auto"/>
        <w:ind w:left="-5"/>
      </w:pPr>
      <w:r>
        <w:t xml:space="preserve">Our original hypothesis stated that through Linear Regression we would semi-accurately predict future Bitcoin prices. Based on the results, this section of the program is best used minimally for decision making. There are many reasons for this. Linear Regression attempts to find a “best fit” line through the data. This can then be used to predict future data based on past data. It uses the trend of the data to predict future value if the trend continues. This isn’t always a reliable indicator of the future value of financial assets. There are many factors that contribute to the rise or fall of Bitcoin prices. Many of these factors have nothing to do with financial data at all. Political agendas can have a large effect on the price of Bitcoin. China has historically introduced strict regulation on Bitcoin businesses. This has even led to Bitcoin prices falling by $3,000 in a single month (Li, 2019). </w:t>
      </w:r>
    </w:p>
    <w:p w14:paraId="5D06E3E2" w14:textId="77777777" w:rsidR="00F10FD9" w:rsidRDefault="00000000">
      <w:pPr>
        <w:spacing w:after="14" w:line="259" w:lineRule="auto"/>
        <w:ind w:left="0" w:firstLine="0"/>
      </w:pPr>
      <w:r>
        <w:t xml:space="preserve"> </w:t>
      </w:r>
    </w:p>
    <w:p w14:paraId="6C6141E5" w14:textId="77777777" w:rsidR="00F10FD9" w:rsidRDefault="00000000">
      <w:pPr>
        <w:spacing w:after="6" w:line="248" w:lineRule="auto"/>
        <w:ind w:left="-5"/>
      </w:pPr>
      <w:r>
        <w:t xml:space="preserve">These factors can greatly influence Bitcoin prices, which can’t be predicted through our current Linear Regression algorithm. Including more appropriate “features” to train the algorithm can help to increase the price prediction accuracy. As it stands now, this section is best used complementarily to the other decision-making visualizations in the application, and not used solely to determine the best times to buy and sell. </w:t>
      </w:r>
    </w:p>
    <w:p w14:paraId="6A29E480" w14:textId="77777777" w:rsidR="00F10FD9" w:rsidRDefault="00000000">
      <w:pPr>
        <w:spacing w:after="14" w:line="259" w:lineRule="auto"/>
        <w:ind w:left="0" w:firstLine="0"/>
      </w:pPr>
      <w:r>
        <w:t xml:space="preserve"> </w:t>
      </w:r>
    </w:p>
    <w:p w14:paraId="642FFB82" w14:textId="77777777" w:rsidR="00F10FD9" w:rsidRDefault="00000000">
      <w:pPr>
        <w:pStyle w:val="Heading1"/>
        <w:spacing w:after="0"/>
        <w:ind w:left="-5"/>
        <w:jc w:val="left"/>
      </w:pPr>
      <w:bookmarkStart w:id="4" w:name="_Toc20350"/>
      <w:r>
        <w:t>Effective Visualizations and Reporting</w:t>
      </w:r>
      <w:r>
        <w:rPr>
          <w:u w:val="none"/>
        </w:rPr>
        <w:t xml:space="preserve"> </w:t>
      </w:r>
      <w:bookmarkEnd w:id="4"/>
    </w:p>
    <w:p w14:paraId="1FD0917B" w14:textId="77777777" w:rsidR="00F10FD9" w:rsidRDefault="00000000">
      <w:pPr>
        <w:spacing w:after="0" w:line="259" w:lineRule="auto"/>
        <w:ind w:left="0" w:firstLine="0"/>
      </w:pPr>
      <w:r>
        <w:t xml:space="preserve"> </w:t>
      </w:r>
    </w:p>
    <w:p w14:paraId="1F69DAB3" w14:textId="77777777" w:rsidR="00F10FD9" w:rsidRDefault="00000000">
      <w:pPr>
        <w:spacing w:after="6" w:line="248" w:lineRule="auto"/>
        <w:ind w:left="-5"/>
      </w:pPr>
      <w:r>
        <w:t xml:space="preserve">My visualizations were chosen because of their usefulness in accomplishing our objectives. Our employees can glean a lot of information through the line graph. This graph shows an accurate representation of the history of Bitcoin’s prices. Displayed in this way, it makes it a lot easier to spot pricing trends within the data. Our employees will be able to determine whether the overall trend in price is rising or falling. </w:t>
      </w:r>
    </w:p>
    <w:p w14:paraId="3AF7D5A7" w14:textId="77777777" w:rsidR="00F10FD9" w:rsidRDefault="00000000">
      <w:pPr>
        <w:tabs>
          <w:tab w:val="center" w:pos="4986"/>
        </w:tabs>
        <w:spacing w:after="0" w:line="259" w:lineRule="auto"/>
        <w:ind w:left="0" w:firstLine="0"/>
      </w:pPr>
      <w:r>
        <w:lastRenderedPageBreak/>
        <w:t xml:space="preserve"> </w:t>
      </w:r>
      <w:r>
        <w:tab/>
      </w:r>
      <w:r>
        <w:rPr>
          <w:noProof/>
        </w:rPr>
        <w:drawing>
          <wp:inline distT="0" distB="0" distL="0" distR="0" wp14:anchorId="2FD546B9" wp14:editId="2406F7AF">
            <wp:extent cx="5413375" cy="192405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34"/>
                    <a:stretch>
                      <a:fillRect/>
                    </a:stretch>
                  </pic:blipFill>
                  <pic:spPr>
                    <a:xfrm>
                      <a:off x="0" y="0"/>
                      <a:ext cx="5413375" cy="1924050"/>
                    </a:xfrm>
                    <a:prstGeom prst="rect">
                      <a:avLst/>
                    </a:prstGeom>
                  </pic:spPr>
                </pic:pic>
              </a:graphicData>
            </a:graphic>
          </wp:inline>
        </w:drawing>
      </w:r>
    </w:p>
    <w:p w14:paraId="50CC2C3A" w14:textId="77777777" w:rsidR="00F10FD9" w:rsidRDefault="00000000">
      <w:pPr>
        <w:spacing w:after="6" w:line="248" w:lineRule="auto"/>
        <w:ind w:left="-5"/>
      </w:pPr>
      <w:r>
        <w:t xml:space="preserve">Graphing the data this way gives our employees useful information for whether they should be recommending buying or selling Bitcoin. The graph also supports filtering dates to zoom into the graph to get more detailed data for those specific dates. The bar graph gives a lot of useful information about the demand for Bitcoin and how popular it is overall. The bar graph charts the daily volume of Bitcoin trades. So, a trend of higher volumes over time </w:t>
      </w:r>
      <w:proofErr w:type="gramStart"/>
      <w:r>
        <w:t>show</w:t>
      </w:r>
      <w:proofErr w:type="gramEnd"/>
      <w:r>
        <w:t xml:space="preserve"> that Bitcoin is rising in </w:t>
      </w:r>
      <w:proofErr w:type="gramStart"/>
      <w:r>
        <w:t>popularity</w:t>
      </w:r>
      <w:proofErr w:type="gramEnd"/>
      <w:r>
        <w:t xml:space="preserve"> and it could be a good opportunity to increase our clients holdings. </w:t>
      </w:r>
    </w:p>
    <w:p w14:paraId="43C98EA1" w14:textId="77777777" w:rsidR="00F10FD9" w:rsidRDefault="00000000">
      <w:pPr>
        <w:spacing w:after="0" w:line="259" w:lineRule="auto"/>
        <w:ind w:left="0" w:firstLine="0"/>
      </w:pPr>
      <w:r>
        <w:t xml:space="preserve"> </w:t>
      </w:r>
    </w:p>
    <w:p w14:paraId="26717CFF" w14:textId="77777777" w:rsidR="00F10FD9" w:rsidRDefault="00000000">
      <w:pPr>
        <w:spacing w:after="6" w:line="248" w:lineRule="auto"/>
        <w:ind w:left="-5"/>
      </w:pPr>
      <w:r>
        <w:t xml:space="preserve">The application supports data preparation by taking the raw data and organizing it by keeping useful data and discarding the rest. It displays this clean data in a way that allows our employees to do data analysis. The application uses Linear Regression to analyze the data and make predictions based upon the data. This gives the users more information to help make purchasing decisions. All this preparation and analysis is summarized nicely within the three visualizations: the line graph, the bar graph, and the future prices chart. </w:t>
      </w:r>
    </w:p>
    <w:p w14:paraId="6AD5198D" w14:textId="77777777" w:rsidR="00F10FD9" w:rsidRDefault="00000000">
      <w:pPr>
        <w:spacing w:after="14" w:line="259" w:lineRule="auto"/>
        <w:ind w:left="0" w:firstLine="0"/>
      </w:pPr>
      <w:r>
        <w:t xml:space="preserve"> </w:t>
      </w:r>
    </w:p>
    <w:p w14:paraId="0C422B0A" w14:textId="77777777" w:rsidR="00F10FD9" w:rsidRDefault="00000000">
      <w:pPr>
        <w:pStyle w:val="Heading1"/>
        <w:spacing w:after="0"/>
        <w:ind w:left="-5"/>
        <w:jc w:val="left"/>
      </w:pPr>
      <w:bookmarkStart w:id="5" w:name="_Toc20351"/>
      <w:r>
        <w:t>Accuracy Analysis</w:t>
      </w:r>
      <w:r>
        <w:rPr>
          <w:u w:val="none"/>
        </w:rPr>
        <w:t xml:space="preserve"> </w:t>
      </w:r>
      <w:bookmarkEnd w:id="5"/>
    </w:p>
    <w:p w14:paraId="6179D900" w14:textId="77777777" w:rsidR="00F10FD9" w:rsidRDefault="00000000">
      <w:pPr>
        <w:spacing w:after="0" w:line="259" w:lineRule="auto"/>
        <w:ind w:left="0" w:firstLine="0"/>
      </w:pPr>
      <w:r>
        <w:t xml:space="preserve"> </w:t>
      </w:r>
    </w:p>
    <w:p w14:paraId="1A86C1F3" w14:textId="1BDA912F" w:rsidR="00F10FD9" w:rsidRDefault="00000000">
      <w:pPr>
        <w:spacing w:after="6" w:line="248" w:lineRule="auto"/>
        <w:ind w:left="-5"/>
      </w:pPr>
      <w:r>
        <w:t xml:space="preserve">Scikit-Learn includes </w:t>
      </w:r>
      <w:proofErr w:type="gramStart"/>
      <w:r>
        <w:t>function</w:t>
      </w:r>
      <w:proofErr w:type="gramEnd"/>
      <w:r>
        <w:t xml:space="preserve"> that provides a measure of how well observed outcomes are replicated by the model. This function is called </w:t>
      </w:r>
      <w:r w:rsidR="00D84A26">
        <w:t xml:space="preserve">Score </w:t>
      </w:r>
      <w:r>
        <w:t xml:space="preserve">() and it returns the coefficient of determination. Once the training and testing dataset is determined, the classifier fits the training data and runs the score function on the test data: </w:t>
      </w:r>
    </w:p>
    <w:p w14:paraId="3ECB3ECD" w14:textId="77777777" w:rsidR="00F10FD9" w:rsidRDefault="00000000">
      <w:pPr>
        <w:spacing w:after="0" w:line="259" w:lineRule="auto"/>
        <w:ind w:left="0" w:firstLine="0"/>
      </w:pPr>
      <w:r>
        <w:t xml:space="preserve"> </w:t>
      </w:r>
    </w:p>
    <w:tbl>
      <w:tblPr>
        <w:tblStyle w:val="TableGrid"/>
        <w:tblW w:w="6129" w:type="dxa"/>
        <w:tblInd w:w="0" w:type="dxa"/>
        <w:tblCellMar>
          <w:top w:w="35" w:type="dxa"/>
          <w:right w:w="4" w:type="dxa"/>
        </w:tblCellMar>
        <w:tblLook w:val="04A0" w:firstRow="1" w:lastRow="0" w:firstColumn="1" w:lastColumn="0" w:noHBand="0" w:noVBand="1"/>
      </w:tblPr>
      <w:tblGrid>
        <w:gridCol w:w="2048"/>
        <w:gridCol w:w="667"/>
        <w:gridCol w:w="3414"/>
      </w:tblGrid>
      <w:tr w:rsidR="00F10FD9" w14:paraId="0B9F8182" w14:textId="77777777">
        <w:trPr>
          <w:trHeight w:val="221"/>
        </w:trPr>
        <w:tc>
          <w:tcPr>
            <w:tcW w:w="6129" w:type="dxa"/>
            <w:gridSpan w:val="3"/>
            <w:tcBorders>
              <w:top w:val="nil"/>
              <w:left w:val="nil"/>
              <w:bottom w:val="nil"/>
              <w:right w:val="nil"/>
            </w:tcBorders>
            <w:shd w:val="clear" w:color="auto" w:fill="FFFFD7"/>
          </w:tcPr>
          <w:p w14:paraId="163508CE" w14:textId="77777777" w:rsidR="00F10FD9" w:rsidRDefault="00000000">
            <w:pPr>
              <w:spacing w:after="0" w:line="259" w:lineRule="auto"/>
              <w:ind w:left="0" w:firstLine="0"/>
              <w:jc w:val="both"/>
            </w:pP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p>
        </w:tc>
      </w:tr>
      <w:tr w:rsidR="00F10FD9" w14:paraId="746732A0" w14:textId="77777777">
        <w:trPr>
          <w:trHeight w:val="221"/>
        </w:trPr>
        <w:tc>
          <w:tcPr>
            <w:tcW w:w="2048" w:type="dxa"/>
            <w:tcBorders>
              <w:top w:val="nil"/>
              <w:left w:val="nil"/>
              <w:bottom w:val="nil"/>
              <w:right w:val="nil"/>
            </w:tcBorders>
            <w:shd w:val="clear" w:color="auto" w:fill="FFFFD7"/>
          </w:tcPr>
          <w:p w14:paraId="01381453" w14:textId="77777777" w:rsidR="00F10FD9" w:rsidRDefault="00000000">
            <w:pPr>
              <w:spacing w:after="0" w:line="259" w:lineRule="auto"/>
              <w:ind w:left="0" w:firstLine="0"/>
              <w:jc w:val="both"/>
            </w:pPr>
            <w:proofErr w:type="spellStart"/>
            <w:proofErr w:type="gramStart"/>
            <w:r>
              <w:rPr>
                <w:rFonts w:ascii="Calibri" w:eastAsia="Calibri" w:hAnsi="Calibri" w:cs="Calibri"/>
                <w:sz w:val="18"/>
              </w:rPr>
              <w:t>classifier.fit</w:t>
            </w:r>
            <w:proofErr w:type="spellEnd"/>
            <w:r>
              <w:rPr>
                <w:rFonts w:ascii="Calibri" w:eastAsia="Calibri" w:hAnsi="Calibri" w:cs="Calibri"/>
                <w:sz w:val="18"/>
              </w:rPr>
              <w:t>(</w:t>
            </w:r>
            <w:proofErr w:type="spellStart"/>
            <w:proofErr w:type="gramEnd"/>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w:t>
            </w:r>
          </w:p>
        </w:tc>
        <w:tc>
          <w:tcPr>
            <w:tcW w:w="4081" w:type="dxa"/>
            <w:gridSpan w:val="2"/>
            <w:tcBorders>
              <w:top w:val="nil"/>
              <w:left w:val="nil"/>
              <w:bottom w:val="nil"/>
              <w:right w:val="nil"/>
            </w:tcBorders>
          </w:tcPr>
          <w:p w14:paraId="5F705B30"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3D345228" w14:textId="77777777">
        <w:trPr>
          <w:trHeight w:val="218"/>
        </w:trPr>
        <w:tc>
          <w:tcPr>
            <w:tcW w:w="2715" w:type="dxa"/>
            <w:gridSpan w:val="2"/>
            <w:tcBorders>
              <w:top w:val="nil"/>
              <w:left w:val="nil"/>
              <w:bottom w:val="nil"/>
              <w:right w:val="nil"/>
            </w:tcBorders>
            <w:shd w:val="clear" w:color="auto" w:fill="FFFFD7"/>
          </w:tcPr>
          <w:p w14:paraId="360E28E6" w14:textId="77777777" w:rsidR="00F10FD9" w:rsidRDefault="00000000">
            <w:pPr>
              <w:spacing w:after="0" w:line="259" w:lineRule="auto"/>
              <w:ind w:left="0" w:firstLine="0"/>
              <w:jc w:val="both"/>
            </w:pPr>
            <w:r>
              <w:rPr>
                <w:rFonts w:ascii="Calibri" w:eastAsia="Calibri" w:hAnsi="Calibri" w:cs="Calibri"/>
                <w:sz w:val="18"/>
              </w:rPr>
              <w:t xml:space="preserve">score = </w:t>
            </w:r>
            <w:proofErr w:type="spellStart"/>
            <w:proofErr w:type="gramStart"/>
            <w:r>
              <w:rPr>
                <w:rFonts w:ascii="Calibri" w:eastAsia="Calibri" w:hAnsi="Calibri" w:cs="Calibri"/>
                <w:sz w:val="18"/>
              </w:rPr>
              <w:t>classifier.score</w:t>
            </w:r>
            <w:proofErr w:type="spellEnd"/>
            <w:proofErr w:type="gram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w:t>
            </w:r>
          </w:p>
        </w:tc>
        <w:tc>
          <w:tcPr>
            <w:tcW w:w="3414" w:type="dxa"/>
            <w:tcBorders>
              <w:top w:val="nil"/>
              <w:left w:val="nil"/>
              <w:bottom w:val="nil"/>
              <w:right w:val="nil"/>
            </w:tcBorders>
          </w:tcPr>
          <w:p w14:paraId="5843D44C" w14:textId="77777777" w:rsidR="00F10FD9" w:rsidRDefault="00000000">
            <w:pPr>
              <w:spacing w:after="0" w:line="259" w:lineRule="auto"/>
              <w:ind w:left="0" w:firstLine="0"/>
            </w:pPr>
            <w:r>
              <w:rPr>
                <w:rFonts w:ascii="Calibri" w:eastAsia="Calibri" w:hAnsi="Calibri" w:cs="Calibri"/>
                <w:sz w:val="18"/>
              </w:rPr>
              <w:t xml:space="preserve"> </w:t>
            </w:r>
          </w:p>
        </w:tc>
      </w:tr>
    </w:tbl>
    <w:p w14:paraId="1B40AD9D" w14:textId="4DDC8759" w:rsidR="00F10FD9" w:rsidRDefault="00000000">
      <w:pPr>
        <w:spacing w:after="6" w:line="248" w:lineRule="auto"/>
        <w:ind w:left="-5"/>
      </w:pPr>
      <w:r>
        <w:t xml:space="preserve">This </w:t>
      </w:r>
      <w:r w:rsidR="00D84A26">
        <w:t>S</w:t>
      </w:r>
      <w:r>
        <w:t xml:space="preserve">core will give you a number that shows how accurate the model is at predicting observed outcomes. Bitcoin is a very volatile asset. Using this model to try and predict future prices is difficult considering the environment. This causes the future price set to somewhat resemble the price set that the classifier was trained on. </w:t>
      </w:r>
    </w:p>
    <w:p w14:paraId="1B5114CA" w14:textId="77777777" w:rsidR="00F10FD9" w:rsidRDefault="00000000">
      <w:pPr>
        <w:spacing w:after="14" w:line="259" w:lineRule="auto"/>
        <w:ind w:left="0" w:firstLine="0"/>
      </w:pPr>
      <w:r>
        <w:t xml:space="preserve"> </w:t>
      </w:r>
    </w:p>
    <w:p w14:paraId="10973811" w14:textId="77777777" w:rsidR="00F10FD9" w:rsidRDefault="00000000">
      <w:pPr>
        <w:pStyle w:val="Heading1"/>
        <w:spacing w:after="0"/>
        <w:ind w:left="-5"/>
        <w:jc w:val="left"/>
      </w:pPr>
      <w:bookmarkStart w:id="6" w:name="_Toc20352"/>
      <w:r>
        <w:t>Application Testing</w:t>
      </w:r>
      <w:r>
        <w:rPr>
          <w:u w:val="none"/>
        </w:rPr>
        <w:t xml:space="preserve"> </w:t>
      </w:r>
      <w:bookmarkEnd w:id="6"/>
    </w:p>
    <w:p w14:paraId="144E9DE0" w14:textId="77777777" w:rsidR="00F10FD9" w:rsidRDefault="00000000">
      <w:pPr>
        <w:spacing w:after="0" w:line="259" w:lineRule="auto"/>
        <w:ind w:left="0" w:firstLine="0"/>
      </w:pPr>
      <w:r>
        <w:t xml:space="preserve"> </w:t>
      </w:r>
    </w:p>
    <w:p w14:paraId="270B489C" w14:textId="77777777" w:rsidR="00F10FD9" w:rsidRDefault="00000000">
      <w:pPr>
        <w:spacing w:after="6" w:line="248" w:lineRule="auto"/>
        <w:ind w:left="-5"/>
      </w:pPr>
      <w:r>
        <w:t xml:space="preserve">Different levels of testing </w:t>
      </w:r>
      <w:proofErr w:type="gramStart"/>
      <w:r>
        <w:t>was</w:t>
      </w:r>
      <w:proofErr w:type="gramEnd"/>
      <w:r>
        <w:t xml:space="preserve"> performed throughout the development life cycle of the application. As each of the individual modules were finished, unit testing took place. For some modules, this was accomplished by providing a sample input to the module. Then the module was </w:t>
      </w:r>
      <w:proofErr w:type="gramStart"/>
      <w:r>
        <w:t>executed</w:t>
      </w:r>
      <w:proofErr w:type="gramEnd"/>
      <w:r>
        <w:t xml:space="preserve"> and the </w:t>
      </w:r>
      <w:r>
        <w:lastRenderedPageBreak/>
        <w:t xml:space="preserve">output was observed. The output was compared to the original input. If the module changed the output in the way that was expected, then the module passed its unit test. An example of this was the unit testing for the </w:t>
      </w:r>
      <w:proofErr w:type="spellStart"/>
      <w:r>
        <w:t>pullAndCleanData</w:t>
      </w:r>
      <w:proofErr w:type="spellEnd"/>
      <w:r>
        <w:t xml:space="preserve"> function. The input is a string of a ticker for the </w:t>
      </w:r>
      <w:proofErr w:type="spellStart"/>
      <w:r>
        <w:t>Quandl</w:t>
      </w:r>
      <w:proofErr w:type="spellEnd"/>
      <w:r>
        <w:t xml:space="preserve"> API. This pulled the data from </w:t>
      </w:r>
      <w:proofErr w:type="spellStart"/>
      <w:r>
        <w:t>Quandl</w:t>
      </w:r>
      <w:proofErr w:type="spellEnd"/>
      <w:r>
        <w:t xml:space="preserve"> into a </w:t>
      </w:r>
      <w:proofErr w:type="spellStart"/>
      <w:r>
        <w:t>dataframe</w:t>
      </w:r>
      <w:proofErr w:type="spellEnd"/>
      <w:r>
        <w:t xml:space="preserve">. The </w:t>
      </w:r>
      <w:proofErr w:type="spellStart"/>
      <w:r>
        <w:t>dataframe</w:t>
      </w:r>
      <w:proofErr w:type="spellEnd"/>
      <w:r>
        <w:t xml:space="preserve"> was printed so it could be compared later. The function did some cleaning of the data and returned a new </w:t>
      </w:r>
      <w:proofErr w:type="spellStart"/>
      <w:r>
        <w:t>dataframe</w:t>
      </w:r>
      <w:proofErr w:type="spellEnd"/>
      <w:r>
        <w:t xml:space="preserve">. These two </w:t>
      </w:r>
      <w:proofErr w:type="spellStart"/>
      <w:r>
        <w:t>dataframes</w:t>
      </w:r>
      <w:proofErr w:type="spellEnd"/>
      <w:r>
        <w:t xml:space="preserve"> were compared to ensure the function successfully altered the </w:t>
      </w:r>
      <w:proofErr w:type="spellStart"/>
      <w:r>
        <w:t>dataframe</w:t>
      </w:r>
      <w:proofErr w:type="spellEnd"/>
      <w:r>
        <w:t xml:space="preserve"> the way that was intended. </w:t>
      </w:r>
    </w:p>
    <w:p w14:paraId="76ED3EEB" w14:textId="77777777" w:rsidR="00F10FD9" w:rsidRDefault="00000000">
      <w:pPr>
        <w:spacing w:after="0" w:line="259" w:lineRule="auto"/>
        <w:ind w:left="0" w:firstLine="0"/>
      </w:pPr>
      <w:r>
        <w:t xml:space="preserve"> </w:t>
      </w:r>
    </w:p>
    <w:p w14:paraId="0693AAB2" w14:textId="77777777" w:rsidR="00F10FD9" w:rsidRDefault="00000000">
      <w:pPr>
        <w:spacing w:after="6" w:line="248" w:lineRule="auto"/>
        <w:ind w:left="-5"/>
      </w:pPr>
      <w:r>
        <w:t xml:space="preserve">Integration testing was done as multiple modules were completed. One example of this includes the </w:t>
      </w:r>
      <w:proofErr w:type="spellStart"/>
      <w:r>
        <w:t>insertData</w:t>
      </w:r>
      <w:proofErr w:type="spellEnd"/>
      <w:r>
        <w:t xml:space="preserve"> function. This function relies on the output of the </w:t>
      </w:r>
      <w:proofErr w:type="spellStart"/>
      <w:r>
        <w:t>pullAndCleanData</w:t>
      </w:r>
      <w:proofErr w:type="spellEnd"/>
      <w:r>
        <w:t xml:space="preserve"> function to work properly. The testing commenced by first observing the data within the existing database. Then we feed the output of </w:t>
      </w:r>
      <w:proofErr w:type="spellStart"/>
      <w:r>
        <w:t>pullAndCleanData</w:t>
      </w:r>
      <w:proofErr w:type="spellEnd"/>
      <w:r>
        <w:t xml:space="preserve"> to the </w:t>
      </w:r>
      <w:proofErr w:type="spellStart"/>
      <w:r>
        <w:t>insertData</w:t>
      </w:r>
      <w:proofErr w:type="spellEnd"/>
      <w:r>
        <w:t xml:space="preserve"> function. After execution, we observed the changes within the database. If new data was added to the database properly, the functions passed the integration testing. The before data: </w:t>
      </w:r>
    </w:p>
    <w:p w14:paraId="6A0822BD" w14:textId="77777777" w:rsidR="00F10FD9" w:rsidRDefault="00000000">
      <w:pPr>
        <w:spacing w:after="0" w:line="259" w:lineRule="auto"/>
        <w:ind w:left="0" w:firstLine="0"/>
      </w:pPr>
      <w:r>
        <w:t xml:space="preserve"> </w:t>
      </w:r>
    </w:p>
    <w:p w14:paraId="55298FB7" w14:textId="77777777" w:rsidR="00F10FD9" w:rsidRDefault="00000000">
      <w:pPr>
        <w:spacing w:after="20" w:line="259" w:lineRule="auto"/>
        <w:ind w:left="308" w:firstLine="0"/>
      </w:pPr>
      <w:r>
        <w:rPr>
          <w:noProof/>
        </w:rPr>
        <w:drawing>
          <wp:inline distT="0" distB="0" distL="0" distR="0" wp14:anchorId="3A58AB33" wp14:editId="76AC86F6">
            <wp:extent cx="5938393" cy="2469515"/>
            <wp:effectExtent l="0" t="0" r="0" b="0"/>
            <wp:docPr id="1206" name="Picture 1206"/>
            <wp:cNvGraphicFramePr/>
            <a:graphic xmlns:a="http://schemas.openxmlformats.org/drawingml/2006/main">
              <a:graphicData uri="http://schemas.openxmlformats.org/drawingml/2006/picture">
                <pic:pic xmlns:pic="http://schemas.openxmlformats.org/drawingml/2006/picture">
                  <pic:nvPicPr>
                    <pic:cNvPr id="1206" name="Picture 1206"/>
                    <pic:cNvPicPr/>
                  </pic:nvPicPr>
                  <pic:blipFill>
                    <a:blip r:embed="rId35"/>
                    <a:stretch>
                      <a:fillRect/>
                    </a:stretch>
                  </pic:blipFill>
                  <pic:spPr>
                    <a:xfrm>
                      <a:off x="0" y="0"/>
                      <a:ext cx="5938393" cy="2469515"/>
                    </a:xfrm>
                    <a:prstGeom prst="rect">
                      <a:avLst/>
                    </a:prstGeom>
                  </pic:spPr>
                </pic:pic>
              </a:graphicData>
            </a:graphic>
          </wp:inline>
        </w:drawing>
      </w:r>
    </w:p>
    <w:p w14:paraId="367B3E44" w14:textId="77777777" w:rsidR="00F10FD9" w:rsidRDefault="00000000">
      <w:pPr>
        <w:spacing w:after="0" w:line="259" w:lineRule="auto"/>
        <w:ind w:left="0" w:firstLine="0"/>
      </w:pPr>
      <w:r>
        <w:t xml:space="preserve"> </w:t>
      </w:r>
    </w:p>
    <w:p w14:paraId="311087ED" w14:textId="77777777" w:rsidR="00F10FD9" w:rsidRDefault="00000000">
      <w:pPr>
        <w:spacing w:after="6" w:line="248" w:lineRule="auto"/>
        <w:ind w:left="-5"/>
      </w:pPr>
      <w:r>
        <w:t xml:space="preserve">The database after running the integration tests: </w:t>
      </w:r>
    </w:p>
    <w:p w14:paraId="623B650A" w14:textId="77777777" w:rsidR="00F10FD9" w:rsidRDefault="00000000">
      <w:pPr>
        <w:spacing w:after="0" w:line="259" w:lineRule="auto"/>
        <w:ind w:left="0" w:firstLine="0"/>
      </w:pPr>
      <w:r>
        <w:t xml:space="preserve"> </w:t>
      </w:r>
    </w:p>
    <w:p w14:paraId="1BA01796" w14:textId="77777777" w:rsidR="00F10FD9" w:rsidRDefault="00000000">
      <w:pPr>
        <w:spacing w:after="10" w:line="259" w:lineRule="auto"/>
        <w:ind w:left="473" w:firstLine="0"/>
      </w:pPr>
      <w:r>
        <w:rPr>
          <w:noProof/>
        </w:rPr>
        <w:drawing>
          <wp:inline distT="0" distB="0" distL="0" distR="0" wp14:anchorId="53C2777D" wp14:editId="666ED471">
            <wp:extent cx="5728463" cy="2502535"/>
            <wp:effectExtent l="0" t="0" r="0" b="0"/>
            <wp:docPr id="1208" name="Picture 1208"/>
            <wp:cNvGraphicFramePr/>
            <a:graphic xmlns:a="http://schemas.openxmlformats.org/drawingml/2006/main">
              <a:graphicData uri="http://schemas.openxmlformats.org/drawingml/2006/picture">
                <pic:pic xmlns:pic="http://schemas.openxmlformats.org/drawingml/2006/picture">
                  <pic:nvPicPr>
                    <pic:cNvPr id="1208" name="Picture 1208"/>
                    <pic:cNvPicPr/>
                  </pic:nvPicPr>
                  <pic:blipFill>
                    <a:blip r:embed="rId36"/>
                    <a:stretch>
                      <a:fillRect/>
                    </a:stretch>
                  </pic:blipFill>
                  <pic:spPr>
                    <a:xfrm>
                      <a:off x="0" y="0"/>
                      <a:ext cx="5728463" cy="2502535"/>
                    </a:xfrm>
                    <a:prstGeom prst="rect">
                      <a:avLst/>
                    </a:prstGeom>
                  </pic:spPr>
                </pic:pic>
              </a:graphicData>
            </a:graphic>
          </wp:inline>
        </w:drawing>
      </w:r>
    </w:p>
    <w:p w14:paraId="67B59EFF" w14:textId="77777777" w:rsidR="00F10FD9" w:rsidRDefault="00000000">
      <w:pPr>
        <w:spacing w:after="0" w:line="259" w:lineRule="auto"/>
        <w:ind w:left="0" w:firstLine="0"/>
      </w:pPr>
      <w:r>
        <w:t xml:space="preserve"> </w:t>
      </w:r>
    </w:p>
    <w:p w14:paraId="3DA17DBF" w14:textId="77777777" w:rsidR="00F10FD9" w:rsidRDefault="00000000">
      <w:pPr>
        <w:spacing w:after="6" w:line="248" w:lineRule="auto"/>
        <w:ind w:left="-5"/>
      </w:pPr>
      <w:r>
        <w:lastRenderedPageBreak/>
        <w:t xml:space="preserve">There is new data from the next two days, so we know the functions successfully executed. The system testing was done similarly. However, the application </w:t>
      </w:r>
      <w:proofErr w:type="gramStart"/>
      <w:r>
        <w:t>as a whole was</w:t>
      </w:r>
      <w:proofErr w:type="gramEnd"/>
      <w:r>
        <w:t xml:space="preserve"> tested. This was done by walking through each step of running the program. Ensuring that every feature worked as expected. </w:t>
      </w:r>
    </w:p>
    <w:p w14:paraId="7761CB72" w14:textId="77777777" w:rsidR="00F10FD9" w:rsidRDefault="00000000">
      <w:pPr>
        <w:spacing w:after="0" w:line="259" w:lineRule="auto"/>
        <w:ind w:left="0" w:firstLine="0"/>
      </w:pPr>
      <w:r>
        <w:t xml:space="preserve"> </w:t>
      </w:r>
    </w:p>
    <w:p w14:paraId="7DC6C40E" w14:textId="77777777" w:rsidR="00F10FD9" w:rsidRDefault="00000000">
      <w:pPr>
        <w:spacing w:after="6" w:line="248" w:lineRule="auto"/>
        <w:ind w:left="-5"/>
      </w:pPr>
      <w:r>
        <w:t xml:space="preserve">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t working as expected the developer used those errors to pinpoint bugs in the code. These bugs were </w:t>
      </w:r>
      <w:proofErr w:type="gramStart"/>
      <w:r>
        <w:t>corrected</w:t>
      </w:r>
      <w:proofErr w:type="gramEnd"/>
      <w:r>
        <w:t xml:space="preserve"> and the program improved each time. </w:t>
      </w:r>
    </w:p>
    <w:p w14:paraId="4D5C3FCD" w14:textId="77777777" w:rsidR="00F10FD9" w:rsidRDefault="00000000">
      <w:pPr>
        <w:spacing w:after="14" w:line="259" w:lineRule="auto"/>
        <w:ind w:left="0" w:firstLine="0"/>
      </w:pPr>
      <w:r>
        <w:t xml:space="preserve"> </w:t>
      </w:r>
    </w:p>
    <w:p w14:paraId="670878E8" w14:textId="77777777" w:rsidR="00F10FD9" w:rsidRDefault="00000000">
      <w:pPr>
        <w:pStyle w:val="Heading1"/>
        <w:spacing w:after="0"/>
        <w:ind w:left="-5"/>
        <w:jc w:val="left"/>
      </w:pPr>
      <w:bookmarkStart w:id="7" w:name="_Toc20353"/>
      <w:r>
        <w:t>Application Files</w:t>
      </w:r>
      <w:r>
        <w:rPr>
          <w:u w:val="none"/>
        </w:rPr>
        <w:t xml:space="preserve"> </w:t>
      </w:r>
      <w:bookmarkEnd w:id="7"/>
    </w:p>
    <w:p w14:paraId="4B134987" w14:textId="77777777" w:rsidR="00F10FD9" w:rsidRDefault="00000000">
      <w:pPr>
        <w:spacing w:after="0" w:line="259" w:lineRule="auto"/>
        <w:ind w:left="0" w:firstLine="0"/>
      </w:pPr>
      <w:r>
        <w:t xml:space="preserve"> </w:t>
      </w:r>
    </w:p>
    <w:p w14:paraId="3DF89370" w14:textId="77777777" w:rsidR="00F10FD9" w:rsidRDefault="00000000">
      <w:pPr>
        <w:spacing w:after="6" w:line="248" w:lineRule="auto"/>
        <w:ind w:left="-5"/>
      </w:pPr>
      <w:r>
        <w:t>The Python programming language allows you create nice, GUI based programs very easily with a small number of files. All the source code exists in a single ‘.</w:t>
      </w:r>
      <w:proofErr w:type="spellStart"/>
      <w:r>
        <w:t>py</w:t>
      </w:r>
      <w:proofErr w:type="spellEnd"/>
      <w:r>
        <w:t xml:space="preserve">’ file. This file is </w:t>
      </w:r>
      <w:proofErr w:type="gramStart"/>
      <w:r>
        <w:t>named</w:t>
      </w:r>
      <w:proofErr w:type="gramEnd"/>
      <w:r>
        <w:t xml:space="preserve"> </w:t>
      </w:r>
    </w:p>
    <w:p w14:paraId="043D0FE6" w14:textId="77777777" w:rsidR="00F10FD9" w:rsidRDefault="00000000">
      <w:pPr>
        <w:spacing w:after="6" w:line="248" w:lineRule="auto"/>
        <w:ind w:left="-5"/>
      </w:pPr>
      <w:r>
        <w:t xml:space="preserve">BitcoinAnalysisProduct.py. Another file used by the application is the database file. This file is named </w:t>
      </w:r>
      <w:proofErr w:type="spellStart"/>
      <w:r>
        <w:t>BitcoinPricing.db</w:t>
      </w:r>
      <w:proofErr w:type="spellEnd"/>
      <w:r>
        <w:t xml:space="preserve">. The program stores all the pricing data it pulls from the cloud into this file. If this file is not present when the program </w:t>
      </w:r>
      <w:proofErr w:type="gramStart"/>
      <w:r>
        <w:t>launches</w:t>
      </w:r>
      <w:proofErr w:type="gramEnd"/>
      <w:r>
        <w:t xml:space="preserve"> it will be created. The file hierarchy is described by the following: </w:t>
      </w:r>
    </w:p>
    <w:p w14:paraId="3597A6B9" w14:textId="77777777" w:rsidR="00F10FD9" w:rsidRDefault="00000000">
      <w:pPr>
        <w:spacing w:after="0" w:line="259" w:lineRule="auto"/>
        <w:ind w:left="0" w:firstLine="0"/>
      </w:pPr>
      <w:r>
        <w:t xml:space="preserve"> </w:t>
      </w:r>
    </w:p>
    <w:p w14:paraId="15E3DB94" w14:textId="77777777" w:rsidR="00F10FD9" w:rsidRDefault="00000000">
      <w:pPr>
        <w:spacing w:after="6" w:line="248" w:lineRule="auto"/>
        <w:ind w:left="-5"/>
      </w:pPr>
      <w:proofErr w:type="gramStart"/>
      <w:r>
        <w:t>./</w:t>
      </w:r>
      <w:proofErr w:type="spellStart"/>
      <w:proofErr w:type="gramEnd"/>
      <w:r>
        <w:t>C_DataProgram</w:t>
      </w:r>
      <w:proofErr w:type="spellEnd"/>
      <w:r>
        <w:t xml:space="preserve"> </w:t>
      </w:r>
    </w:p>
    <w:p w14:paraId="616B8478" w14:textId="77777777" w:rsidR="00F10FD9" w:rsidRDefault="00000000">
      <w:pPr>
        <w:spacing w:after="6" w:line="248" w:lineRule="auto"/>
        <w:ind w:left="-5" w:right="4905"/>
      </w:pPr>
      <w:r>
        <w:t xml:space="preserve"> </w:t>
      </w:r>
      <w:r>
        <w:tab/>
      </w:r>
      <w:proofErr w:type="gramStart"/>
      <w:r>
        <w:t xml:space="preserve">BitcoinAnalysisProduct.py  </w:t>
      </w:r>
      <w:r>
        <w:tab/>
      </w:r>
      <w:proofErr w:type="spellStart"/>
      <w:r>
        <w:t>BitcoinPricing.db</w:t>
      </w:r>
      <w:proofErr w:type="spellEnd"/>
      <w:proofErr w:type="gramEnd"/>
      <w:r>
        <w:t xml:space="preserve"> </w:t>
      </w:r>
    </w:p>
    <w:p w14:paraId="74C5E946" w14:textId="77777777" w:rsidR="00F10FD9" w:rsidRDefault="00000000">
      <w:pPr>
        <w:tabs>
          <w:tab w:val="center" w:pos="1351"/>
        </w:tabs>
        <w:spacing w:after="6" w:line="248" w:lineRule="auto"/>
        <w:ind w:left="-15" w:firstLine="0"/>
      </w:pPr>
      <w:r>
        <w:t xml:space="preserve"> </w:t>
      </w:r>
      <w:r>
        <w:tab/>
        <w:t xml:space="preserve">healthLog.txt </w:t>
      </w:r>
    </w:p>
    <w:p w14:paraId="67932208" w14:textId="77777777" w:rsidR="00F10FD9" w:rsidRDefault="00000000">
      <w:pPr>
        <w:spacing w:after="0" w:line="259" w:lineRule="auto"/>
        <w:ind w:left="0" w:firstLine="0"/>
      </w:pPr>
      <w:r>
        <w:t xml:space="preserve"> </w:t>
      </w:r>
    </w:p>
    <w:p w14:paraId="128D73A3" w14:textId="77777777" w:rsidR="00F10FD9" w:rsidRDefault="00000000">
      <w:pPr>
        <w:spacing w:after="6" w:line="248" w:lineRule="auto"/>
        <w:ind w:left="-5"/>
      </w:pPr>
      <w:r>
        <w:t xml:space="preserve">Python enables us to build impressive applications while using the bare </w:t>
      </w:r>
      <w:proofErr w:type="gramStart"/>
      <w:r>
        <w:t>minimum of the</w:t>
      </w:r>
      <w:proofErr w:type="gramEnd"/>
      <w:r>
        <w:t xml:space="preserve"> number of files. A log file is also included that stores information about how the program is running. This is useful for debugging issues that may arise within the application. </w:t>
      </w:r>
    </w:p>
    <w:p w14:paraId="5799E8D0" w14:textId="77777777" w:rsidR="00F10FD9" w:rsidRDefault="00000000">
      <w:pPr>
        <w:spacing w:after="72" w:line="259" w:lineRule="auto"/>
        <w:ind w:left="0" w:firstLine="0"/>
      </w:pPr>
      <w:r>
        <w:t xml:space="preserve"> </w:t>
      </w:r>
    </w:p>
    <w:p w14:paraId="46856108" w14:textId="77777777" w:rsidR="00F10FD9" w:rsidRDefault="00000000">
      <w:pPr>
        <w:pStyle w:val="Heading1"/>
        <w:spacing w:after="0"/>
        <w:ind w:left="-5"/>
        <w:jc w:val="left"/>
      </w:pPr>
      <w:bookmarkStart w:id="8" w:name="_Toc20354"/>
      <w:r>
        <w:t>User’s Guide</w:t>
      </w:r>
      <w:r>
        <w:rPr>
          <w:u w:val="none"/>
        </w:rPr>
        <w:t xml:space="preserve"> </w:t>
      </w:r>
      <w:bookmarkEnd w:id="8"/>
    </w:p>
    <w:p w14:paraId="05E85836" w14:textId="77777777" w:rsidR="00F10FD9" w:rsidRDefault="00000000">
      <w:pPr>
        <w:spacing w:after="0" w:line="259" w:lineRule="auto"/>
        <w:ind w:left="0" w:firstLine="0"/>
      </w:pPr>
      <w:r>
        <w:t xml:space="preserve"> </w:t>
      </w:r>
    </w:p>
    <w:p w14:paraId="3D8CBD19" w14:textId="77777777" w:rsidR="00F10FD9" w:rsidRDefault="00000000">
      <w:pPr>
        <w:spacing w:after="6" w:line="248" w:lineRule="auto"/>
        <w:ind w:left="-5"/>
      </w:pPr>
      <w:r>
        <w:t xml:space="preserve">The following details the steps required to install and use the application. </w:t>
      </w:r>
    </w:p>
    <w:p w14:paraId="5B3F4BBC" w14:textId="77777777" w:rsidR="00F10FD9" w:rsidRDefault="00000000">
      <w:pPr>
        <w:spacing w:after="0" w:line="259" w:lineRule="auto"/>
        <w:ind w:left="0" w:firstLine="0"/>
      </w:pPr>
      <w:r>
        <w:rPr>
          <w:b/>
        </w:rPr>
        <w:t xml:space="preserve"> </w:t>
      </w:r>
    </w:p>
    <w:p w14:paraId="26495B77" w14:textId="77777777" w:rsidR="00F10FD9" w:rsidRDefault="00000000">
      <w:pPr>
        <w:numPr>
          <w:ilvl w:val="0"/>
          <w:numId w:val="11"/>
        </w:numPr>
        <w:spacing w:after="32" w:line="248" w:lineRule="auto"/>
        <w:ind w:hanging="360"/>
      </w:pPr>
      <w:r>
        <w:t xml:space="preserve">Ensure that these programs are installed onto your </w:t>
      </w:r>
      <w:proofErr w:type="gramStart"/>
      <w:r>
        <w:t>Windows</w:t>
      </w:r>
      <w:proofErr w:type="gramEnd"/>
      <w:r>
        <w:t xml:space="preserve"> computer: </w:t>
      </w:r>
    </w:p>
    <w:p w14:paraId="6746BAD8"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ython 3 </w:t>
      </w:r>
    </w:p>
    <w:p w14:paraId="1F7AEFC6"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ip (To install third party Python libraries) </w:t>
      </w:r>
    </w:p>
    <w:p w14:paraId="4A4D49B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Matplotlib </w:t>
      </w:r>
    </w:p>
    <w:p w14:paraId="1211893C"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Scikit-learn </w:t>
      </w:r>
    </w:p>
    <w:p w14:paraId="45CA8C87"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Quandl</w:t>
      </w:r>
      <w:proofErr w:type="spellEnd"/>
      <w:r>
        <w:t xml:space="preserve"> (Python library) </w:t>
      </w:r>
    </w:p>
    <w:p w14:paraId="067DE6B2"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Numpy</w:t>
      </w:r>
      <w:proofErr w:type="spellEnd"/>
      <w:r>
        <w:t xml:space="preserve"> </w:t>
      </w:r>
    </w:p>
    <w:p w14:paraId="2707F15D" w14:textId="77777777" w:rsidR="00F10FD9" w:rsidRDefault="00000000">
      <w:pPr>
        <w:spacing w:after="0" w:line="259" w:lineRule="auto"/>
        <w:ind w:left="0" w:firstLine="0"/>
      </w:pPr>
      <w:r>
        <w:t xml:space="preserve"> </w:t>
      </w:r>
    </w:p>
    <w:p w14:paraId="76C34730" w14:textId="77777777" w:rsidR="00F10FD9" w:rsidRDefault="00000000">
      <w:pPr>
        <w:numPr>
          <w:ilvl w:val="0"/>
          <w:numId w:val="11"/>
        </w:numPr>
        <w:spacing w:after="34" w:line="248" w:lineRule="auto"/>
        <w:ind w:hanging="360"/>
      </w:pPr>
      <w:r>
        <w:t xml:space="preserve">Open a command prompt and navigate to the project directory. This directory will contain </w:t>
      </w:r>
      <w:proofErr w:type="gramStart"/>
      <w:r>
        <w:t>both</w:t>
      </w:r>
      <w:proofErr w:type="gramEnd"/>
      <w:r>
        <w:t xml:space="preserve"> </w:t>
      </w:r>
    </w:p>
    <w:p w14:paraId="3C8EE470" w14:textId="77777777" w:rsidR="00F10FD9" w:rsidRDefault="00000000">
      <w:pPr>
        <w:spacing w:after="6" w:line="248" w:lineRule="auto"/>
        <w:ind w:left="730"/>
      </w:pPr>
      <w:r>
        <w:t>‘BitcoinAnaylsisProduct.py’ file and the ‘</w:t>
      </w:r>
      <w:proofErr w:type="spellStart"/>
      <w:r>
        <w:t>BitcoinPricing.db</w:t>
      </w:r>
      <w:proofErr w:type="spellEnd"/>
      <w:r>
        <w:t xml:space="preserve">’ file. </w:t>
      </w:r>
    </w:p>
    <w:p w14:paraId="50DE7B06" w14:textId="77777777" w:rsidR="00F10FD9" w:rsidRDefault="00000000">
      <w:pPr>
        <w:spacing w:after="0" w:line="259" w:lineRule="auto"/>
        <w:ind w:left="0" w:firstLine="0"/>
      </w:pPr>
      <w:r>
        <w:t xml:space="preserve"> </w:t>
      </w:r>
    </w:p>
    <w:p w14:paraId="022262F6" w14:textId="77777777" w:rsidR="00F10FD9" w:rsidRDefault="00000000">
      <w:pPr>
        <w:numPr>
          <w:ilvl w:val="0"/>
          <w:numId w:val="11"/>
        </w:numPr>
        <w:spacing w:after="6" w:line="248" w:lineRule="auto"/>
        <w:ind w:hanging="360"/>
      </w:pPr>
      <w:r>
        <w:lastRenderedPageBreak/>
        <w:t xml:space="preserve">Run the command: </w:t>
      </w:r>
      <w:proofErr w:type="gramStart"/>
      <w:r>
        <w:t>C:\path\to\python.exe</w:t>
      </w:r>
      <w:proofErr w:type="gramEnd"/>
      <w:r>
        <w:t xml:space="preserve"> </w:t>
      </w:r>
    </w:p>
    <w:p w14:paraId="7C3B194E" w14:textId="77777777" w:rsidR="00F10FD9" w:rsidRDefault="00000000">
      <w:pPr>
        <w:spacing w:after="6" w:line="248" w:lineRule="auto"/>
        <w:ind w:left="730"/>
      </w:pPr>
      <w:r>
        <w:t xml:space="preserve">C:\Users\Username\script_directory\BitcoinAnaylsisProduct.py </w:t>
      </w:r>
    </w:p>
    <w:p w14:paraId="0246D069" w14:textId="77777777" w:rsidR="00F10FD9" w:rsidRDefault="00000000">
      <w:pPr>
        <w:spacing w:after="0" w:line="259" w:lineRule="auto"/>
        <w:ind w:left="720" w:firstLine="0"/>
      </w:pPr>
      <w:r>
        <w:t xml:space="preserve"> </w:t>
      </w:r>
    </w:p>
    <w:p w14:paraId="71B5F521" w14:textId="77777777" w:rsidR="00F10FD9" w:rsidRDefault="00000000">
      <w:pPr>
        <w:spacing w:after="6" w:line="248" w:lineRule="auto"/>
        <w:ind w:left="718"/>
      </w:pPr>
      <w:r>
        <w:t xml:space="preserve">*Important Note: Ensure that the command prompt directory is in the same location as the </w:t>
      </w:r>
    </w:p>
    <w:p w14:paraId="6C89DA8A" w14:textId="77777777" w:rsidR="00F10FD9" w:rsidRDefault="00000000">
      <w:pPr>
        <w:spacing w:after="6" w:line="248" w:lineRule="auto"/>
        <w:ind w:left="1418" w:right="1134" w:hanging="710"/>
      </w:pPr>
      <w:proofErr w:type="spellStart"/>
      <w:r>
        <w:t>BitcoinPricing.db</w:t>
      </w:r>
      <w:proofErr w:type="spellEnd"/>
      <w:r>
        <w:t xml:space="preserve"> file. Otherwise you will get this error -</w:t>
      </w:r>
      <w:proofErr w:type="gramStart"/>
      <w:r>
        <w:t xml:space="preserve">&gt;  </w:t>
      </w:r>
      <w:r>
        <w:rPr>
          <w:shd w:val="clear" w:color="auto" w:fill="D3D3D3"/>
        </w:rPr>
        <w:t>sqlite3.OperationalError</w:t>
      </w:r>
      <w:proofErr w:type="gramEnd"/>
      <w:r>
        <w:rPr>
          <w:shd w:val="clear" w:color="auto" w:fill="D3D3D3"/>
        </w:rPr>
        <w:t>: no such table: prices</w:t>
      </w:r>
      <w:r>
        <w:t xml:space="preserve"> </w:t>
      </w:r>
    </w:p>
    <w:p w14:paraId="7F91D218" w14:textId="77777777" w:rsidR="00F10FD9" w:rsidRDefault="00000000">
      <w:pPr>
        <w:spacing w:after="13" w:line="259" w:lineRule="auto"/>
        <w:ind w:left="708" w:firstLine="0"/>
      </w:pPr>
      <w:r>
        <w:t xml:space="preserve"> </w:t>
      </w:r>
    </w:p>
    <w:p w14:paraId="1835ED90" w14:textId="77777777" w:rsidR="00F10FD9" w:rsidRDefault="00000000">
      <w:pPr>
        <w:spacing w:after="6" w:line="248" w:lineRule="auto"/>
        <w:ind w:left="718"/>
      </w:pPr>
      <w:r>
        <w:t xml:space="preserve">*Alternatively, you can open the BitcoinAnalysisProduct.py file in Python’s IDLE program and run it from there. </w:t>
      </w:r>
    </w:p>
    <w:p w14:paraId="67E7771D" w14:textId="77777777" w:rsidR="00F10FD9" w:rsidRDefault="00000000">
      <w:pPr>
        <w:spacing w:after="0" w:line="259" w:lineRule="auto"/>
        <w:ind w:left="0" w:firstLine="0"/>
      </w:pPr>
      <w:r>
        <w:t xml:space="preserve"> </w:t>
      </w:r>
    </w:p>
    <w:p w14:paraId="35D19084" w14:textId="77777777" w:rsidR="00F10FD9" w:rsidRDefault="00000000">
      <w:pPr>
        <w:numPr>
          <w:ilvl w:val="0"/>
          <w:numId w:val="11"/>
        </w:numPr>
        <w:spacing w:after="28" w:line="248" w:lineRule="auto"/>
        <w:ind w:hanging="360"/>
      </w:pPr>
      <w:r>
        <w:t xml:space="preserve">Log into the program with these credentials: </w:t>
      </w:r>
    </w:p>
    <w:p w14:paraId="43A1F0E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Username = test </w:t>
      </w:r>
    </w:p>
    <w:p w14:paraId="36A34BF9"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assword = test </w:t>
      </w:r>
    </w:p>
    <w:p w14:paraId="31A64D93" w14:textId="77777777" w:rsidR="00F10FD9" w:rsidRDefault="00000000">
      <w:pPr>
        <w:spacing w:after="0" w:line="259" w:lineRule="auto"/>
        <w:ind w:left="0" w:firstLine="0"/>
      </w:pPr>
      <w:r>
        <w:t xml:space="preserve"> </w:t>
      </w:r>
    </w:p>
    <w:p w14:paraId="53FACA22" w14:textId="77777777" w:rsidR="00F10FD9" w:rsidRDefault="00000000">
      <w:pPr>
        <w:numPr>
          <w:ilvl w:val="0"/>
          <w:numId w:val="11"/>
        </w:numPr>
        <w:spacing w:after="6" w:line="248" w:lineRule="auto"/>
        <w:ind w:hanging="360"/>
      </w:pPr>
      <w:r>
        <w:t xml:space="preserve">View the dashboard made up of three sections: </w:t>
      </w:r>
    </w:p>
    <w:p w14:paraId="57294A00"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main line graph displaying Bitcoin price history. </w:t>
      </w:r>
    </w:p>
    <w:p w14:paraId="6608BF0F"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bar graph displaying daily volume information. </w:t>
      </w:r>
    </w:p>
    <w:p w14:paraId="78969337" w14:textId="77777777" w:rsidR="00F10FD9" w:rsidRDefault="00000000">
      <w:pPr>
        <w:spacing w:after="6" w:line="248" w:lineRule="auto"/>
        <w:ind w:left="1080" w:hanging="360"/>
      </w:pPr>
      <w:r>
        <w:rPr>
          <w:rFonts w:ascii="Segoe UI Symbol" w:eastAsia="Segoe UI Symbol" w:hAnsi="Segoe UI Symbol" w:cs="Segoe UI Symbol"/>
        </w:rPr>
        <w:t>◦</w:t>
      </w:r>
      <w:r>
        <w:rPr>
          <w:rFonts w:ascii="Arial" w:eastAsia="Arial" w:hAnsi="Arial" w:cs="Arial"/>
        </w:rPr>
        <w:t xml:space="preserve"> </w:t>
      </w:r>
      <w:r>
        <w:t xml:space="preserve">The side chart displaying future price information derived from a Linear Regression algorithm. </w:t>
      </w:r>
    </w:p>
    <w:p w14:paraId="439A8CFB" w14:textId="77777777" w:rsidR="00F10FD9" w:rsidRDefault="00000000">
      <w:pPr>
        <w:spacing w:after="14" w:line="259" w:lineRule="auto"/>
        <w:ind w:left="0" w:firstLine="0"/>
      </w:pPr>
      <w:r>
        <w:t xml:space="preserve"> </w:t>
      </w:r>
    </w:p>
    <w:p w14:paraId="1B1F5785" w14:textId="77777777" w:rsidR="00F10FD9" w:rsidRDefault="00000000">
      <w:pPr>
        <w:pStyle w:val="Heading1"/>
        <w:spacing w:after="0"/>
        <w:ind w:left="-5"/>
        <w:jc w:val="left"/>
      </w:pPr>
      <w:bookmarkStart w:id="9" w:name="_Toc20355"/>
      <w:r>
        <w:t>Summation of Learning Experience</w:t>
      </w:r>
      <w:r>
        <w:rPr>
          <w:u w:val="none"/>
        </w:rPr>
        <w:t xml:space="preserve"> </w:t>
      </w:r>
      <w:bookmarkEnd w:id="9"/>
    </w:p>
    <w:p w14:paraId="1C6D5718" w14:textId="77777777" w:rsidR="00F10FD9" w:rsidRDefault="00000000">
      <w:pPr>
        <w:spacing w:after="0" w:line="259" w:lineRule="auto"/>
        <w:ind w:left="0" w:firstLine="0"/>
      </w:pPr>
      <w:r>
        <w:t xml:space="preserve"> </w:t>
      </w:r>
    </w:p>
    <w:p w14:paraId="29B2FC07" w14:textId="77777777" w:rsidR="00F10FD9" w:rsidRDefault="00000000">
      <w:pPr>
        <w:spacing w:after="6" w:line="248" w:lineRule="auto"/>
        <w:ind w:left="-5"/>
      </w:pPr>
      <w:r>
        <w:t xml:space="preserve">There were many past experiences that assisted me in the completion of this project. My prior experience with learning Python programming helped me greatly during this project. I was able to use the skills I’ve learned on my own to produce working Python code. I had completed free, online courses that used Python to build graphical user interfaces, graphs with Matplotlib, and data analysis programs. These skills were essential to build the data product required for this capstone. </w:t>
      </w:r>
    </w:p>
    <w:p w14:paraId="527B56E2" w14:textId="77777777" w:rsidR="00F10FD9" w:rsidRDefault="00000000">
      <w:pPr>
        <w:spacing w:after="0" w:line="259" w:lineRule="auto"/>
        <w:ind w:left="0" w:firstLine="0"/>
      </w:pPr>
      <w:r>
        <w:t xml:space="preserve"> </w:t>
      </w:r>
    </w:p>
    <w:p w14:paraId="60C0FABC" w14:textId="77777777" w:rsidR="00F10FD9" w:rsidRDefault="00000000">
      <w:pPr>
        <w:spacing w:after="6" w:line="248" w:lineRule="auto"/>
        <w:ind w:left="-5"/>
      </w:pPr>
      <w:r>
        <w:t xml:space="preserve">The largest contributor to my success, though, has been the Computer Science program from Western Governors University. Through this degree program I have received a solid foundation </w:t>
      </w:r>
      <w:proofErr w:type="gramStart"/>
      <w:r>
        <w:t>of</w:t>
      </w:r>
      <w:proofErr w:type="gramEnd"/>
      <w:r>
        <w:t xml:space="preserve"> computer programming. A big part of this project was about working with and analyzing data. So, SQL was an important language to use to complete all the requirements. I was very comfortable using SQL after completing a previous class in this degree program. That class gave me the knowledge and skill to work with data the way I needed to for this project. </w:t>
      </w:r>
    </w:p>
    <w:p w14:paraId="665FE7F2" w14:textId="77777777" w:rsidR="00F10FD9" w:rsidRDefault="00000000">
      <w:pPr>
        <w:spacing w:after="0" w:line="259" w:lineRule="auto"/>
        <w:ind w:left="0" w:firstLine="0"/>
      </w:pPr>
      <w:r>
        <w:t xml:space="preserve"> </w:t>
      </w:r>
    </w:p>
    <w:p w14:paraId="08520D1A" w14:textId="77777777" w:rsidR="00F10FD9" w:rsidRDefault="00000000">
      <w:pPr>
        <w:spacing w:after="6" w:line="248" w:lineRule="auto"/>
        <w:ind w:left="-5"/>
      </w:pPr>
      <w:r>
        <w:t xml:space="preserve">There was one requirement for this project that required me to seek out help. I didn’t know very much about machine learning algorithms when I started this project. However, I was able to find a video series on Linear Regression from a very skilled, competent developer. Through his tutorials, I was able to learn a lot about Linear Regression and how to apply that to financial data. I took the knowledge I learned from him and used it to build my machine learning algorithm to predict future Bitcoin prices. This experience has really </w:t>
      </w:r>
      <w:proofErr w:type="gramStart"/>
      <w:r>
        <w:t>showed</w:t>
      </w:r>
      <w:proofErr w:type="gramEnd"/>
      <w:r>
        <w:t xml:space="preserve"> me that no matter how much knowledge you will acquire in the future, there will always be something you don’t know. Learning is a life-long process. I will now be more open to seeking help and knowledge from others. This project has shown that technology is a fast-paced environment and we computer engineers will always need to seek new knowledge and help to keep up with these changes. </w:t>
      </w:r>
    </w:p>
    <w:p w14:paraId="4ECD5E49" w14:textId="77777777" w:rsidR="00F10FD9" w:rsidRDefault="00000000">
      <w:pPr>
        <w:spacing w:after="0" w:line="259" w:lineRule="auto"/>
        <w:ind w:left="0" w:firstLine="0"/>
      </w:pPr>
      <w:r>
        <w:lastRenderedPageBreak/>
        <w:t xml:space="preserve"> </w:t>
      </w:r>
    </w:p>
    <w:p w14:paraId="37A6E711" w14:textId="77777777" w:rsidR="00F10FD9" w:rsidRDefault="00000000">
      <w:pPr>
        <w:spacing w:after="0" w:line="259" w:lineRule="auto"/>
        <w:ind w:left="0" w:firstLine="0"/>
      </w:pPr>
      <w:r>
        <w:t xml:space="preserve"> </w:t>
      </w:r>
    </w:p>
    <w:sectPr w:rsidR="00F10FD9">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900FE" w14:textId="77777777" w:rsidR="006409C8" w:rsidRDefault="006409C8">
      <w:pPr>
        <w:spacing w:after="0" w:line="240" w:lineRule="auto"/>
      </w:pPr>
      <w:r>
        <w:separator/>
      </w:r>
    </w:p>
  </w:endnote>
  <w:endnote w:type="continuationSeparator" w:id="0">
    <w:p w14:paraId="5BB1ACB9" w14:textId="77777777" w:rsidR="006409C8" w:rsidRDefault="00640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C878E" w14:textId="77777777" w:rsidR="006409C8" w:rsidRDefault="006409C8">
      <w:pPr>
        <w:spacing w:after="0" w:line="240" w:lineRule="auto"/>
      </w:pPr>
      <w:r>
        <w:separator/>
      </w:r>
    </w:p>
  </w:footnote>
  <w:footnote w:type="continuationSeparator" w:id="0">
    <w:p w14:paraId="23FAFAEC" w14:textId="77777777" w:rsidR="006409C8" w:rsidRDefault="00640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87763"/>
    <w:multiLevelType w:val="hybridMultilevel"/>
    <w:tmpl w:val="BAA039B8"/>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5" w15:restartNumberingAfterBreak="0">
    <w:nsid w:val="18467639"/>
    <w:multiLevelType w:val="hybridMultilevel"/>
    <w:tmpl w:val="A8E6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9"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1"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tentative="1">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0"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DEE5615"/>
    <w:multiLevelType w:val="hybridMultilevel"/>
    <w:tmpl w:val="3432E2F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22"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1"/>
  </w:num>
  <w:num w:numId="2" w16cid:durableId="1036081442">
    <w:abstractNumId w:val="28"/>
  </w:num>
  <w:num w:numId="3" w16cid:durableId="1731415428">
    <w:abstractNumId w:val="7"/>
  </w:num>
  <w:num w:numId="4" w16cid:durableId="791747964">
    <w:abstractNumId w:val="11"/>
  </w:num>
  <w:num w:numId="5" w16cid:durableId="435372956">
    <w:abstractNumId w:val="14"/>
  </w:num>
  <w:num w:numId="6" w16cid:durableId="1593394583">
    <w:abstractNumId w:val="22"/>
  </w:num>
  <w:num w:numId="7" w16cid:durableId="313339471">
    <w:abstractNumId w:val="16"/>
  </w:num>
  <w:num w:numId="8" w16cid:durableId="1120758542">
    <w:abstractNumId w:val="25"/>
  </w:num>
  <w:num w:numId="9" w16cid:durableId="213011471">
    <w:abstractNumId w:val="18"/>
  </w:num>
  <w:num w:numId="10" w16cid:durableId="1393383957">
    <w:abstractNumId w:val="23"/>
  </w:num>
  <w:num w:numId="11" w16cid:durableId="1669015762">
    <w:abstractNumId w:val="20"/>
  </w:num>
  <w:num w:numId="12" w16cid:durableId="71702739">
    <w:abstractNumId w:val="31"/>
  </w:num>
  <w:num w:numId="13" w16cid:durableId="452136653">
    <w:abstractNumId w:val="17"/>
  </w:num>
  <w:num w:numId="14" w16cid:durableId="2026009206">
    <w:abstractNumId w:val="9"/>
  </w:num>
  <w:num w:numId="15" w16cid:durableId="1890648443">
    <w:abstractNumId w:val="0"/>
  </w:num>
  <w:num w:numId="16" w16cid:durableId="1989090609">
    <w:abstractNumId w:val="12"/>
  </w:num>
  <w:num w:numId="17" w16cid:durableId="681855780">
    <w:abstractNumId w:val="2"/>
  </w:num>
  <w:num w:numId="18" w16cid:durableId="1656102669">
    <w:abstractNumId w:val="27"/>
  </w:num>
  <w:num w:numId="19" w16cid:durableId="1784107415">
    <w:abstractNumId w:val="24"/>
  </w:num>
  <w:num w:numId="20" w16cid:durableId="1764491630">
    <w:abstractNumId w:val="5"/>
  </w:num>
  <w:num w:numId="21" w16cid:durableId="384110849">
    <w:abstractNumId w:val="30"/>
  </w:num>
  <w:num w:numId="22" w16cid:durableId="1887446361">
    <w:abstractNumId w:val="29"/>
  </w:num>
  <w:num w:numId="23" w16cid:durableId="1176116834">
    <w:abstractNumId w:val="15"/>
  </w:num>
  <w:num w:numId="24" w16cid:durableId="1187715472">
    <w:abstractNumId w:val="21"/>
  </w:num>
  <w:num w:numId="25" w16cid:durableId="1542013303">
    <w:abstractNumId w:val="8"/>
  </w:num>
  <w:num w:numId="26" w16cid:durableId="1354769158">
    <w:abstractNumId w:val="26"/>
  </w:num>
  <w:num w:numId="27" w16cid:durableId="815680010">
    <w:abstractNumId w:val="10"/>
  </w:num>
  <w:num w:numId="28" w16cid:durableId="1789470864">
    <w:abstractNumId w:val="19"/>
  </w:num>
  <w:num w:numId="29" w16cid:durableId="511802977">
    <w:abstractNumId w:val="4"/>
  </w:num>
  <w:num w:numId="30" w16cid:durableId="1509250037">
    <w:abstractNumId w:val="3"/>
  </w:num>
  <w:num w:numId="31" w16cid:durableId="783814483">
    <w:abstractNumId w:val="13"/>
  </w:num>
  <w:num w:numId="32" w16cid:durableId="49125918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gUAvqKiwiwAAAA="/>
  </w:docVars>
  <w:rsids>
    <w:rsidRoot w:val="00F10FD9"/>
    <w:rsid w:val="000D6BF9"/>
    <w:rsid w:val="0014288A"/>
    <w:rsid w:val="00177294"/>
    <w:rsid w:val="00342734"/>
    <w:rsid w:val="003C5A16"/>
    <w:rsid w:val="005A3DD1"/>
    <w:rsid w:val="006409C8"/>
    <w:rsid w:val="007B6BA4"/>
    <w:rsid w:val="008B2315"/>
    <w:rsid w:val="00921280"/>
    <w:rsid w:val="009E2137"/>
    <w:rsid w:val="00AF2003"/>
    <w:rsid w:val="00B47D81"/>
    <w:rsid w:val="00B967B6"/>
    <w:rsid w:val="00BB7529"/>
    <w:rsid w:val="00C1162E"/>
    <w:rsid w:val="00D84A26"/>
    <w:rsid w:val="00F10FD9"/>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jp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forbes.com/sites/ktorpey/2020/01/17/the-bull-case-for-bitcoin-in-202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jp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image" Target="media/image20.jp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nbc.com/2019/11/25/bitcoin-sinks-to-a-6-month-low-as-china-accelerate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coindesk.com/learn/bitcoin-101/what-is-bitcoin" TargetMode="External"/><Relationship Id="rId35" Type="http://schemas.openxmlformats.org/officeDocument/2006/relationships/image" Target="media/image19.jp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jp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40</Pages>
  <Words>7221</Words>
  <Characters>4116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8</cp:revision>
  <dcterms:created xsi:type="dcterms:W3CDTF">2023-03-24T01:09:00Z</dcterms:created>
  <dcterms:modified xsi:type="dcterms:W3CDTF">2023-03-2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